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B2A42"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6EB105A8" w14:textId="77777777" w:rsidR="000A3C2F" w:rsidRPr="000A3C2F" w:rsidRDefault="000A3C2F" w:rsidP="00B62844">
      <w:pPr>
        <w:pStyle w:val="Title"/>
        <w:spacing w:line="276" w:lineRule="auto"/>
      </w:pPr>
      <w:r w:rsidRPr="000A3C2F">
        <w:t>Centre for Health Technology Evaluation</w:t>
      </w:r>
    </w:p>
    <w:p w14:paraId="1832FC83" w14:textId="4BAE3C55" w:rsidR="000A3C2F" w:rsidRDefault="00955B2D" w:rsidP="003E65BA">
      <w:pPr>
        <w:pStyle w:val="Heading1"/>
      </w:pPr>
      <w:sdt>
        <w:sdtPr>
          <w:id w:val="979733784"/>
          <w:placeholder>
            <w:docPart w:val="A92A23046E2F4640821DDA196F147F31"/>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4F0682">
            <w:t>Medical Technologies Advisory Committee (MTAC)</w:t>
          </w:r>
        </w:sdtContent>
      </w:sdt>
      <w:r w:rsidR="000A3C2F">
        <w:t xml:space="preserve"> meeting minutes</w:t>
      </w:r>
    </w:p>
    <w:p w14:paraId="770DF871" w14:textId="23BF0C6C" w:rsidR="00BA4EAD" w:rsidRDefault="00BA4EAD" w:rsidP="00C7373D">
      <w:pPr>
        <w:pStyle w:val="Paragraphnonumbers"/>
      </w:pPr>
      <w:r w:rsidRPr="00BA4EAD">
        <w:rPr>
          <w:b/>
        </w:rPr>
        <w:t>Minutes:</w:t>
      </w:r>
      <w:r w:rsidR="00682F9B">
        <w:rPr>
          <w:b/>
        </w:rPr>
        <w:tab/>
      </w:r>
      <w:sdt>
        <w:sdtPr>
          <w:id w:val="515202550"/>
          <w:placeholder>
            <w:docPart w:val="50F3538B1C774CDDA341A8CAD89008A6"/>
          </w:placeholder>
          <w:dropDownList>
            <w:listItem w:value="Choose an option"/>
            <w:listItem w:displayText="Unconfirmed" w:value="Unconfirmed"/>
            <w:listItem w:displayText="Confirmed" w:value="Confirmed"/>
          </w:dropDownList>
        </w:sdtPr>
        <w:sdtEndPr/>
        <w:sdtContent>
          <w:r w:rsidR="004F0682">
            <w:t>Confirmed</w:t>
          </w:r>
        </w:sdtContent>
      </w:sdt>
    </w:p>
    <w:p w14:paraId="6E00F27F" w14:textId="734C3FAE" w:rsidR="00BA4EAD" w:rsidRPr="00205638" w:rsidRDefault="00BA4EAD" w:rsidP="00C7373D">
      <w:pPr>
        <w:pStyle w:val="Paragraphnonumbers"/>
      </w:pPr>
      <w:r w:rsidRPr="006231D3">
        <w:rPr>
          <w:b/>
        </w:rPr>
        <w:t>Date and time:</w:t>
      </w:r>
      <w:r w:rsidR="00682F9B">
        <w:rPr>
          <w:b/>
        </w:rPr>
        <w:tab/>
      </w:r>
      <w:sdt>
        <w:sdtPr>
          <w:id w:val="637454463"/>
          <w:placeholder>
            <w:docPart w:val="027CD175378648DA9EDD8F258DFB336C"/>
          </w:placeholder>
        </w:sdtPr>
        <w:sdtEndPr/>
        <w:sdtContent>
          <w:sdt>
            <w:sdtPr>
              <w:id w:val="-1097797187"/>
              <w:placeholder>
                <w:docPart w:val="DA25AE41037542CD921C52FFE6187A83"/>
              </w:placeholder>
            </w:sdtPr>
            <w:sdtEndPr/>
            <w:sdtContent>
              <w:r w:rsidR="004F0682">
                <w:rPr>
                  <w:b/>
                </w:rPr>
                <w:t>104</w:t>
              </w:r>
              <w:r w:rsidR="004F0682" w:rsidRPr="008D58CC">
                <w:rPr>
                  <w:b/>
                  <w:vertAlign w:val="superscript"/>
                </w:rPr>
                <w:t>th</w:t>
              </w:r>
              <w:r w:rsidR="004F0682">
                <w:rPr>
                  <w:b/>
                </w:rPr>
                <w:t xml:space="preserve"> MTAC meeting</w:t>
              </w:r>
              <w:r w:rsidR="00E94078">
                <w:rPr>
                  <w:b/>
                </w:rPr>
                <w:t xml:space="preserve"> - </w:t>
              </w:r>
              <w:r w:rsidR="004F0682" w:rsidRPr="00FD4FE3">
                <w:rPr>
                  <w:b/>
                </w:rPr>
                <w:t xml:space="preserve">Friday </w:t>
              </w:r>
              <w:r w:rsidR="00E94078">
                <w:rPr>
                  <w:b/>
                </w:rPr>
                <w:t>17</w:t>
              </w:r>
              <w:r w:rsidR="00E94078" w:rsidRPr="00E94078">
                <w:rPr>
                  <w:b/>
                  <w:vertAlign w:val="superscript"/>
                </w:rPr>
                <w:t>th</w:t>
              </w:r>
              <w:r w:rsidR="00E94078">
                <w:rPr>
                  <w:b/>
                </w:rPr>
                <w:t xml:space="preserve"> September </w:t>
              </w:r>
              <w:r w:rsidR="004F0682">
                <w:rPr>
                  <w:b/>
                </w:rPr>
                <w:t>2021</w:t>
              </w:r>
            </w:sdtContent>
          </w:sdt>
        </w:sdtContent>
      </w:sdt>
    </w:p>
    <w:p w14:paraId="3563DE42" w14:textId="4F33FC1B" w:rsidR="00BA4EAD" w:rsidRDefault="00BA4EAD" w:rsidP="00C7373D">
      <w:pPr>
        <w:pStyle w:val="Paragraphnonumbers"/>
      </w:pPr>
      <w:r w:rsidRPr="006231D3">
        <w:rPr>
          <w:b/>
        </w:rPr>
        <w:t>Location:</w:t>
      </w:r>
      <w:r w:rsidR="00682F9B">
        <w:rPr>
          <w:b/>
        </w:rPr>
        <w:tab/>
      </w:r>
      <w:sdt>
        <w:sdtPr>
          <w:id w:val="573476470"/>
          <w:placeholder>
            <w:docPart w:val="E80B9958A20049179C93A05920BC23B8"/>
          </w:placeholder>
        </w:sdtPr>
        <w:sdtEndPr/>
        <w:sdtContent>
          <w:r w:rsidR="004F0682">
            <w:t>via Zoom</w:t>
          </w:r>
        </w:sdtContent>
      </w:sdt>
    </w:p>
    <w:p w14:paraId="2CC0B0CF" w14:textId="77777777" w:rsidR="004F0682" w:rsidRDefault="004F0682" w:rsidP="00955B2D"/>
    <w:p w14:paraId="53526803" w14:textId="246AB579" w:rsidR="00AD0E92" w:rsidRPr="00205638" w:rsidRDefault="00E82B9F" w:rsidP="003E65BA">
      <w:pPr>
        <w:pStyle w:val="Heading2"/>
      </w:pPr>
      <w:r>
        <w:t>Attendees</w:t>
      </w:r>
    </w:p>
    <w:p w14:paraId="1B6D135C" w14:textId="77777777" w:rsidR="002B5720" w:rsidRDefault="00BA4EAD" w:rsidP="003E65BA">
      <w:pPr>
        <w:pStyle w:val="Heading3unnumbered"/>
      </w:pPr>
      <w:r w:rsidRPr="006231D3">
        <w:t>Committee members present</w:t>
      </w:r>
    </w:p>
    <w:p w14:paraId="1D006725" w14:textId="77777777" w:rsidR="00E94078" w:rsidRDefault="00E94078" w:rsidP="00E94078">
      <w:pPr>
        <w:pStyle w:val="Paragraph"/>
      </w:pPr>
      <w:r w:rsidRPr="00811239">
        <w:t xml:space="preserve">Shaheen Hamdy </w:t>
      </w:r>
      <w:r w:rsidRPr="00C7373D">
        <w:t>(</w:t>
      </w:r>
      <w:r>
        <w:t xml:space="preserve">Interim Vice </w:t>
      </w:r>
      <w:r w:rsidRPr="00C7373D">
        <w:t>Chair)</w:t>
      </w:r>
      <w:r>
        <w:tab/>
      </w:r>
      <w:r>
        <w:tab/>
      </w:r>
      <w:r>
        <w:tab/>
      </w:r>
      <w:r>
        <w:tab/>
      </w:r>
      <w:r w:rsidRPr="00C7373D">
        <w:t>Present for all items</w:t>
      </w:r>
    </w:p>
    <w:p w14:paraId="3381A832" w14:textId="77777777" w:rsidR="00E94078" w:rsidRDefault="00E94078" w:rsidP="00E94078">
      <w:pPr>
        <w:pStyle w:val="Paragraph"/>
      </w:pPr>
      <w:r>
        <w:t>Katherine Boylan</w:t>
      </w:r>
      <w:r>
        <w:tab/>
      </w:r>
      <w:r>
        <w:tab/>
      </w:r>
      <w:r>
        <w:tab/>
      </w:r>
      <w:r>
        <w:tab/>
      </w:r>
      <w:r>
        <w:tab/>
      </w:r>
      <w:r>
        <w:tab/>
      </w:r>
      <w:r w:rsidRPr="00C7373D">
        <w:t>Present for all items</w:t>
      </w:r>
    </w:p>
    <w:p w14:paraId="101E5105" w14:textId="77777777" w:rsidR="00E94078" w:rsidRDefault="00E94078" w:rsidP="00E94078">
      <w:pPr>
        <w:pStyle w:val="Paragraph"/>
      </w:pPr>
      <w:r>
        <w:t>Donna Cowan</w:t>
      </w:r>
      <w:r>
        <w:tab/>
      </w:r>
      <w:r>
        <w:tab/>
      </w:r>
      <w:r>
        <w:tab/>
      </w:r>
      <w:r>
        <w:tab/>
      </w:r>
      <w:r>
        <w:tab/>
      </w:r>
      <w:r>
        <w:tab/>
      </w:r>
      <w:r w:rsidRPr="00C7373D">
        <w:t>Present for all items</w:t>
      </w:r>
    </w:p>
    <w:p w14:paraId="7616F1E6" w14:textId="77777777" w:rsidR="00E94078" w:rsidRDefault="00E94078" w:rsidP="00E94078">
      <w:pPr>
        <w:pStyle w:val="Paragraph"/>
      </w:pPr>
      <w:r>
        <w:t>Julian Dunnett</w:t>
      </w:r>
      <w:r>
        <w:tab/>
      </w:r>
      <w:r>
        <w:tab/>
      </w:r>
      <w:r>
        <w:tab/>
      </w:r>
      <w:r>
        <w:tab/>
      </w:r>
      <w:r>
        <w:tab/>
      </w:r>
      <w:r>
        <w:tab/>
      </w:r>
      <w:r w:rsidRPr="00C7373D">
        <w:t>Present for all items</w:t>
      </w:r>
    </w:p>
    <w:p w14:paraId="694AF086" w14:textId="77777777" w:rsidR="00E94078" w:rsidRDefault="00E94078" w:rsidP="00E94078">
      <w:pPr>
        <w:pStyle w:val="Paragraph"/>
      </w:pPr>
      <w:r>
        <w:t>Stephen Habgood</w:t>
      </w:r>
      <w:r>
        <w:tab/>
      </w:r>
      <w:r>
        <w:tab/>
      </w:r>
      <w:r>
        <w:tab/>
      </w:r>
      <w:r>
        <w:tab/>
      </w:r>
      <w:r>
        <w:tab/>
      </w:r>
      <w:r>
        <w:tab/>
      </w:r>
      <w:r w:rsidRPr="00C7373D">
        <w:t>Present for all items</w:t>
      </w:r>
    </w:p>
    <w:p w14:paraId="7AFA3B23" w14:textId="77777777" w:rsidR="00E94078" w:rsidRDefault="00E94078" w:rsidP="00E94078">
      <w:pPr>
        <w:pStyle w:val="Paragraph"/>
      </w:pPr>
      <w:r w:rsidRPr="00565CA6">
        <w:rPr>
          <w:szCs w:val="24"/>
        </w:rPr>
        <w:t>Michael Kolovetsios</w:t>
      </w:r>
      <w:r>
        <w:tab/>
      </w:r>
      <w:r>
        <w:tab/>
      </w:r>
      <w:r>
        <w:tab/>
      </w:r>
      <w:r>
        <w:tab/>
      </w:r>
      <w:r>
        <w:tab/>
      </w:r>
      <w:r>
        <w:tab/>
      </w:r>
      <w:r w:rsidRPr="00C7373D">
        <w:t>Present for all items</w:t>
      </w:r>
      <w:r>
        <w:tab/>
      </w:r>
    </w:p>
    <w:p w14:paraId="6CBBB495" w14:textId="77777777" w:rsidR="00E94078" w:rsidRDefault="00E94078" w:rsidP="00E94078">
      <w:pPr>
        <w:pStyle w:val="Paragraph"/>
      </w:pPr>
      <w:r>
        <w:t>Cynthia Iglesias</w:t>
      </w:r>
      <w:r>
        <w:tab/>
      </w:r>
      <w:r>
        <w:tab/>
      </w:r>
      <w:r>
        <w:tab/>
      </w:r>
      <w:r>
        <w:tab/>
      </w:r>
      <w:r>
        <w:tab/>
      </w:r>
      <w:r>
        <w:tab/>
      </w:r>
      <w:r w:rsidRPr="00C7373D">
        <w:t>Present for</w:t>
      </w:r>
      <w:r>
        <w:t xml:space="preserve"> all</w:t>
      </w:r>
      <w:r w:rsidRPr="00C7373D">
        <w:t xml:space="preserve"> </w:t>
      </w:r>
      <w:r>
        <w:t>items</w:t>
      </w:r>
    </w:p>
    <w:p w14:paraId="780BB688" w14:textId="77777777" w:rsidR="00E94078" w:rsidRDefault="00E94078" w:rsidP="00E94078">
      <w:pPr>
        <w:pStyle w:val="Paragraph"/>
      </w:pPr>
      <w:r>
        <w:t>Mohammad Ilyas</w:t>
      </w:r>
      <w:r>
        <w:tab/>
      </w:r>
      <w:r>
        <w:tab/>
      </w:r>
      <w:r>
        <w:tab/>
      </w:r>
      <w:r>
        <w:tab/>
      </w:r>
      <w:r>
        <w:tab/>
      </w:r>
      <w:r>
        <w:tab/>
      </w:r>
      <w:r w:rsidRPr="00C7373D">
        <w:t>Present for all items</w:t>
      </w:r>
    </w:p>
    <w:p w14:paraId="746669BA" w14:textId="77777777" w:rsidR="00E94078" w:rsidRDefault="00E94078" w:rsidP="00E94078">
      <w:pPr>
        <w:pStyle w:val="Paragraph"/>
      </w:pPr>
      <w:r>
        <w:t>Emily Lam</w:t>
      </w:r>
      <w:r>
        <w:tab/>
      </w:r>
      <w:r>
        <w:tab/>
      </w:r>
      <w:r>
        <w:tab/>
      </w:r>
      <w:r>
        <w:tab/>
      </w:r>
      <w:r>
        <w:tab/>
      </w:r>
      <w:r>
        <w:tab/>
      </w:r>
      <w:r w:rsidRPr="00C7373D">
        <w:t>Present for all items</w:t>
      </w:r>
    </w:p>
    <w:p w14:paraId="17F2FB2F" w14:textId="77777777" w:rsidR="00E94078" w:rsidRDefault="00E94078" w:rsidP="00E94078">
      <w:pPr>
        <w:pStyle w:val="Paragraph"/>
      </w:pPr>
      <w:r>
        <w:t>Avril McCarthy</w:t>
      </w:r>
      <w:r>
        <w:tab/>
      </w:r>
      <w:r>
        <w:tab/>
      </w:r>
      <w:r>
        <w:tab/>
      </w:r>
      <w:r>
        <w:tab/>
      </w:r>
      <w:r>
        <w:tab/>
      </w:r>
      <w:r>
        <w:tab/>
      </w:r>
      <w:r w:rsidRPr="00C7373D">
        <w:t>Present for all items</w:t>
      </w:r>
    </w:p>
    <w:p w14:paraId="5F9B023B" w14:textId="77777777" w:rsidR="00E94078" w:rsidRDefault="00E94078" w:rsidP="00E94078">
      <w:pPr>
        <w:pStyle w:val="Paragraph"/>
      </w:pPr>
      <w:r>
        <w:t>Duncan McPherson</w:t>
      </w:r>
      <w:r>
        <w:tab/>
      </w:r>
      <w:r>
        <w:tab/>
      </w:r>
      <w:r>
        <w:tab/>
      </w:r>
      <w:r>
        <w:tab/>
      </w:r>
      <w:r>
        <w:tab/>
      </w:r>
      <w:r>
        <w:tab/>
      </w:r>
      <w:r w:rsidRPr="00C7373D">
        <w:t>Present for all items</w:t>
      </w:r>
    </w:p>
    <w:p w14:paraId="58B16833" w14:textId="77777777" w:rsidR="00E94078" w:rsidRDefault="00E94078" w:rsidP="00E94078">
      <w:pPr>
        <w:pStyle w:val="Paragraph"/>
      </w:pPr>
      <w:r w:rsidRPr="00565CA6">
        <w:rPr>
          <w:szCs w:val="24"/>
        </w:rPr>
        <w:t>Teik Goh</w:t>
      </w:r>
      <w:r>
        <w:tab/>
      </w:r>
      <w:r>
        <w:tab/>
      </w:r>
      <w:r>
        <w:tab/>
      </w:r>
      <w:r>
        <w:tab/>
      </w:r>
      <w:r>
        <w:tab/>
      </w:r>
      <w:r>
        <w:tab/>
      </w:r>
      <w:r w:rsidRPr="00C7373D">
        <w:t xml:space="preserve">Present for </w:t>
      </w:r>
      <w:r>
        <w:t>items 1-6.3</w:t>
      </w:r>
    </w:p>
    <w:p w14:paraId="28F75368" w14:textId="77777777" w:rsidR="00E94078" w:rsidRDefault="00E94078" w:rsidP="00E94078">
      <w:pPr>
        <w:pStyle w:val="Paragraph"/>
      </w:pPr>
      <w:r w:rsidRPr="00565CA6">
        <w:rPr>
          <w:szCs w:val="24"/>
        </w:rPr>
        <w:t>Karen McCutcheon</w:t>
      </w:r>
      <w:r>
        <w:tab/>
        <w:t xml:space="preserve"> </w:t>
      </w:r>
      <w:r>
        <w:tab/>
      </w:r>
      <w:r>
        <w:tab/>
      </w:r>
      <w:r>
        <w:tab/>
      </w:r>
      <w:r>
        <w:tab/>
      </w:r>
      <w:r>
        <w:tab/>
      </w:r>
      <w:r w:rsidRPr="00C7373D">
        <w:t>Present for all items</w:t>
      </w:r>
    </w:p>
    <w:p w14:paraId="33477F52" w14:textId="77777777" w:rsidR="00E94078" w:rsidRDefault="00E94078" w:rsidP="00E94078">
      <w:pPr>
        <w:pStyle w:val="Paragraph"/>
      </w:pPr>
      <w:r>
        <w:t>Jai Patel</w:t>
      </w:r>
      <w:r>
        <w:tab/>
      </w:r>
      <w:r>
        <w:tab/>
      </w:r>
      <w:r>
        <w:tab/>
      </w:r>
      <w:r>
        <w:tab/>
      </w:r>
      <w:r>
        <w:tab/>
      </w:r>
      <w:r>
        <w:tab/>
      </w:r>
      <w:r w:rsidRPr="00C7373D">
        <w:t>Present for all items</w:t>
      </w:r>
    </w:p>
    <w:p w14:paraId="58EC2BA7" w14:textId="77777777" w:rsidR="00E94078" w:rsidRPr="00811239" w:rsidRDefault="00E94078" w:rsidP="00E94078">
      <w:pPr>
        <w:pStyle w:val="Paragraph"/>
      </w:pPr>
      <w:r w:rsidRPr="00565CA6">
        <w:rPr>
          <w:szCs w:val="24"/>
        </w:rPr>
        <w:t>Naomi McVey</w:t>
      </w:r>
      <w:r>
        <w:rPr>
          <w:szCs w:val="24"/>
        </w:rPr>
        <w:tab/>
      </w:r>
      <w:r>
        <w:rPr>
          <w:szCs w:val="24"/>
        </w:rPr>
        <w:tab/>
      </w:r>
      <w:r>
        <w:rPr>
          <w:szCs w:val="24"/>
        </w:rPr>
        <w:tab/>
      </w:r>
      <w:r>
        <w:rPr>
          <w:szCs w:val="24"/>
        </w:rPr>
        <w:tab/>
      </w:r>
      <w:r>
        <w:rPr>
          <w:szCs w:val="24"/>
        </w:rPr>
        <w:tab/>
      </w:r>
      <w:r>
        <w:rPr>
          <w:szCs w:val="24"/>
        </w:rPr>
        <w:tab/>
      </w:r>
      <w:r w:rsidRPr="00C7373D">
        <w:t>Present for all items</w:t>
      </w:r>
    </w:p>
    <w:p w14:paraId="77538EB7" w14:textId="77777777" w:rsidR="00E94078" w:rsidRPr="00811239" w:rsidRDefault="00E94078" w:rsidP="00E94078">
      <w:pPr>
        <w:pStyle w:val="Paragraph"/>
      </w:pPr>
      <w:r w:rsidRPr="00565CA6">
        <w:rPr>
          <w:szCs w:val="24"/>
        </w:rPr>
        <w:t>Abdullah Pandor</w:t>
      </w:r>
      <w:r>
        <w:rPr>
          <w:szCs w:val="24"/>
        </w:rPr>
        <w:tab/>
      </w:r>
      <w:r>
        <w:rPr>
          <w:szCs w:val="24"/>
        </w:rPr>
        <w:tab/>
      </w:r>
      <w:r>
        <w:rPr>
          <w:szCs w:val="24"/>
        </w:rPr>
        <w:tab/>
      </w:r>
      <w:r>
        <w:rPr>
          <w:szCs w:val="24"/>
        </w:rPr>
        <w:tab/>
      </w:r>
      <w:r>
        <w:rPr>
          <w:szCs w:val="24"/>
        </w:rPr>
        <w:tab/>
      </w:r>
      <w:r>
        <w:rPr>
          <w:szCs w:val="24"/>
        </w:rPr>
        <w:tab/>
      </w:r>
      <w:r w:rsidRPr="00C7373D">
        <w:t>Present for all items</w:t>
      </w:r>
    </w:p>
    <w:p w14:paraId="5B96F5A5" w14:textId="77777777" w:rsidR="00E94078" w:rsidRPr="00811239" w:rsidRDefault="00E94078" w:rsidP="00E94078">
      <w:pPr>
        <w:pStyle w:val="Paragraph"/>
      </w:pPr>
      <w:r w:rsidRPr="00565CA6">
        <w:rPr>
          <w:szCs w:val="24"/>
        </w:rPr>
        <w:t>Carl Roobottom</w:t>
      </w:r>
      <w:r>
        <w:rPr>
          <w:szCs w:val="24"/>
        </w:rPr>
        <w:tab/>
      </w:r>
      <w:r>
        <w:rPr>
          <w:szCs w:val="24"/>
        </w:rPr>
        <w:tab/>
      </w:r>
      <w:r>
        <w:rPr>
          <w:szCs w:val="24"/>
        </w:rPr>
        <w:tab/>
      </w:r>
      <w:r>
        <w:rPr>
          <w:szCs w:val="24"/>
        </w:rPr>
        <w:tab/>
      </w:r>
      <w:r>
        <w:rPr>
          <w:szCs w:val="24"/>
        </w:rPr>
        <w:tab/>
      </w:r>
      <w:r>
        <w:rPr>
          <w:szCs w:val="24"/>
        </w:rPr>
        <w:tab/>
      </w:r>
      <w:r w:rsidRPr="00C7373D">
        <w:t>Present for all items</w:t>
      </w:r>
    </w:p>
    <w:p w14:paraId="495A9BD3" w14:textId="77777777" w:rsidR="00E94078" w:rsidRPr="00811239" w:rsidRDefault="00E94078" w:rsidP="00E94078">
      <w:pPr>
        <w:pStyle w:val="Paragraph"/>
      </w:pPr>
      <w:r w:rsidRPr="00565CA6">
        <w:rPr>
          <w:szCs w:val="24"/>
        </w:rPr>
        <w:t>Allan Wailoo</w:t>
      </w:r>
      <w:r>
        <w:rPr>
          <w:szCs w:val="24"/>
        </w:rPr>
        <w:t xml:space="preserve"> </w:t>
      </w:r>
      <w:r>
        <w:rPr>
          <w:szCs w:val="24"/>
        </w:rPr>
        <w:tab/>
      </w:r>
      <w:r>
        <w:rPr>
          <w:szCs w:val="24"/>
        </w:rPr>
        <w:tab/>
      </w:r>
      <w:r>
        <w:rPr>
          <w:szCs w:val="24"/>
        </w:rPr>
        <w:tab/>
      </w:r>
      <w:r>
        <w:rPr>
          <w:szCs w:val="24"/>
        </w:rPr>
        <w:tab/>
      </w:r>
      <w:r>
        <w:rPr>
          <w:szCs w:val="24"/>
        </w:rPr>
        <w:tab/>
      </w:r>
      <w:r>
        <w:rPr>
          <w:szCs w:val="24"/>
        </w:rPr>
        <w:tab/>
      </w:r>
      <w:r w:rsidRPr="00C7373D">
        <w:t>Present for all items</w:t>
      </w:r>
    </w:p>
    <w:p w14:paraId="3418C22C" w14:textId="77777777" w:rsidR="00E94078" w:rsidRDefault="00E94078" w:rsidP="00E94078">
      <w:pPr>
        <w:pStyle w:val="Paragraph"/>
      </w:pPr>
      <w:r w:rsidRPr="00565CA6">
        <w:rPr>
          <w:szCs w:val="24"/>
        </w:rPr>
        <w:t>Alun Williams</w:t>
      </w:r>
      <w:r>
        <w:rPr>
          <w:szCs w:val="24"/>
        </w:rPr>
        <w:tab/>
      </w:r>
      <w:r>
        <w:rPr>
          <w:szCs w:val="24"/>
        </w:rPr>
        <w:tab/>
      </w:r>
      <w:r>
        <w:rPr>
          <w:szCs w:val="24"/>
        </w:rPr>
        <w:tab/>
      </w:r>
      <w:r>
        <w:rPr>
          <w:szCs w:val="24"/>
        </w:rPr>
        <w:tab/>
      </w:r>
      <w:r>
        <w:rPr>
          <w:szCs w:val="24"/>
        </w:rPr>
        <w:tab/>
      </w:r>
      <w:r>
        <w:rPr>
          <w:szCs w:val="24"/>
        </w:rPr>
        <w:tab/>
      </w:r>
      <w:r w:rsidRPr="00C7373D">
        <w:t xml:space="preserve">Present for </w:t>
      </w:r>
      <w:r>
        <w:t>items 1-5.1</w:t>
      </w:r>
    </w:p>
    <w:p w14:paraId="0A9FA0D3" w14:textId="77777777" w:rsidR="004F0682" w:rsidRPr="00C7373D" w:rsidRDefault="004F0682" w:rsidP="00E94078">
      <w:pPr>
        <w:pStyle w:val="Paragraph"/>
        <w:numPr>
          <w:ilvl w:val="0"/>
          <w:numId w:val="0"/>
        </w:numPr>
      </w:pPr>
    </w:p>
    <w:p w14:paraId="0D58F5B7" w14:textId="77777777" w:rsidR="002B5720" w:rsidRDefault="00BA4EAD" w:rsidP="003E65BA">
      <w:pPr>
        <w:pStyle w:val="Heading3unnumbered"/>
      </w:pPr>
      <w:r w:rsidRPr="006231D3">
        <w:lastRenderedPageBreak/>
        <w:t xml:space="preserve">NICE staff </w:t>
      </w:r>
      <w:r w:rsidRPr="00FD0266">
        <w:t>present</w:t>
      </w:r>
    </w:p>
    <w:p w14:paraId="5F1A12A8" w14:textId="77777777" w:rsidR="00E94078" w:rsidRDefault="00E94078" w:rsidP="00E94078">
      <w:pPr>
        <w:pStyle w:val="Paragraphnonumbers"/>
      </w:pPr>
      <w:bookmarkStart w:id="0" w:name="_Hlk1984286"/>
      <w:r>
        <w:t>Anastasia C</w:t>
      </w:r>
      <w:r w:rsidRPr="00811239">
        <w:t>halkido</w:t>
      </w:r>
      <w:r>
        <w:t>u, Associate Director</w:t>
      </w:r>
      <w:r>
        <w:tab/>
      </w:r>
      <w:r>
        <w:tab/>
      </w:r>
      <w:r>
        <w:tab/>
      </w:r>
      <w:r>
        <w:tab/>
      </w:r>
      <w:r>
        <w:tab/>
        <w:t>Present for all items</w:t>
      </w:r>
    </w:p>
    <w:p w14:paraId="064AB105" w14:textId="77777777" w:rsidR="00E94078" w:rsidRDefault="00E94078" w:rsidP="00E94078">
      <w:pPr>
        <w:pStyle w:val="Paragraphnonumbers"/>
      </w:pPr>
      <w:r>
        <w:t xml:space="preserve">Chris </w:t>
      </w:r>
      <w:proofErr w:type="gramStart"/>
      <w:r>
        <w:t xml:space="preserve">Chesters,  </w:t>
      </w:r>
      <w:r w:rsidRPr="006A380B">
        <w:t>Health</w:t>
      </w:r>
      <w:proofErr w:type="gramEnd"/>
      <w:r w:rsidRPr="006A380B">
        <w:t xml:space="preserve"> Technology Assessment </w:t>
      </w:r>
      <w:r>
        <w:t xml:space="preserve">Senior </w:t>
      </w:r>
      <w:r w:rsidRPr="006A380B">
        <w:t>Adviser</w:t>
      </w:r>
      <w:r>
        <w:tab/>
        <w:t>Present for all items</w:t>
      </w:r>
    </w:p>
    <w:p w14:paraId="7A75B533" w14:textId="77777777" w:rsidR="00E94078" w:rsidRDefault="00E94078" w:rsidP="00E94078">
      <w:pPr>
        <w:pStyle w:val="Paragraphnonumbers"/>
      </w:pPr>
      <w:r>
        <w:t>Lee Berry, Programme Manager,</w:t>
      </w:r>
      <w:r>
        <w:tab/>
      </w:r>
      <w:r>
        <w:tab/>
      </w:r>
      <w:r>
        <w:tab/>
      </w:r>
      <w:r>
        <w:tab/>
      </w:r>
      <w:r>
        <w:tab/>
      </w:r>
      <w:r>
        <w:tab/>
        <w:t>Present for all items</w:t>
      </w:r>
    </w:p>
    <w:p w14:paraId="10B56210" w14:textId="77777777" w:rsidR="00E94078" w:rsidRDefault="00E94078" w:rsidP="00E94078">
      <w:pPr>
        <w:pStyle w:val="Paragraphnonumbers"/>
      </w:pPr>
      <w:r w:rsidRPr="006A380B">
        <w:t>Victoria Fitton, Project Manager</w:t>
      </w:r>
      <w:r w:rsidRPr="001A561D">
        <w:t xml:space="preserve"> </w:t>
      </w:r>
      <w:r>
        <w:tab/>
      </w:r>
      <w:r>
        <w:tab/>
      </w:r>
      <w:r>
        <w:tab/>
      </w:r>
      <w:r>
        <w:tab/>
      </w:r>
      <w:r>
        <w:tab/>
      </w:r>
      <w:r>
        <w:tab/>
      </w:r>
      <w:r w:rsidRPr="002B5720">
        <w:t>Present for all items</w:t>
      </w:r>
    </w:p>
    <w:p w14:paraId="197FAF18" w14:textId="77777777" w:rsidR="00E94078" w:rsidRDefault="00E94078" w:rsidP="00E94078">
      <w:pPr>
        <w:pStyle w:val="Paragraphnonumbers"/>
      </w:pPr>
      <w:r w:rsidRPr="006A380B">
        <w:t>Chris Pomfrett, Technical Adviser – Research Commissioning</w:t>
      </w:r>
      <w:r w:rsidRPr="002B5720">
        <w:tab/>
        <w:t>Present for all items</w:t>
      </w:r>
    </w:p>
    <w:p w14:paraId="526CF6CC" w14:textId="77777777" w:rsidR="00E94078" w:rsidRDefault="00E94078" w:rsidP="00E94078">
      <w:pPr>
        <w:pStyle w:val="Paragraphnonumbers"/>
      </w:pPr>
      <w:r>
        <w:t>Bernice Dillon</w:t>
      </w:r>
      <w:r w:rsidRPr="006A380B">
        <w:t>, Health Technology Assessment Adviser</w:t>
      </w:r>
      <w:r>
        <w:tab/>
      </w:r>
      <w:r w:rsidRPr="002B5720">
        <w:tab/>
        <w:t>Present for all items</w:t>
      </w:r>
    </w:p>
    <w:p w14:paraId="3944CA19" w14:textId="77777777" w:rsidR="00E94078" w:rsidRPr="00863BA9" w:rsidRDefault="00E94078" w:rsidP="00E94078">
      <w:pPr>
        <w:pStyle w:val="Paragraphnonumbers"/>
        <w:rPr>
          <w:color w:val="FF0000"/>
        </w:rPr>
      </w:pPr>
      <w:r>
        <w:t>Rebecca Brookfield, Health Technology Assessment Analyst</w:t>
      </w:r>
      <w:r>
        <w:tab/>
      </w:r>
      <w:r>
        <w:tab/>
      </w:r>
      <w:r w:rsidRPr="00C913B4">
        <w:t xml:space="preserve">Present for </w:t>
      </w:r>
      <w:r>
        <w:t>items 5-5.2</w:t>
      </w:r>
    </w:p>
    <w:p w14:paraId="1F0A00B1" w14:textId="77777777" w:rsidR="00E94078" w:rsidRPr="00863BA9" w:rsidRDefault="00E94078" w:rsidP="00E94078">
      <w:pPr>
        <w:pStyle w:val="Paragraphnonumbers"/>
        <w:rPr>
          <w:color w:val="FF0000"/>
        </w:rPr>
      </w:pPr>
      <w:r>
        <w:t>Ying-Ying Wang, Health Technology Assessment Analyst</w:t>
      </w:r>
      <w:r>
        <w:tab/>
      </w:r>
      <w:r>
        <w:tab/>
      </w:r>
      <w:r w:rsidRPr="00C913B4">
        <w:t xml:space="preserve">Present </w:t>
      </w:r>
      <w:r>
        <w:t>for items 5-5.2</w:t>
      </w:r>
    </w:p>
    <w:p w14:paraId="5DC95772" w14:textId="77777777" w:rsidR="00E94078" w:rsidRDefault="00E94078" w:rsidP="00E94078">
      <w:pPr>
        <w:pStyle w:val="Paragraphnonumbers"/>
      </w:pPr>
      <w:r w:rsidRPr="006A380B">
        <w:t>Charlotte Pelekanou, Health Technology Assessment Analyst</w:t>
      </w:r>
      <w:r w:rsidRPr="002B5720">
        <w:tab/>
      </w:r>
      <w:r w:rsidRPr="00C913B4">
        <w:t xml:space="preserve">Present for </w:t>
      </w:r>
      <w:r>
        <w:t>items 5-5.2</w:t>
      </w:r>
    </w:p>
    <w:p w14:paraId="102CA5C1" w14:textId="77777777" w:rsidR="00E94078" w:rsidRPr="005149C7" w:rsidRDefault="00E94078" w:rsidP="00E94078">
      <w:pPr>
        <w:pStyle w:val="Paragraphnonumbers"/>
      </w:pPr>
      <w:r w:rsidRPr="006A380B">
        <w:t>Lirije Hyseni, Health Technology Assessment Analyst</w:t>
      </w:r>
      <w:r>
        <w:tab/>
      </w:r>
      <w:r>
        <w:tab/>
      </w:r>
      <w:r w:rsidRPr="002B5720">
        <w:tab/>
      </w:r>
      <w:r w:rsidRPr="00C913B4">
        <w:t xml:space="preserve">Present for </w:t>
      </w:r>
      <w:r>
        <w:t>all items</w:t>
      </w:r>
    </w:p>
    <w:p w14:paraId="1BDFA1D3" w14:textId="77777777" w:rsidR="00E94078" w:rsidRDefault="00E94078" w:rsidP="00E94078">
      <w:pPr>
        <w:pStyle w:val="Paragraphnonumbers"/>
      </w:pPr>
      <w:r w:rsidRPr="001A561D">
        <w:t>Dionne Bowie, Health Technology Assessment Analyst</w:t>
      </w:r>
      <w:r>
        <w:t xml:space="preserve"> </w:t>
      </w:r>
      <w:r>
        <w:tab/>
      </w:r>
      <w:r w:rsidRPr="002B5720">
        <w:tab/>
        <w:t>Present for all items</w:t>
      </w:r>
    </w:p>
    <w:p w14:paraId="6D4FE4C8" w14:textId="77777777" w:rsidR="00E94078" w:rsidRDefault="00E94078" w:rsidP="00E94078">
      <w:pPr>
        <w:pStyle w:val="Paragraphnonumbers"/>
      </w:pPr>
      <w:r w:rsidRPr="00863BA9">
        <w:t>Federica Ciamponi</w:t>
      </w:r>
      <w:r>
        <w:t>, Health Technology Assessment Analyst</w:t>
      </w:r>
      <w:r w:rsidRPr="0023330E">
        <w:t xml:space="preserve"> </w:t>
      </w:r>
      <w:r>
        <w:tab/>
      </w:r>
      <w:r>
        <w:tab/>
      </w:r>
      <w:r w:rsidRPr="00C913B4">
        <w:t xml:space="preserve">Present for </w:t>
      </w:r>
      <w:r>
        <w:t xml:space="preserve">all </w:t>
      </w:r>
      <w:r w:rsidRPr="00C913B4">
        <w:t xml:space="preserve">items </w:t>
      </w:r>
    </w:p>
    <w:p w14:paraId="2D08B149" w14:textId="77777777" w:rsidR="00E94078" w:rsidRDefault="00E94078" w:rsidP="00E94078">
      <w:pPr>
        <w:pStyle w:val="Paragraphnonumbers"/>
      </w:pPr>
      <w:r>
        <w:t>Farhaan Jamadar,</w:t>
      </w:r>
      <w:r w:rsidRPr="00ED4B57">
        <w:t xml:space="preserve"> </w:t>
      </w:r>
      <w:r>
        <w:t>Health Technology Assessment Analyst</w:t>
      </w:r>
      <w:r w:rsidRPr="0023330E">
        <w:t xml:space="preserve"> </w:t>
      </w:r>
      <w:r>
        <w:tab/>
      </w:r>
      <w:r>
        <w:tab/>
      </w:r>
      <w:r w:rsidRPr="00C913B4">
        <w:t xml:space="preserve">Present for </w:t>
      </w:r>
      <w:r>
        <w:t>item 6</w:t>
      </w:r>
    </w:p>
    <w:p w14:paraId="41861543" w14:textId="77777777" w:rsidR="00E94078" w:rsidRDefault="00E94078" w:rsidP="00E94078">
      <w:pPr>
        <w:pStyle w:val="Paragraphnonumbers"/>
      </w:pPr>
      <w:r>
        <w:t>Ivan Maslyankov, Associate Analyst</w:t>
      </w:r>
      <w:r w:rsidRPr="0023330E">
        <w:t xml:space="preserve"> </w:t>
      </w:r>
      <w:r>
        <w:tab/>
      </w:r>
      <w:r>
        <w:tab/>
      </w:r>
      <w:r>
        <w:tab/>
      </w:r>
      <w:r>
        <w:tab/>
      </w:r>
      <w:r>
        <w:tab/>
      </w:r>
      <w:r>
        <w:tab/>
      </w:r>
      <w:r w:rsidRPr="00C913B4">
        <w:t xml:space="preserve">Present for </w:t>
      </w:r>
      <w:r>
        <w:t xml:space="preserve">all </w:t>
      </w:r>
      <w:r w:rsidRPr="00C913B4">
        <w:t>items</w:t>
      </w:r>
    </w:p>
    <w:p w14:paraId="4FEA79B7" w14:textId="77777777" w:rsidR="00E94078" w:rsidRDefault="00E94078" w:rsidP="00E94078">
      <w:pPr>
        <w:pStyle w:val="Paragraphnonumbers"/>
      </w:pPr>
      <w:r>
        <w:t>Alexa Forrester</w:t>
      </w:r>
      <w:r w:rsidRPr="00324BA9">
        <w:t>, Health Technology Adoption Manager,</w:t>
      </w:r>
      <w:r>
        <w:tab/>
      </w:r>
      <w:r>
        <w:tab/>
      </w:r>
      <w:r w:rsidRPr="005149C7">
        <w:t xml:space="preserve">Present for </w:t>
      </w:r>
      <w:r>
        <w:t>all items</w:t>
      </w:r>
    </w:p>
    <w:p w14:paraId="714C3B2B" w14:textId="77777777" w:rsidR="00E94078" w:rsidRPr="00C913B4" w:rsidRDefault="00E94078" w:rsidP="00E94078">
      <w:pPr>
        <w:pStyle w:val="Paragraphnonumbers"/>
        <w:ind w:left="6480" w:hanging="6480"/>
      </w:pPr>
      <w:r>
        <w:t>Lucinda Evans</w:t>
      </w:r>
      <w:r w:rsidRPr="00697AB0">
        <w:t>, Corporate Office</w:t>
      </w:r>
      <w:r>
        <w:t xml:space="preserve"> </w:t>
      </w:r>
      <w:r w:rsidRPr="00697AB0">
        <w:t>Coordinator</w:t>
      </w:r>
      <w:r>
        <w:tab/>
      </w:r>
      <w:r>
        <w:tab/>
      </w:r>
      <w:r w:rsidRPr="00C913B4">
        <w:t xml:space="preserve">Present for all items </w:t>
      </w:r>
    </w:p>
    <w:p w14:paraId="1486CAB9" w14:textId="77777777" w:rsidR="00E94078" w:rsidRDefault="00E94078" w:rsidP="00E94078">
      <w:pPr>
        <w:pStyle w:val="Paragraphnonumbers"/>
      </w:pPr>
      <w:r w:rsidRPr="00E91075">
        <w:t>Ian Mather, Business Analyst</w:t>
      </w:r>
      <w:r w:rsidRPr="001A561D">
        <w:tab/>
      </w:r>
      <w:r>
        <w:rPr>
          <w:sz w:val="22"/>
        </w:rPr>
        <w:tab/>
      </w:r>
      <w:r>
        <w:rPr>
          <w:sz w:val="22"/>
        </w:rPr>
        <w:tab/>
      </w:r>
      <w:r>
        <w:rPr>
          <w:sz w:val="22"/>
        </w:rPr>
        <w:tab/>
      </w:r>
      <w:r>
        <w:rPr>
          <w:sz w:val="22"/>
        </w:rPr>
        <w:tab/>
      </w:r>
      <w:r>
        <w:rPr>
          <w:sz w:val="22"/>
        </w:rPr>
        <w:tab/>
      </w:r>
      <w:r w:rsidRPr="005149C7">
        <w:t xml:space="preserve">Present for </w:t>
      </w:r>
      <w:r>
        <w:t xml:space="preserve">all </w:t>
      </w:r>
      <w:r w:rsidRPr="005149C7">
        <w:t>items</w:t>
      </w:r>
    </w:p>
    <w:p w14:paraId="5FE7F2F2" w14:textId="72B09E41" w:rsidR="00E94078" w:rsidRDefault="00E94078" w:rsidP="000F5CEE">
      <w:pPr>
        <w:pStyle w:val="Paragraphnonumbers"/>
      </w:pPr>
      <w:r w:rsidRPr="00ED4B57">
        <w:t>Emilene Coventry, Senior Medical Editor</w:t>
      </w:r>
      <w:r w:rsidRPr="001A561D">
        <w:tab/>
      </w:r>
      <w:r>
        <w:rPr>
          <w:sz w:val="22"/>
        </w:rPr>
        <w:tab/>
      </w:r>
      <w:r>
        <w:rPr>
          <w:sz w:val="22"/>
        </w:rPr>
        <w:tab/>
      </w:r>
      <w:r>
        <w:rPr>
          <w:sz w:val="22"/>
        </w:rPr>
        <w:tab/>
      </w:r>
      <w:r>
        <w:rPr>
          <w:sz w:val="22"/>
        </w:rPr>
        <w:tab/>
      </w:r>
      <w:r w:rsidRPr="005149C7">
        <w:t xml:space="preserve">Present for </w:t>
      </w:r>
      <w:r>
        <w:t xml:space="preserve">all </w:t>
      </w:r>
      <w:r w:rsidRPr="005149C7">
        <w:t>items</w:t>
      </w:r>
    </w:p>
    <w:p w14:paraId="7CB41F8B" w14:textId="77777777" w:rsidR="000F5CEE" w:rsidRDefault="000F5CEE" w:rsidP="000F5CEE">
      <w:pPr>
        <w:pStyle w:val="Paragraphnonumbers"/>
      </w:pPr>
    </w:p>
    <w:p w14:paraId="59E5ED9A" w14:textId="4F6E921B" w:rsidR="00BA4EAD" w:rsidRPr="006231D3" w:rsidRDefault="00955B2D" w:rsidP="003E65BA">
      <w:pPr>
        <w:pStyle w:val="Heading3unnumbered"/>
      </w:pPr>
      <w:sdt>
        <w:sdtPr>
          <w:id w:val="-752736027"/>
          <w:placeholder>
            <w:docPart w:val="A9616B54F66D4BF990327F9943776230"/>
          </w:placeholder>
        </w:sdtPr>
        <w:sdtEndPr/>
        <w:sdtContent>
          <w:r w:rsidR="004F0682">
            <w:t>EAC</w:t>
          </w:r>
        </w:sdtContent>
      </w:sdt>
      <w:r w:rsidR="00BA4EAD" w:rsidRPr="006231D3">
        <w:t xml:space="preserve"> representatives present</w:t>
      </w:r>
    </w:p>
    <w:bookmarkEnd w:id="0"/>
    <w:p w14:paraId="6B106FBF" w14:textId="77777777" w:rsidR="00E94078" w:rsidRDefault="00E94078" w:rsidP="00E94078">
      <w:pPr>
        <w:pStyle w:val="Paragraphnonumbers"/>
      </w:pPr>
      <w:r>
        <w:t>Dr Susan O'Connell, Senior Researcher, Cedar</w:t>
      </w:r>
      <w:r>
        <w:tab/>
      </w:r>
      <w:r>
        <w:tab/>
      </w:r>
      <w:r>
        <w:tab/>
      </w:r>
      <w:r>
        <w:tab/>
      </w:r>
      <w:r w:rsidRPr="005149C7">
        <w:t>Present for items</w:t>
      </w:r>
      <w:r>
        <w:t xml:space="preserve"> 1-4.1</w:t>
      </w:r>
    </w:p>
    <w:p w14:paraId="709BF283" w14:textId="77777777" w:rsidR="00E94078" w:rsidRDefault="00E94078" w:rsidP="00E94078">
      <w:pPr>
        <w:pStyle w:val="Paragraphnonumbers"/>
      </w:pPr>
      <w:r>
        <w:t>Dr Megan Dale, Senior Researcher, Cedar</w:t>
      </w:r>
      <w:r>
        <w:tab/>
      </w:r>
      <w:r>
        <w:tab/>
      </w:r>
      <w:r>
        <w:tab/>
      </w:r>
      <w:r>
        <w:tab/>
      </w:r>
      <w:r w:rsidRPr="005149C7">
        <w:t>Present for items</w:t>
      </w:r>
      <w:r>
        <w:t xml:space="preserve"> 1-4.1</w:t>
      </w:r>
    </w:p>
    <w:p w14:paraId="29B37CCF" w14:textId="77777777" w:rsidR="00E94078" w:rsidRDefault="00E94078" w:rsidP="00E94078">
      <w:pPr>
        <w:pStyle w:val="Paragraphnonumbers"/>
      </w:pPr>
      <w:r>
        <w:t xml:space="preserve">Dr Michael </w:t>
      </w:r>
      <w:proofErr w:type="spellStart"/>
      <w:r>
        <w:t>Drinnan</w:t>
      </w:r>
      <w:proofErr w:type="spellEnd"/>
      <w:r>
        <w:t xml:space="preserve">, Head of Clinical Engineering for NMPCE, </w:t>
      </w:r>
      <w:r>
        <w:tab/>
      </w:r>
      <w:r w:rsidRPr="005149C7">
        <w:t>Present for items</w:t>
      </w:r>
      <w:r>
        <w:t xml:space="preserve"> 1-4.1</w:t>
      </w:r>
    </w:p>
    <w:p w14:paraId="65C7D65B" w14:textId="77777777" w:rsidR="00E94078" w:rsidRDefault="00E94078" w:rsidP="00E94078">
      <w:pPr>
        <w:pStyle w:val="Paragraphnonumbers"/>
      </w:pPr>
      <w:r>
        <w:t>Newcastle EAC</w:t>
      </w:r>
    </w:p>
    <w:p w14:paraId="3E775400" w14:textId="77777777" w:rsidR="00E94078" w:rsidRDefault="00E94078" w:rsidP="00E94078">
      <w:pPr>
        <w:pStyle w:val="Paragraphnonumbers"/>
      </w:pPr>
      <w:r>
        <w:t>Judith Shore, Senior Research Consultant, York Health Economics Consortium</w:t>
      </w:r>
    </w:p>
    <w:p w14:paraId="02DE4FE8" w14:textId="77777777" w:rsidR="00E94078" w:rsidRDefault="00E94078" w:rsidP="00E94078">
      <w:pPr>
        <w:pStyle w:val="Paragraphnonumbers"/>
      </w:pPr>
      <w:r>
        <w:tab/>
      </w:r>
      <w:r>
        <w:tab/>
      </w:r>
      <w:r>
        <w:tab/>
      </w:r>
      <w:r>
        <w:tab/>
      </w:r>
      <w:r>
        <w:tab/>
      </w:r>
      <w:r>
        <w:tab/>
      </w:r>
      <w:r w:rsidRPr="005149C7">
        <w:t>Present for items</w:t>
      </w:r>
      <w:r>
        <w:t xml:space="preserve"> 5-5.1</w:t>
      </w:r>
    </w:p>
    <w:p w14:paraId="25AC2AD5" w14:textId="77777777" w:rsidR="00E94078" w:rsidRDefault="00E94078" w:rsidP="00E94078">
      <w:pPr>
        <w:pStyle w:val="Paragraphnonumbers"/>
      </w:pPr>
      <w:r>
        <w:t xml:space="preserve">Michelle Green, Project Director, York Health Economics Consortium </w:t>
      </w:r>
    </w:p>
    <w:p w14:paraId="58F40605" w14:textId="77777777" w:rsidR="00E94078" w:rsidRDefault="00E94078" w:rsidP="00E94078">
      <w:pPr>
        <w:pStyle w:val="Paragraphnonumbers"/>
      </w:pPr>
      <w:r>
        <w:tab/>
      </w:r>
      <w:r>
        <w:tab/>
      </w:r>
      <w:r>
        <w:tab/>
      </w:r>
      <w:r>
        <w:tab/>
      </w:r>
      <w:r>
        <w:tab/>
      </w:r>
      <w:r>
        <w:tab/>
      </w:r>
      <w:r w:rsidRPr="005149C7">
        <w:t>Present for items</w:t>
      </w:r>
      <w:r>
        <w:t xml:space="preserve"> 5-5.1</w:t>
      </w:r>
    </w:p>
    <w:p w14:paraId="2497DA17" w14:textId="77777777" w:rsidR="00E94078" w:rsidRDefault="00E94078" w:rsidP="00E94078">
      <w:pPr>
        <w:pStyle w:val="Paragraphnonumbers"/>
      </w:pPr>
      <w:r>
        <w:t xml:space="preserve">Jamie Erskine, Health Technology Assessor, </w:t>
      </w:r>
      <w:proofErr w:type="spellStart"/>
      <w:r>
        <w:t>KiTEC</w:t>
      </w:r>
      <w:proofErr w:type="spellEnd"/>
      <w:r>
        <w:tab/>
      </w:r>
      <w:r>
        <w:tab/>
      </w:r>
      <w:r>
        <w:tab/>
      </w:r>
      <w:r w:rsidRPr="005149C7">
        <w:t>Present for items</w:t>
      </w:r>
      <w:r>
        <w:t xml:space="preserve"> 6-6.1</w:t>
      </w:r>
    </w:p>
    <w:p w14:paraId="709669E3" w14:textId="77777777" w:rsidR="00E94078" w:rsidRDefault="00E94078" w:rsidP="00E94078">
      <w:pPr>
        <w:pStyle w:val="Paragraphnonumbers"/>
      </w:pPr>
      <w:r>
        <w:t xml:space="preserve">Murali </w:t>
      </w:r>
      <w:proofErr w:type="spellStart"/>
      <w:r>
        <w:t>Kartha</w:t>
      </w:r>
      <w:proofErr w:type="spellEnd"/>
      <w:r>
        <w:t xml:space="preserve">, Health Economist, </w:t>
      </w:r>
      <w:proofErr w:type="spellStart"/>
      <w:r>
        <w:t>KiTEC</w:t>
      </w:r>
      <w:proofErr w:type="spellEnd"/>
      <w:r>
        <w:t xml:space="preserve"> </w:t>
      </w:r>
      <w:r>
        <w:tab/>
      </w:r>
      <w:r>
        <w:tab/>
      </w:r>
      <w:r>
        <w:tab/>
      </w:r>
      <w:r>
        <w:tab/>
      </w:r>
      <w:r w:rsidRPr="005149C7">
        <w:t>Present for items</w:t>
      </w:r>
      <w:r>
        <w:t xml:space="preserve"> 6-6.1</w:t>
      </w:r>
    </w:p>
    <w:p w14:paraId="7462FDEC" w14:textId="7DFD2504" w:rsidR="00E94078" w:rsidRDefault="00E94078" w:rsidP="000F5CEE">
      <w:pPr>
        <w:pStyle w:val="Paragraphnonumbers"/>
      </w:pPr>
      <w:r>
        <w:lastRenderedPageBreak/>
        <w:t xml:space="preserve">Mariusz </w:t>
      </w:r>
      <w:proofErr w:type="spellStart"/>
      <w:r>
        <w:t>Grzeda</w:t>
      </w:r>
      <w:proofErr w:type="spellEnd"/>
      <w:r>
        <w:t xml:space="preserve">, Health Technology Assessor, </w:t>
      </w:r>
      <w:proofErr w:type="spellStart"/>
      <w:r>
        <w:t>KiTEC</w:t>
      </w:r>
      <w:proofErr w:type="spellEnd"/>
      <w:r>
        <w:tab/>
      </w:r>
      <w:r>
        <w:tab/>
      </w:r>
      <w:r>
        <w:tab/>
      </w:r>
      <w:r w:rsidRPr="005149C7">
        <w:t>Present for items</w:t>
      </w:r>
      <w:r>
        <w:t xml:space="preserve"> 6-6.1</w:t>
      </w:r>
    </w:p>
    <w:p w14:paraId="73820EC6" w14:textId="77777777" w:rsidR="000F5CEE" w:rsidRDefault="000F5CEE" w:rsidP="000F5CEE">
      <w:pPr>
        <w:pStyle w:val="Paragraphnonumbers"/>
      </w:pPr>
    </w:p>
    <w:p w14:paraId="4992D1FB" w14:textId="1139E06A" w:rsidR="00BA4EAD" w:rsidRPr="006231D3" w:rsidRDefault="004F0682" w:rsidP="003E65BA">
      <w:pPr>
        <w:pStyle w:val="Heading3unnumbered"/>
      </w:pPr>
      <w:r>
        <w:t>Professional e</w:t>
      </w:r>
      <w:r w:rsidR="00BA4EAD" w:rsidRPr="006231D3">
        <w:t>xperts present</w:t>
      </w:r>
    </w:p>
    <w:p w14:paraId="03DD5E3B" w14:textId="77777777" w:rsidR="00E94078" w:rsidRDefault="00E94078" w:rsidP="00E94078">
      <w:pPr>
        <w:pStyle w:val="Paragraphnonumbers"/>
      </w:pPr>
      <w:r>
        <w:t xml:space="preserve">Mr Benjamin Ayres, Consultant Urological Surgeon, St Georges University Hospital NHS Foundation Trust </w:t>
      </w:r>
      <w:r>
        <w:tab/>
      </w:r>
      <w:r>
        <w:tab/>
      </w:r>
      <w:r>
        <w:tab/>
      </w:r>
      <w:r>
        <w:tab/>
      </w:r>
      <w:r>
        <w:tab/>
      </w:r>
      <w:r>
        <w:tab/>
      </w:r>
      <w:r w:rsidRPr="005149C7">
        <w:t>Present for items</w:t>
      </w:r>
      <w:r>
        <w:t xml:space="preserve"> 1-4.1</w:t>
      </w:r>
    </w:p>
    <w:p w14:paraId="5E74B900" w14:textId="77777777" w:rsidR="00E94078" w:rsidRDefault="00E94078" w:rsidP="00E94078">
      <w:pPr>
        <w:pStyle w:val="Paragraphnonumbers"/>
      </w:pPr>
      <w:r>
        <w:t xml:space="preserve">Prof Sanjeev </w:t>
      </w:r>
      <w:proofErr w:type="spellStart"/>
      <w:r>
        <w:t>Madaan</w:t>
      </w:r>
      <w:proofErr w:type="spellEnd"/>
      <w:r>
        <w:t xml:space="preserve">, Consultant Urological Surgeon &amp; Lead Cancer Clinician, </w:t>
      </w:r>
      <w:proofErr w:type="spellStart"/>
      <w:r>
        <w:t>Darent</w:t>
      </w:r>
      <w:proofErr w:type="spellEnd"/>
      <w:r>
        <w:t xml:space="preserve"> Valley Hospital, Dartford</w:t>
      </w:r>
      <w:r>
        <w:tab/>
      </w:r>
      <w:r>
        <w:tab/>
      </w:r>
      <w:r>
        <w:tab/>
      </w:r>
      <w:r>
        <w:tab/>
      </w:r>
      <w:r>
        <w:tab/>
      </w:r>
      <w:r>
        <w:tab/>
      </w:r>
      <w:r w:rsidRPr="005149C7">
        <w:t>Present for items</w:t>
      </w:r>
      <w:r>
        <w:t xml:space="preserve"> 1-4.1</w:t>
      </w:r>
    </w:p>
    <w:p w14:paraId="3EEA1E59" w14:textId="77777777" w:rsidR="00E94078" w:rsidRDefault="00E94078" w:rsidP="00E94078">
      <w:pPr>
        <w:pStyle w:val="Paragraphnonumbers"/>
      </w:pPr>
      <w:r>
        <w:t xml:space="preserve">Ms Angela Elliott, Urology Clinical Nurse Specialist, </w:t>
      </w:r>
      <w:proofErr w:type="spellStart"/>
      <w:r>
        <w:t>Darent</w:t>
      </w:r>
      <w:proofErr w:type="spellEnd"/>
      <w:r>
        <w:t xml:space="preserve"> Valley Hospital </w:t>
      </w:r>
      <w:proofErr w:type="gramStart"/>
      <w:r>
        <w:t>Dartford</w:t>
      </w:r>
      <w:proofErr w:type="gramEnd"/>
      <w:r>
        <w:t xml:space="preserve"> and Gravesham Trust</w:t>
      </w:r>
      <w:r>
        <w:tab/>
      </w:r>
      <w:r>
        <w:tab/>
      </w:r>
      <w:r>
        <w:tab/>
      </w:r>
      <w:r>
        <w:tab/>
      </w:r>
      <w:r>
        <w:tab/>
      </w:r>
      <w:r>
        <w:tab/>
      </w:r>
      <w:r w:rsidRPr="005149C7">
        <w:t>Present for items</w:t>
      </w:r>
      <w:r>
        <w:t xml:space="preserve"> 1-4.1</w:t>
      </w:r>
    </w:p>
    <w:p w14:paraId="369B2502" w14:textId="77777777" w:rsidR="00E94078" w:rsidRDefault="00E94078" w:rsidP="00E94078">
      <w:pPr>
        <w:pStyle w:val="Paragraphnonumbers"/>
      </w:pPr>
      <w:r>
        <w:t>Dr Beth Sage, Consultant Respiratory Physician, NHS Highlands</w:t>
      </w:r>
      <w:r>
        <w:tab/>
      </w:r>
      <w:r w:rsidRPr="005149C7">
        <w:t>Present for items</w:t>
      </w:r>
      <w:r>
        <w:t xml:space="preserve"> 5-5.1</w:t>
      </w:r>
    </w:p>
    <w:p w14:paraId="78E78E0C" w14:textId="77777777" w:rsidR="00E94078" w:rsidRDefault="00E94078" w:rsidP="00E94078">
      <w:pPr>
        <w:pStyle w:val="Paragraphnonumbers"/>
      </w:pPr>
      <w:r>
        <w:t xml:space="preserve">Ms Carol Cooper Taylor, Patient Expert </w:t>
      </w:r>
      <w:r>
        <w:tab/>
      </w:r>
      <w:r>
        <w:tab/>
      </w:r>
      <w:r>
        <w:tab/>
      </w:r>
      <w:r>
        <w:tab/>
      </w:r>
      <w:r>
        <w:tab/>
      </w:r>
      <w:r w:rsidRPr="005149C7">
        <w:t>Present for items</w:t>
      </w:r>
      <w:r>
        <w:t xml:space="preserve"> 5-5.1 </w:t>
      </w:r>
    </w:p>
    <w:p w14:paraId="625EBB33" w14:textId="62FE6A72" w:rsidR="00FD0266" w:rsidRDefault="00FD0266" w:rsidP="004F0682"/>
    <w:p w14:paraId="554693DE" w14:textId="77777777" w:rsidR="004F0682" w:rsidRPr="004F0682" w:rsidRDefault="004F0682" w:rsidP="004F0682">
      <w:pPr>
        <w:rPr>
          <w:rFonts w:eastAsia="Times New Roman"/>
          <w:sz w:val="24"/>
          <w:lang w:eastAsia="en-GB"/>
        </w:rPr>
      </w:pPr>
    </w:p>
    <w:p w14:paraId="67407F92" w14:textId="39EFFE30" w:rsidR="00463336" w:rsidRPr="00085585" w:rsidRDefault="00C11E58" w:rsidP="00C11E58">
      <w:pPr>
        <w:pStyle w:val="Heading2"/>
      </w:pPr>
      <w:r>
        <w:t xml:space="preserve">1. </w:t>
      </w:r>
      <w:bookmarkStart w:id="1" w:name="_Hlk72144168"/>
      <w:r w:rsidR="00463336" w:rsidRPr="00085585">
        <w:t xml:space="preserve">Introduction to </w:t>
      </w:r>
      <w:r w:rsidR="00463336" w:rsidRPr="00CB14E1">
        <w:t>the</w:t>
      </w:r>
      <w:r w:rsidR="00463336" w:rsidRPr="00085585">
        <w:t xml:space="preserve"> meeting</w:t>
      </w:r>
    </w:p>
    <w:bookmarkEnd w:id="1"/>
    <w:p w14:paraId="306B0165"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1421551D" w14:textId="0C07EA12" w:rsidR="00A82301" w:rsidRPr="00A82301" w:rsidRDefault="00A82301" w:rsidP="00F57A78">
      <w:pPr>
        <w:pStyle w:val="Level2numbered"/>
      </w:pPr>
      <w:r>
        <w:t xml:space="preserve">The chair noted apologies from </w:t>
      </w:r>
      <w:sdt>
        <w:sdtPr>
          <w:id w:val="-221748370"/>
          <w:placeholder>
            <w:docPart w:val="28FD6A2F91A041FBB9EF005438B38242"/>
          </w:placeholder>
        </w:sdtPr>
        <w:sdtEndPr/>
        <w:sdtContent>
          <w:sdt>
            <w:sdtPr>
              <w:id w:val="-750347627"/>
              <w:placeholder>
                <w:docPart w:val="E523BC483171476A94836FC934C5970D"/>
              </w:placeholder>
            </w:sdtPr>
            <w:sdtEndPr/>
            <w:sdtContent>
              <w:r w:rsidR="00E94078">
                <w:t xml:space="preserve">Fiona Dennison (Vice Chair), Jeremy Henning, </w:t>
              </w:r>
              <w:proofErr w:type="spellStart"/>
              <w:r w:rsidR="00E94078">
                <w:t>Huseyin</w:t>
              </w:r>
              <w:proofErr w:type="spellEnd"/>
              <w:r w:rsidR="00E94078">
                <w:t xml:space="preserve"> Naci, David Partridge</w:t>
              </w:r>
            </w:sdtContent>
          </w:sdt>
        </w:sdtContent>
      </w:sdt>
      <w:r w:rsidR="00085585">
        <w:t>.</w:t>
      </w:r>
    </w:p>
    <w:p w14:paraId="5DCAEFB5" w14:textId="634D554C" w:rsidR="003E5516" w:rsidRDefault="00C11E58" w:rsidP="00C11E58">
      <w:pPr>
        <w:pStyle w:val="Heading2"/>
      </w:pPr>
      <w:r>
        <w:t xml:space="preserve">2. </w:t>
      </w:r>
      <w:r w:rsidR="00DC1F86" w:rsidRPr="00C015B8">
        <w:t>N</w:t>
      </w:r>
      <w:r w:rsidR="007507BD" w:rsidRPr="00C015B8">
        <w:t xml:space="preserve">ews and </w:t>
      </w:r>
      <w:r w:rsidR="00DC1F86" w:rsidRPr="00C015B8">
        <w:t>announcements</w:t>
      </w:r>
    </w:p>
    <w:p w14:paraId="4D5AD91B" w14:textId="16A3F4E4" w:rsidR="00C015B8" w:rsidRPr="00205638" w:rsidRDefault="00E94078" w:rsidP="00C11E58">
      <w:pPr>
        <w:pStyle w:val="Level2numbered"/>
        <w:numPr>
          <w:ilvl w:val="1"/>
          <w:numId w:val="30"/>
        </w:numPr>
      </w:pPr>
      <w:r>
        <w:t xml:space="preserve">The chair welcomed new committee members, </w:t>
      </w:r>
      <w:r w:rsidRPr="00E2237F">
        <w:t>Katherine</w:t>
      </w:r>
      <w:r>
        <w:t xml:space="preserve"> </w:t>
      </w:r>
      <w:r w:rsidRPr="00E2237F">
        <w:t>Boylan</w:t>
      </w:r>
      <w:r>
        <w:t xml:space="preserve">, Head of Innovation, </w:t>
      </w:r>
      <w:r w:rsidRPr="00D74279">
        <w:t>Manchester University NHS foundation trust</w:t>
      </w:r>
      <w:r>
        <w:t xml:space="preserve"> and </w:t>
      </w:r>
      <w:r w:rsidRPr="00BF6DF4">
        <w:t>Kazem Rahimi</w:t>
      </w:r>
      <w:r>
        <w:t xml:space="preserve">, </w:t>
      </w:r>
      <w:r w:rsidRPr="00BF6DF4">
        <w:t>Professor Cardiovascular Medicine and Population Health</w:t>
      </w:r>
      <w:r>
        <w:t>, University of Oxford</w:t>
      </w:r>
    </w:p>
    <w:p w14:paraId="3147BF4B" w14:textId="187DB123" w:rsidR="00DC1F86" w:rsidRPr="00507F46" w:rsidRDefault="00C11E58" w:rsidP="00C11E58">
      <w:pPr>
        <w:pStyle w:val="Heading2"/>
      </w:pPr>
      <w:r>
        <w:t xml:space="preserve">3. </w:t>
      </w:r>
      <w:r w:rsidR="00DC1F86" w:rsidRPr="00CB14E1">
        <w:t xml:space="preserve">Minutes </w:t>
      </w:r>
      <w:r w:rsidR="00C015B8" w:rsidRPr="00CB14E1">
        <w:t>from the last</w:t>
      </w:r>
      <w:r w:rsidR="00DC1F86" w:rsidRPr="00CB14E1">
        <w:t xml:space="preserve"> meeting</w:t>
      </w:r>
    </w:p>
    <w:p w14:paraId="28827BF6" w14:textId="676720AD" w:rsidR="00DC1F86" w:rsidRPr="005E2873" w:rsidRDefault="00DC1F86" w:rsidP="00C11E58">
      <w:pPr>
        <w:pStyle w:val="Level2numbered"/>
        <w:numPr>
          <w:ilvl w:val="1"/>
          <w:numId w:val="31"/>
        </w:numPr>
      </w:pPr>
      <w:r w:rsidRPr="005E2873">
        <w:t xml:space="preserve">The committee </w:t>
      </w:r>
      <w:r w:rsidR="00C015B8" w:rsidRPr="005E2873">
        <w:t>approved</w:t>
      </w:r>
      <w:r w:rsidRPr="005E2873">
        <w:t xml:space="preserve"> the minutes </w:t>
      </w:r>
      <w:r w:rsidR="00C015B8" w:rsidRPr="005E2873">
        <w:t xml:space="preserve">of the committee meeting held on </w:t>
      </w:r>
      <w:sdt>
        <w:sdtPr>
          <w:id w:val="-1441139329"/>
          <w:placeholder>
            <w:docPart w:val="863646CE5700461FAD5A964A789BA5D1"/>
          </w:placeholder>
        </w:sdtPr>
        <w:sdtEndPr/>
        <w:sdtContent>
          <w:sdt>
            <w:sdtPr>
              <w:id w:val="1361696765"/>
              <w:placeholder>
                <w:docPart w:val="FDE1004A05B34A80B8911B8653C4EB3C"/>
              </w:placeholder>
            </w:sdtPr>
            <w:sdtEndPr/>
            <w:sdtContent>
              <w:r w:rsidR="00E94078">
                <w:t>20 August</w:t>
              </w:r>
              <w:r w:rsidR="004F0682">
                <w:t xml:space="preserve"> 2021</w:t>
              </w:r>
            </w:sdtContent>
          </w:sdt>
        </w:sdtContent>
      </w:sdt>
      <w:r w:rsidR="00205638" w:rsidRPr="005E2873">
        <w:rPr>
          <w:highlight w:val="lightGray"/>
        </w:rPr>
        <w:t xml:space="preserve"> </w:t>
      </w:r>
    </w:p>
    <w:p w14:paraId="0AB0A31A" w14:textId="3D6F5E57" w:rsidR="00A269AF" w:rsidRPr="00205638" w:rsidRDefault="00C11E58" w:rsidP="00C11E58">
      <w:pPr>
        <w:pStyle w:val="Heading2"/>
      </w:pPr>
      <w:r>
        <w:t xml:space="preserve">4. </w:t>
      </w:r>
      <w:sdt>
        <w:sdtPr>
          <w:id w:val="-1147583954"/>
          <w:placeholder>
            <w:docPart w:val="13DEBBC96FB341EE8C5869FDC919BF0F"/>
          </w:placeholder>
          <w:dropDownList>
            <w:listItem w:value="Choose an option"/>
            <w:listItem w:displayText="Appraisal" w:value="Appraisal"/>
            <w:listItem w:displayText="Evaluation" w:value="Evaluation"/>
          </w:dropDownList>
        </w:sdtPr>
        <w:sdtEndPr/>
        <w:sdtContent>
          <w:r w:rsidR="000627B6">
            <w:t>Evaluation</w:t>
          </w:r>
        </w:sdtContent>
      </w:sdt>
      <w:r w:rsidR="00A269AF" w:rsidRPr="00205638">
        <w:t xml:space="preserve"> of </w:t>
      </w:r>
      <w:sdt>
        <w:sdtPr>
          <w:id w:val="588354665"/>
          <w:placeholder>
            <w:docPart w:val="4BBC7835D7284A78A071212A318361AF"/>
          </w:placeholder>
        </w:sdtPr>
        <w:sdtEndPr/>
        <w:sdtContent>
          <w:sdt>
            <w:sdtPr>
              <w:id w:val="546109387"/>
              <w:placeholder>
                <w:docPart w:val="E331F086511241768E5A871CD7D32514"/>
              </w:placeholder>
            </w:sdtPr>
            <w:sdtEndPr/>
            <w:sdtContent>
              <w:sdt>
                <w:sdtPr>
                  <w:id w:val="-288519077"/>
                  <w:placeholder>
                    <w:docPart w:val="15BB256D98C046708609A7286BC05752"/>
                  </w:placeholder>
                </w:sdtPr>
                <w:sdtEndPr/>
                <w:sdtContent>
                  <w:r w:rsidR="00E94078" w:rsidRPr="001440BE">
                    <w:t xml:space="preserve">GID-MT553 </w:t>
                  </w:r>
                  <w:proofErr w:type="spellStart"/>
                  <w:r w:rsidR="00E94078" w:rsidRPr="001440BE">
                    <w:t>Synergo</w:t>
                  </w:r>
                  <w:proofErr w:type="spellEnd"/>
                  <w:r w:rsidR="00E94078" w:rsidRPr="001440BE">
                    <w:t xml:space="preserve"> for non-muscle-invasive bladder cancer</w:t>
                  </w:r>
                </w:sdtContent>
              </w:sdt>
            </w:sdtContent>
          </w:sdt>
        </w:sdtContent>
      </w:sdt>
    </w:p>
    <w:p w14:paraId="61D5AF29" w14:textId="4AE2884E" w:rsidR="00C11E58" w:rsidRPr="00C11E58" w:rsidRDefault="001662DA" w:rsidP="00C11E58">
      <w:pPr>
        <w:pStyle w:val="Level2numbered"/>
        <w:numPr>
          <w:ilvl w:val="1"/>
          <w:numId w:val="32"/>
        </w:numPr>
      </w:pPr>
      <w:r w:rsidRPr="00031524">
        <w:t>Part</w:t>
      </w:r>
      <w:r w:rsidRPr="000C4E08">
        <w:t xml:space="preserve"> 1 – Open session</w:t>
      </w:r>
    </w:p>
    <w:p w14:paraId="52BFAC08" w14:textId="61E157CC" w:rsidR="007D0D24" w:rsidRPr="00205638" w:rsidRDefault="002F5606" w:rsidP="00C11E58">
      <w:pPr>
        <w:pStyle w:val="Level3numbered"/>
        <w:numPr>
          <w:ilvl w:val="2"/>
          <w:numId w:val="32"/>
        </w:numPr>
      </w:pPr>
      <w:r w:rsidRPr="00205638">
        <w:t xml:space="preserve">The </w:t>
      </w:r>
      <w:r w:rsidR="00DA7E81" w:rsidRPr="00031524">
        <w:t>chair</w:t>
      </w:r>
      <w:r w:rsidRPr="00205638">
        <w:t xml:space="preserve"> </w:t>
      </w:r>
      <w:r w:rsidRPr="002C258D">
        <w:t>welcomed</w:t>
      </w:r>
      <w:r w:rsidRPr="00205638">
        <w:t xml:space="preserve"> the invited </w:t>
      </w:r>
      <w:r w:rsidR="00F95663" w:rsidRPr="00205638">
        <w:t xml:space="preserve">professional </w:t>
      </w:r>
      <w:r w:rsidRPr="00205638">
        <w:t>experts</w:t>
      </w:r>
      <w:r w:rsidR="00402715" w:rsidRPr="00205638">
        <w:t xml:space="preserve">, </w:t>
      </w:r>
      <w:r w:rsidR="00F95663" w:rsidRPr="00205638">
        <w:t>external group</w:t>
      </w:r>
      <w:r w:rsidR="00DA7E81" w:rsidRPr="00205638">
        <w:t xml:space="preserve"> </w:t>
      </w:r>
      <w:r w:rsidR="00402715" w:rsidRPr="00205638">
        <w:t>representatives,</w:t>
      </w:r>
      <w:r w:rsidR="00DA7E81" w:rsidRPr="00205638">
        <w:t xml:space="preserve"> </w:t>
      </w:r>
      <w:r w:rsidR="00402715" w:rsidRPr="00507F46">
        <w:t>members</w:t>
      </w:r>
      <w:r w:rsidR="00402715" w:rsidRPr="00205638">
        <w:t xml:space="preserve"> of the public</w:t>
      </w:r>
      <w:r w:rsidRPr="00205638">
        <w:t xml:space="preserve"> and company </w:t>
      </w:r>
      <w:r w:rsidRPr="00031524">
        <w:t>representatives</w:t>
      </w:r>
      <w:r w:rsidRPr="00205638">
        <w:t xml:space="preserve"> from </w:t>
      </w:r>
      <w:sdt>
        <w:sdtPr>
          <w:id w:val="1054508510"/>
          <w:placeholder>
            <w:docPart w:val="0163C835BB334B4BA59B9FFA9C745394"/>
          </w:placeholder>
        </w:sdtPr>
        <w:sdtEndPr/>
        <w:sdtContent>
          <w:r w:rsidR="00E94078">
            <w:t>MEL Medical Enterprise LTD.</w:t>
          </w:r>
        </w:sdtContent>
      </w:sdt>
      <w:r w:rsidR="00377867">
        <w:t xml:space="preserve"> </w:t>
      </w:r>
    </w:p>
    <w:p w14:paraId="1E379842" w14:textId="77777777" w:rsidR="004E02E2" w:rsidRDefault="002F5606" w:rsidP="00C11E58">
      <w:pPr>
        <w:pStyle w:val="Level3numbered"/>
        <w:numPr>
          <w:ilvl w:val="2"/>
          <w:numId w:val="32"/>
        </w:numPr>
        <w:ind w:left="2155" w:hanging="737"/>
      </w:pPr>
      <w:r w:rsidRPr="00205638">
        <w:lastRenderedPageBreak/>
        <w:t xml:space="preserve">The </w:t>
      </w:r>
      <w:r w:rsidR="00DA7E81" w:rsidRPr="00205638">
        <w:t>chair</w:t>
      </w:r>
      <w:r w:rsidRPr="00205638">
        <w:t xml:space="preserve"> asked all committee members</w:t>
      </w:r>
      <w:r w:rsidR="00903E68" w:rsidRPr="00205638">
        <w:t>,</w:t>
      </w:r>
      <w:r w:rsidRPr="00205638">
        <w:t xml:space="preserve"> </w:t>
      </w:r>
      <w:r w:rsidR="00F95663" w:rsidRPr="00205638">
        <w:t xml:space="preserve">professional </w:t>
      </w:r>
      <w:r w:rsidRPr="00205638">
        <w:t>experts</w:t>
      </w:r>
      <w:r w:rsidR="00903E68" w:rsidRPr="00205638">
        <w:t xml:space="preserve">, </w:t>
      </w:r>
      <w:r w:rsidR="00F95663" w:rsidRPr="00205638">
        <w:t>external 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to declare any relevant interests</w:t>
      </w:r>
      <w:r w:rsidR="00782C9C" w:rsidRPr="00205638">
        <w:t xml:space="preserve"> in relation to </w:t>
      </w:r>
      <w:r w:rsidR="00EA7444" w:rsidRPr="00205638">
        <w:t xml:space="preserve">the </w:t>
      </w:r>
      <w:r w:rsidR="00DA7E81" w:rsidRPr="00205638">
        <w:t>item</w:t>
      </w:r>
      <w:r w:rsidR="00EA7444" w:rsidRPr="00205638">
        <w:t xml:space="preserve"> being considered.</w:t>
      </w:r>
      <w:r w:rsidR="00402715" w:rsidRPr="00205638">
        <w:t xml:space="preserve"> </w:t>
      </w:r>
    </w:p>
    <w:bookmarkStart w:id="2" w:name="_Hlk72146417" w:displacedByCustomXml="next"/>
    <w:sdt>
      <w:sdtPr>
        <w:id w:val="-2144731752"/>
        <w:placeholder>
          <w:docPart w:val="C28D5D76A6714C0F9C179A0C61555038"/>
        </w:placeholder>
      </w:sdtPr>
      <w:sdtEndPr/>
      <w:sdtContent>
        <w:bookmarkStart w:id="3" w:name="_Hlk76998053" w:displacedByCustomXml="prev"/>
        <w:bookmarkStart w:id="4" w:name="_Hlk78965663" w:displacedByCustomXml="prev"/>
        <w:p w14:paraId="2B6DA80B" w14:textId="77777777" w:rsidR="00E94078" w:rsidRDefault="00E94078" w:rsidP="00E94078">
          <w:pPr>
            <w:pStyle w:val="Bulletindent1"/>
          </w:pPr>
          <w:r>
            <w:t xml:space="preserve">Dr Benjamin Ayres declared a direct financial interest as he </w:t>
          </w:r>
          <w:proofErr w:type="gramStart"/>
          <w:r>
            <w:t>has  received</w:t>
          </w:r>
          <w:proofErr w:type="gramEnd"/>
          <w:r>
            <w:t xml:space="preserve"> funding to attend International Urology Conference by </w:t>
          </w:r>
          <w:proofErr w:type="spellStart"/>
          <w:r>
            <w:t>Synergo</w:t>
          </w:r>
          <w:proofErr w:type="spellEnd"/>
          <w:r>
            <w:t xml:space="preserve">, Medical Enterprises Europe. He also received lecturer fees talking on bladder cancer and narrow band imaging for Olympus and for Kyowa. Dr Ayres gave consultancy advice on urinary biomarkers for bladder cancer by Cepheid. </w:t>
          </w:r>
        </w:p>
        <w:p w14:paraId="28D47182" w14:textId="77777777" w:rsidR="00E94078" w:rsidRDefault="00E94078" w:rsidP="00E94078">
          <w:pPr>
            <w:pStyle w:val="Bulletindent1"/>
            <w:numPr>
              <w:ilvl w:val="0"/>
              <w:numId w:val="0"/>
            </w:numPr>
            <w:ind w:left="2269"/>
          </w:pPr>
          <w:r>
            <w:t>Dr Benjamin Ayres declared also a non-financial professional interest as he is Chief UK Investigator for MSD bladder cancer trial Keynote 676.</w:t>
          </w:r>
        </w:p>
        <w:p w14:paraId="791354F3" w14:textId="77777777" w:rsidR="00E94078" w:rsidRDefault="00E94078" w:rsidP="00E94078">
          <w:pPr>
            <w:pStyle w:val="Bulletindent1"/>
            <w:numPr>
              <w:ilvl w:val="0"/>
              <w:numId w:val="0"/>
            </w:numPr>
            <w:ind w:left="2269"/>
          </w:pPr>
          <w:r>
            <w:t>It was agreed that his declaration would not prevent Dr Benjamin Ayres from providing expert advice to the committee.</w:t>
          </w:r>
        </w:p>
        <w:sdt>
          <w:sdtPr>
            <w:id w:val="996620775"/>
            <w:placeholder>
              <w:docPart w:val="A15B1CB9149A4545867E083BDD1767EE"/>
            </w:placeholder>
          </w:sdtPr>
          <w:sdtEndPr/>
          <w:sdtContent>
            <w:bookmarkEnd w:id="3" w:displacedByCustomXml="prev"/>
            <w:bookmarkEnd w:id="4" w:displacedByCustomXml="prev"/>
            <w:p w14:paraId="09A223FD" w14:textId="77777777" w:rsidR="00E94078" w:rsidRDefault="00E94078" w:rsidP="00E94078">
              <w:pPr>
                <w:pStyle w:val="Bulletindent1"/>
              </w:pPr>
              <w:r>
                <w:t xml:space="preserve">Prof Sanjeev </w:t>
              </w:r>
              <w:proofErr w:type="spellStart"/>
              <w:r>
                <w:t>Madaan</w:t>
              </w:r>
              <w:proofErr w:type="spellEnd"/>
              <w:r>
                <w:t xml:space="preserve"> declared an indirect financial interest as he is currently using this device.</w:t>
              </w:r>
            </w:p>
            <w:p w14:paraId="2C4B47F3" w14:textId="77777777" w:rsidR="00E94078" w:rsidRDefault="00E94078" w:rsidP="00E94078">
              <w:pPr>
                <w:pStyle w:val="Bulletindent1"/>
                <w:numPr>
                  <w:ilvl w:val="0"/>
                  <w:numId w:val="0"/>
                </w:numPr>
                <w:ind w:left="2269"/>
              </w:pPr>
              <w:r>
                <w:t xml:space="preserve">It was agreed that his declaration would not prevent Prof Sajeev </w:t>
              </w:r>
              <w:proofErr w:type="spellStart"/>
              <w:r>
                <w:t>Madaan</w:t>
              </w:r>
              <w:proofErr w:type="spellEnd"/>
              <w:r>
                <w:t xml:space="preserve"> from providing expert advice to the committee.</w:t>
              </w:r>
            </w:p>
            <w:p w14:paraId="32358576" w14:textId="77777777" w:rsidR="00E94078" w:rsidRPr="00E94078" w:rsidRDefault="00E94078" w:rsidP="00E94078">
              <w:pPr>
                <w:pStyle w:val="Bulletindent1"/>
                <w:rPr>
                  <w:bCs/>
                </w:rPr>
              </w:pPr>
              <w:r w:rsidRPr="00E94078">
                <w:rPr>
                  <w:bCs/>
                </w:rPr>
                <w:t>Ms Angela Elliott declared a direct financial interest as she received consultancy fee from the company producing the product.</w:t>
              </w:r>
            </w:p>
            <w:p w14:paraId="5B1C1FB1" w14:textId="15D7466D" w:rsidR="000627B6" w:rsidRPr="00E94078" w:rsidRDefault="00E94078" w:rsidP="00E94078">
              <w:pPr>
                <w:pStyle w:val="Bulletindent1"/>
                <w:numPr>
                  <w:ilvl w:val="0"/>
                  <w:numId w:val="0"/>
                </w:numPr>
                <w:ind w:left="2269"/>
                <w:rPr>
                  <w:bCs/>
                </w:rPr>
              </w:pPr>
              <w:r w:rsidRPr="00E94078">
                <w:rPr>
                  <w:bCs/>
                </w:rPr>
                <w:t>It was agreed that her declaration would not prevent Ms Elliott from providing expert advice to the committee.</w:t>
              </w:r>
            </w:p>
          </w:sdtContent>
        </w:sdt>
      </w:sdtContent>
    </w:sdt>
    <w:bookmarkEnd w:id="2"/>
    <w:p w14:paraId="5F1DF116" w14:textId="2D88A3E9" w:rsidR="00D22F90" w:rsidRPr="00E00AAB" w:rsidRDefault="009B1704" w:rsidP="00C11E58">
      <w:pPr>
        <w:pStyle w:val="Level3numbered"/>
        <w:numPr>
          <w:ilvl w:val="2"/>
          <w:numId w:val="32"/>
        </w:numPr>
        <w:ind w:left="2155" w:hanging="737"/>
      </w:pPr>
      <w:r w:rsidRPr="00C02D61">
        <w:t xml:space="preserve">The Chair </w:t>
      </w:r>
      <w:r w:rsidR="009E4E35">
        <w:t xml:space="preserve">led </w:t>
      </w:r>
      <w:r w:rsidR="00C04D2E">
        <w:t xml:space="preserve">a discussion </w:t>
      </w:r>
      <w:sdt>
        <w:sdtPr>
          <w:id w:val="1322003521"/>
          <w:placeholder>
            <w:docPart w:val="08F407400F624108AC16FA98D24135C4"/>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0627B6">
            <w:t>of the evidence presented to the committee.</w:t>
          </w:r>
        </w:sdtContent>
      </w:sdt>
      <w:r w:rsidR="00C04D2E">
        <w:t xml:space="preserve"> This information was presented to the committee by </w:t>
      </w:r>
      <w:sdt>
        <w:sdtPr>
          <w:alias w:val="Enter the names of the lead team"/>
          <w:tag w:val="Enter the names of the lead team"/>
          <w:id w:val="489226508"/>
          <w:placeholder>
            <w:docPart w:val="A9616B54F66D4BF990327F9943776230"/>
          </w:placeholder>
        </w:sdtPr>
        <w:sdtEndPr/>
        <w:sdtContent>
          <w:r w:rsidR="00E94078">
            <w:rPr>
              <w:sz w:val="22"/>
              <w:szCs w:val="20"/>
              <w:lang w:val="da-DK"/>
            </w:rPr>
            <w:t>Dr Jai Patel and Prof.</w:t>
          </w:r>
          <w:r w:rsidR="00E94078" w:rsidRPr="00E8642E">
            <w:rPr>
              <w:sz w:val="22"/>
              <w:szCs w:val="20"/>
              <w:lang w:val="da-DK"/>
            </w:rPr>
            <w:t xml:space="preserve"> </w:t>
          </w:r>
          <w:r w:rsidR="00E94078">
            <w:rPr>
              <w:sz w:val="22"/>
              <w:szCs w:val="20"/>
              <w:lang w:val="da-DK"/>
            </w:rPr>
            <w:t>Carl Roobottom</w:t>
          </w:r>
        </w:sdtContent>
      </w:sdt>
      <w:r w:rsidR="00C04D2E">
        <w:t>.</w:t>
      </w:r>
    </w:p>
    <w:p w14:paraId="1AB6CB56" w14:textId="5B98D971" w:rsidR="00D14E64" w:rsidRPr="001F551E" w:rsidRDefault="00D22F90" w:rsidP="00C11E58">
      <w:pPr>
        <w:pStyle w:val="Level2numbered"/>
        <w:numPr>
          <w:ilvl w:val="1"/>
          <w:numId w:val="32"/>
        </w:numPr>
      </w:pPr>
      <w:r w:rsidRPr="001F551E">
        <w:t>Part 2</w:t>
      </w:r>
      <w:r w:rsidR="00613786" w:rsidRPr="001F551E">
        <w:t xml:space="preserve"> – </w:t>
      </w:r>
      <w:r w:rsidRPr="001F551E">
        <w:t xml:space="preserve">Closed session (company representatives, </w:t>
      </w:r>
      <w:r w:rsidR="00FF522D" w:rsidRPr="001F551E">
        <w:t xml:space="preserve">professional </w:t>
      </w:r>
      <w:r w:rsidRPr="001F551E">
        <w:t xml:space="preserve">experts, </w:t>
      </w:r>
      <w:r w:rsidR="00FF522D" w:rsidRPr="001F551E">
        <w:t xml:space="preserve">external group </w:t>
      </w:r>
      <w:r w:rsidRPr="001F551E">
        <w:t>representatives and members of the public were asked to leave the meeting)</w:t>
      </w:r>
    </w:p>
    <w:p w14:paraId="71A35CC2" w14:textId="4BA46A18" w:rsidR="009114CE" w:rsidRDefault="00D14E64" w:rsidP="00C11E58">
      <w:pPr>
        <w:pStyle w:val="Level3numbered"/>
        <w:numPr>
          <w:ilvl w:val="2"/>
          <w:numId w:val="32"/>
        </w:numPr>
        <w:ind w:left="2155" w:hanging="737"/>
      </w:pPr>
      <w:r w:rsidRPr="00205638">
        <w:t xml:space="preserve">The </w:t>
      </w:r>
      <w:r w:rsidR="003965A8" w:rsidRPr="00205638">
        <w:t>c</w:t>
      </w:r>
      <w:r w:rsidRPr="00205638">
        <w:t xml:space="preserve">ommittee then </w:t>
      </w:r>
      <w:r w:rsidR="00842ACF" w:rsidRPr="00205638">
        <w:t xml:space="preserve">agreed on the content of the </w:t>
      </w:r>
      <w:sdt>
        <w:sdtPr>
          <w:id w:val="-1156679365"/>
          <w:placeholder>
            <w:docPart w:val="6E11591D70504B39BA1825AB3A1D8F99"/>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E94078">
            <w:t>Medical Technology Guidance (MTG)</w:t>
          </w:r>
        </w:sdtContent>
      </w:sdt>
      <w:r w:rsidR="00842ACF" w:rsidRPr="00205638">
        <w:t>.</w:t>
      </w:r>
      <w:r w:rsidR="005E2873" w:rsidRPr="00205638">
        <w:t xml:space="preserve"> </w:t>
      </w:r>
      <w:r w:rsidR="00842ACF" w:rsidRPr="00205638">
        <w:t>The committee decision was reached</w:t>
      </w:r>
      <w:r w:rsidR="001420B9" w:rsidRPr="00205638">
        <w:t xml:space="preserve"> </w:t>
      </w:r>
      <w:sdt>
        <w:sdtPr>
          <w:id w:val="-100185539"/>
          <w:placeholder>
            <w:docPart w:val="15F779808F564C7B84AE1B1895933095"/>
          </w:placeholder>
          <w:dropDownList>
            <w:listItem w:displayText="by consensus." w:value="by consensus."/>
            <w:listItem w:displayText="through a vote by members." w:value="through a vote by members."/>
          </w:dropDownList>
        </w:sdtPr>
        <w:sdtEndPr/>
        <w:sdtContent>
          <w:r w:rsidR="000627B6">
            <w:t>by consensus.</w:t>
          </w:r>
        </w:sdtContent>
      </w:sdt>
    </w:p>
    <w:p w14:paraId="232A795C" w14:textId="403B02C6" w:rsidR="009B1704" w:rsidRDefault="009B1704" w:rsidP="00C11E58">
      <w:pPr>
        <w:pStyle w:val="Level3numbered"/>
        <w:numPr>
          <w:ilvl w:val="2"/>
          <w:numId w:val="32"/>
        </w:numPr>
        <w:ind w:left="2155" w:hanging="737"/>
      </w:pPr>
      <w:r w:rsidRPr="00C02D61">
        <w:t xml:space="preserve">The committee asked the NICE technical team to prepare the </w:t>
      </w:r>
      <w:sdt>
        <w:sdtPr>
          <w:id w:val="-1378927998"/>
          <w:placeholder>
            <w:docPart w:val="5CE67E865BFC46ABA00A1A6AF6363174"/>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E94078">
            <w:t>Medical Technology Guidance (MTG)</w:t>
          </w:r>
        </w:sdtContent>
      </w:sdt>
      <w:r w:rsidRPr="00C02D61">
        <w:t xml:space="preserve"> in line with their decisions.</w:t>
      </w:r>
    </w:p>
    <w:p w14:paraId="761554BF" w14:textId="77777777" w:rsidR="00CB654A" w:rsidRPr="00C02D61" w:rsidRDefault="00CB654A" w:rsidP="00CB654A">
      <w:pPr>
        <w:pStyle w:val="Level3numbered"/>
        <w:numPr>
          <w:ilvl w:val="0"/>
          <w:numId w:val="0"/>
        </w:numPr>
        <w:ind w:left="1418"/>
      </w:pPr>
    </w:p>
    <w:p w14:paraId="520C8B67" w14:textId="3024C7BF" w:rsidR="00974BC4" w:rsidRPr="00974BC4" w:rsidRDefault="00974BC4" w:rsidP="00974BC4">
      <w:pPr>
        <w:pStyle w:val="Heading2"/>
      </w:pPr>
      <w:r>
        <w:lastRenderedPageBreak/>
        <w:t xml:space="preserve">5. </w:t>
      </w:r>
      <w:sdt>
        <w:sdtPr>
          <w:id w:val="302514540"/>
          <w:placeholder>
            <w:docPart w:val="65014C88F045457FB6D6E76CE697210B"/>
          </w:placeholder>
          <w:dropDownList>
            <w:listItem w:value="Choose an option"/>
            <w:listItem w:displayText="Appraisal" w:value="Appraisal"/>
            <w:listItem w:displayText="Evaluation" w:value="Evaluation"/>
          </w:dropDownList>
        </w:sdtPr>
        <w:sdtEndPr/>
        <w:sdtContent>
          <w:r w:rsidR="007A7F47">
            <w:t>Evaluation</w:t>
          </w:r>
        </w:sdtContent>
      </w:sdt>
      <w:r w:rsidR="00A269AF">
        <w:t xml:space="preserve"> of </w:t>
      </w:r>
      <w:sdt>
        <w:sdtPr>
          <w:id w:val="-796520181"/>
          <w:placeholder>
            <w:docPart w:val="43D2A71D782C47A39FECAF93583E5567"/>
          </w:placeholder>
        </w:sdtPr>
        <w:sdtEndPr/>
        <w:sdtContent>
          <w:sdt>
            <w:sdtPr>
              <w:id w:val="1421982192"/>
              <w:placeholder>
                <w:docPart w:val="FA916B9DC3FD49179B397B1198B5A8B7"/>
              </w:placeholder>
            </w:sdtPr>
            <w:sdtEndPr/>
            <w:sdtContent>
              <w:sdt>
                <w:sdtPr>
                  <w:id w:val="-686357971"/>
                  <w:placeholder>
                    <w:docPart w:val="9A7B5F0BD3C14B6595F607D9B820F07B"/>
                  </w:placeholder>
                </w:sdtPr>
                <w:sdtEndPr/>
                <w:sdtContent>
                  <w:r w:rsidR="006C2CB2" w:rsidRPr="001440BE">
                    <w:t xml:space="preserve">DHT001 (DHT pilot) </w:t>
                  </w:r>
                  <w:proofErr w:type="spellStart"/>
                  <w:r w:rsidR="006C2CB2" w:rsidRPr="001440BE">
                    <w:t>myCOPD</w:t>
                  </w:r>
                  <w:proofErr w:type="spellEnd"/>
                  <w:r w:rsidR="006C2CB2" w:rsidRPr="001440BE">
                    <w:t xml:space="preserve"> for self-management of chronic obstructive pulmonary disease (COPD)</w:t>
                  </w:r>
                </w:sdtContent>
              </w:sdt>
            </w:sdtContent>
          </w:sdt>
          <w:r w:rsidR="007A7F47">
            <w:t xml:space="preserve"> </w:t>
          </w:r>
        </w:sdtContent>
      </w:sdt>
    </w:p>
    <w:p w14:paraId="1522018F" w14:textId="3E336FFD" w:rsidR="00205638" w:rsidRPr="00EF1B45" w:rsidRDefault="00205638" w:rsidP="00974BC4">
      <w:pPr>
        <w:pStyle w:val="Level2numbered"/>
        <w:numPr>
          <w:ilvl w:val="1"/>
          <w:numId w:val="34"/>
        </w:numPr>
      </w:pPr>
      <w:r w:rsidRPr="00EF1B45">
        <w:t>Part 1 – Open session</w:t>
      </w:r>
    </w:p>
    <w:p w14:paraId="54A275BB" w14:textId="14E346F2" w:rsidR="00205638" w:rsidRPr="00205638" w:rsidRDefault="00205638" w:rsidP="00974BC4">
      <w:pPr>
        <w:pStyle w:val="Level3numbered"/>
        <w:numPr>
          <w:ilvl w:val="2"/>
          <w:numId w:val="34"/>
        </w:numPr>
        <w:ind w:left="2155" w:hanging="737"/>
      </w:pPr>
      <w:r w:rsidRPr="00205638">
        <w:t xml:space="preserve">The chair welcomed the invited professional experts, external group representatives, members of the public and company representatives from </w:t>
      </w:r>
      <w:sdt>
        <w:sdtPr>
          <w:id w:val="-11614080"/>
          <w:placeholder>
            <w:docPart w:val="2175D840BF5942EFAF726D9690A66F1B"/>
          </w:placeholder>
        </w:sdtPr>
        <w:sdtEndPr/>
        <w:sdtContent>
          <w:r w:rsidR="006C2CB2">
            <w:t xml:space="preserve">my </w:t>
          </w:r>
          <w:proofErr w:type="spellStart"/>
          <w:r w:rsidR="006C2CB2">
            <w:t>mhealth</w:t>
          </w:r>
          <w:proofErr w:type="spellEnd"/>
          <w:r w:rsidR="006C2CB2">
            <w:t xml:space="preserve"> Limited and Cedar</w:t>
          </w:r>
          <w:r w:rsidR="007A7F47">
            <w:t>.</w:t>
          </w:r>
        </w:sdtContent>
      </w:sdt>
    </w:p>
    <w:p w14:paraId="778B7C45" w14:textId="64B9EAC2" w:rsidR="00205638" w:rsidRPr="00205638" w:rsidRDefault="00205638" w:rsidP="00974BC4">
      <w:pPr>
        <w:pStyle w:val="Level3numbered"/>
        <w:numPr>
          <w:ilvl w:val="2"/>
          <w:numId w:val="34"/>
        </w:numPr>
        <w:ind w:left="2155" w:hanging="737"/>
      </w:pPr>
      <w:r w:rsidRPr="00205638">
        <w:t xml:space="preserve">The chair asked all committee members, professional experts, external group representatives and NICE </w:t>
      </w:r>
      <w:r w:rsidRPr="002C258D">
        <w:t>staff</w:t>
      </w:r>
      <w:r w:rsidRPr="00205638">
        <w:t xml:space="preserve"> present to declare any relevant interests in relation to the item being considered.</w:t>
      </w:r>
    </w:p>
    <w:sdt>
      <w:sdtPr>
        <w:id w:val="891699995"/>
        <w:placeholder>
          <w:docPart w:val="D13DD04869374BBDB3E27F8C7EBD9B5B"/>
        </w:placeholder>
      </w:sdtPr>
      <w:sdtEndPr/>
      <w:sdtContent>
        <w:p w14:paraId="3AB09B13" w14:textId="1D0AE59A" w:rsidR="007A7F47" w:rsidRPr="006C2CB2" w:rsidRDefault="006C2CB2" w:rsidP="006C2CB2">
          <w:pPr>
            <w:pStyle w:val="Bulletindent1"/>
            <w:rPr>
              <w:bCs/>
            </w:rPr>
          </w:pPr>
          <w:r w:rsidRPr="00EA659E">
            <w:t>No conflicts of interest were declared for this item.</w:t>
          </w:r>
        </w:p>
      </w:sdtContent>
    </w:sdt>
    <w:p w14:paraId="41618449" w14:textId="15329DF3" w:rsidR="00C959F5" w:rsidRPr="00C959F5" w:rsidRDefault="00C959F5" w:rsidP="00974BC4">
      <w:pPr>
        <w:pStyle w:val="Level3numbered"/>
        <w:numPr>
          <w:ilvl w:val="2"/>
          <w:numId w:val="34"/>
        </w:numPr>
        <w:ind w:left="2155" w:hanging="737"/>
      </w:pPr>
      <w:r w:rsidRPr="00C959F5">
        <w:t xml:space="preserve">The Chair led a discussion </w:t>
      </w:r>
      <w:sdt>
        <w:sdtPr>
          <w:id w:val="-733539734"/>
          <w:placeholder>
            <w:docPart w:val="2BE618DCE57F42C9971768DAF5AC17E1"/>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7A7F47">
            <w:t>of the consultation comments presented to the committee.</w:t>
          </w:r>
        </w:sdtContent>
      </w:sdt>
      <w:r w:rsidRPr="00C959F5">
        <w:t xml:space="preserve"> This information was presented to the committee by </w:t>
      </w:r>
      <w:sdt>
        <w:sdtPr>
          <w:alias w:val="Enter the names of the lead team"/>
          <w:tag w:val="Enter the names of the lead team"/>
          <w:id w:val="-1231679937"/>
          <w:placeholder>
            <w:docPart w:val="B3A44F2EC1B247AFAE1ACFD2F9C17DB7"/>
          </w:placeholder>
        </w:sdtPr>
        <w:sdtEndPr/>
        <w:sdtContent>
          <w:r w:rsidR="006C2CB2" w:rsidRPr="000F0F9C">
            <w:rPr>
              <w:sz w:val="22"/>
              <w:szCs w:val="20"/>
              <w:lang w:val="da-DK"/>
            </w:rPr>
            <w:t>Ms Naomi McVey</w:t>
          </w:r>
          <w:r w:rsidR="006C2CB2">
            <w:rPr>
              <w:sz w:val="22"/>
              <w:szCs w:val="20"/>
              <w:lang w:val="da-DK"/>
            </w:rPr>
            <w:t xml:space="preserve"> and </w:t>
          </w:r>
          <w:r w:rsidR="006C2CB2" w:rsidRPr="000F0F9C">
            <w:rPr>
              <w:sz w:val="22"/>
              <w:szCs w:val="20"/>
              <w:lang w:val="da-DK"/>
            </w:rPr>
            <w:t>Mr Julian Dunnett</w:t>
          </w:r>
        </w:sdtContent>
      </w:sdt>
      <w:r w:rsidRPr="00C959F5">
        <w:t>.</w:t>
      </w:r>
    </w:p>
    <w:p w14:paraId="3EF02F2D" w14:textId="3DC68DC1" w:rsidR="00205638" w:rsidRPr="001F551E" w:rsidRDefault="00205638" w:rsidP="00974BC4">
      <w:pPr>
        <w:pStyle w:val="Level2numbered"/>
        <w:numPr>
          <w:ilvl w:val="1"/>
          <w:numId w:val="34"/>
        </w:numPr>
      </w:pPr>
      <w:r w:rsidRPr="001F551E">
        <w:t xml:space="preserve">Part 2 </w:t>
      </w:r>
      <w:r w:rsidR="005C0A14">
        <w:t>–</w:t>
      </w:r>
      <w:r w:rsidR="007A7F47">
        <w:rPr>
          <w:color w:val="1F497D" w:themeColor="text2"/>
        </w:rPr>
        <w:t xml:space="preserve"> </w:t>
      </w:r>
      <w:r w:rsidRPr="001F551E">
        <w:t>Closed session (company representatives, professional experts, external group representatives and members of the public were asked to leave the meeting)</w:t>
      </w:r>
      <w:r w:rsidR="00031524">
        <w:t>.</w:t>
      </w:r>
    </w:p>
    <w:p w14:paraId="1F4EABA3" w14:textId="6A887C35" w:rsidR="00205638" w:rsidRPr="001F551E" w:rsidRDefault="00205638" w:rsidP="00974BC4">
      <w:pPr>
        <w:pStyle w:val="Level3numbered"/>
        <w:numPr>
          <w:ilvl w:val="2"/>
          <w:numId w:val="34"/>
        </w:numPr>
        <w:ind w:left="2155" w:hanging="737"/>
      </w:pPr>
      <w:r w:rsidRPr="001F551E">
        <w:t xml:space="preserve">The committee then agreed on the content of the </w:t>
      </w:r>
      <w:sdt>
        <w:sdtPr>
          <w:id w:val="-947309538"/>
          <w:placeholder>
            <w:docPart w:val="8B80B816D3E140D98B0959C9E7214334"/>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6C2CB2">
            <w:t>Medical Technology Consultation Document (MTCD)</w:t>
          </w:r>
        </w:sdtContent>
      </w:sdt>
      <w:r w:rsidRPr="001F551E">
        <w:t xml:space="preserve">. The committee decision was reached </w:t>
      </w:r>
      <w:sdt>
        <w:sdtPr>
          <w:id w:val="-1535032335"/>
          <w:placeholder>
            <w:docPart w:val="037EFA8A80DA4C8FBFC047C217B6FF0B"/>
          </w:placeholder>
          <w:dropDownList>
            <w:listItem w:displayText="by consensus." w:value="by consensus."/>
            <w:listItem w:displayText="through a vote by members." w:value="through a vote by members."/>
          </w:dropDownList>
        </w:sdtPr>
        <w:sdtEndPr/>
        <w:sdtContent>
          <w:r w:rsidR="007A7F47">
            <w:t>by consensus.</w:t>
          </w:r>
        </w:sdtContent>
      </w:sdt>
    </w:p>
    <w:p w14:paraId="281B6156" w14:textId="2A320E94" w:rsidR="00205638" w:rsidRDefault="00205638" w:rsidP="00974BC4">
      <w:pPr>
        <w:pStyle w:val="Level3numbered"/>
        <w:numPr>
          <w:ilvl w:val="2"/>
          <w:numId w:val="34"/>
        </w:numPr>
        <w:ind w:left="2155" w:hanging="737"/>
      </w:pPr>
      <w:r w:rsidRPr="001F551E">
        <w:t xml:space="preserve">The committee asked the NICE technical team to prepare the </w:t>
      </w:r>
      <w:sdt>
        <w:sdtPr>
          <w:id w:val="-1106343874"/>
          <w:placeholder>
            <w:docPart w:val="96A74422B0BD40A48957F885FC8CD85E"/>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6C2CB2">
            <w:t>Medical Technology Consultation Document (MTCD)</w:t>
          </w:r>
        </w:sdtContent>
      </w:sdt>
      <w:r w:rsidRPr="001F551E">
        <w:t xml:space="preserve"> in line with their </w:t>
      </w:r>
      <w:r w:rsidRPr="00C02D61">
        <w:t>decisions.</w:t>
      </w:r>
    </w:p>
    <w:p w14:paraId="5D65FFA2" w14:textId="77777777" w:rsidR="00974BC4" w:rsidRDefault="00974BC4" w:rsidP="00974BC4">
      <w:pPr>
        <w:pStyle w:val="Level3numbered"/>
        <w:numPr>
          <w:ilvl w:val="0"/>
          <w:numId w:val="0"/>
        </w:numPr>
        <w:ind w:left="2155" w:hanging="737"/>
      </w:pPr>
    </w:p>
    <w:p w14:paraId="18E53731" w14:textId="7F3EE05B" w:rsidR="007A7F47" w:rsidRPr="003E5516" w:rsidRDefault="00974BC4" w:rsidP="00974BC4">
      <w:pPr>
        <w:pStyle w:val="Heading2"/>
      </w:pPr>
      <w:r>
        <w:t xml:space="preserve">6. </w:t>
      </w:r>
      <w:sdt>
        <w:sdtPr>
          <w:id w:val="-1401519866"/>
          <w:placeholder>
            <w:docPart w:val="F27BB488FC0341738018282EF23C1FDD"/>
          </w:placeholder>
          <w:dropDownList>
            <w:listItem w:value="Choose an option"/>
            <w:listItem w:displayText="Appraisal" w:value="Appraisal"/>
            <w:listItem w:displayText="Evaluation" w:value="Evaluation"/>
          </w:dropDownList>
        </w:sdtPr>
        <w:sdtEndPr/>
        <w:sdtContent>
          <w:r w:rsidR="007A7F47">
            <w:t>Evaluation</w:t>
          </w:r>
        </w:sdtContent>
      </w:sdt>
      <w:r w:rsidR="007A7F47">
        <w:t xml:space="preserve"> of </w:t>
      </w:r>
      <w:sdt>
        <w:sdtPr>
          <w:id w:val="679779435"/>
          <w:placeholder>
            <w:docPart w:val="31F9F4B3F5024618B76D44EEDE0EB1A9"/>
          </w:placeholder>
        </w:sdtPr>
        <w:sdtEndPr/>
        <w:sdtContent>
          <w:sdt>
            <w:sdtPr>
              <w:id w:val="119735555"/>
              <w:placeholder>
                <w:docPart w:val="05E025C528204F2BB9A7D8B7DB5BEC43"/>
              </w:placeholder>
            </w:sdtPr>
            <w:sdtEndPr/>
            <w:sdtContent>
              <w:sdt>
                <w:sdtPr>
                  <w:id w:val="-1210100552"/>
                  <w:placeholder>
                    <w:docPart w:val="31FDCAED7CD74CA49BD977AA3E810737"/>
                  </w:placeholder>
                </w:sdtPr>
                <w:sdtEndPr/>
                <w:sdtContent>
                  <w:sdt>
                    <w:sdtPr>
                      <w:id w:val="1481192449"/>
                      <w:placeholder>
                        <w:docPart w:val="C9681928CB2C48BC860D868D3364F8AF"/>
                      </w:placeholder>
                    </w:sdtPr>
                    <w:sdtEndPr/>
                    <w:sdtContent>
                      <w:r w:rsidR="006C2CB2" w:rsidRPr="001440BE">
                        <w:t xml:space="preserve">MT443 </w:t>
                      </w:r>
                      <w:proofErr w:type="spellStart"/>
                      <w:r w:rsidR="006C2CB2" w:rsidRPr="001440BE">
                        <w:t>Sleepio</w:t>
                      </w:r>
                      <w:proofErr w:type="spellEnd"/>
                      <w:r w:rsidR="006C2CB2" w:rsidRPr="001440BE">
                        <w:t xml:space="preserve"> for adults with difficulty sleeping  </w:t>
                      </w:r>
                    </w:sdtContent>
                  </w:sdt>
                  <w:r w:rsidR="006C2CB2">
                    <w:t xml:space="preserve"> </w:t>
                  </w:r>
                </w:sdtContent>
              </w:sdt>
              <w:r w:rsidR="007A7F47">
                <w:t xml:space="preserve"> </w:t>
              </w:r>
            </w:sdtContent>
          </w:sdt>
          <w:r w:rsidR="007A7F47">
            <w:t xml:space="preserve"> </w:t>
          </w:r>
        </w:sdtContent>
      </w:sdt>
    </w:p>
    <w:p w14:paraId="2C830D19" w14:textId="4CBBA8C5" w:rsidR="007A7F47" w:rsidRPr="00EF1B45" w:rsidRDefault="007A7F47" w:rsidP="00974BC4">
      <w:pPr>
        <w:pStyle w:val="Level2numbered"/>
        <w:numPr>
          <w:ilvl w:val="1"/>
          <w:numId w:val="35"/>
        </w:numPr>
      </w:pPr>
      <w:r w:rsidRPr="00EF1B45">
        <w:t xml:space="preserve">Part </w:t>
      </w:r>
      <w:r w:rsidR="006C2CB2">
        <w:t>2 A</w:t>
      </w:r>
      <w:r w:rsidRPr="00EF1B45">
        <w:t xml:space="preserve"> – </w:t>
      </w:r>
      <w:r w:rsidR="006C2CB2">
        <w:t>closed</w:t>
      </w:r>
      <w:r w:rsidRPr="00EF1B45">
        <w:t xml:space="preserve"> session</w:t>
      </w:r>
    </w:p>
    <w:p w14:paraId="3A9A37B2" w14:textId="242158B7" w:rsidR="007A7F47" w:rsidRPr="00205638" w:rsidRDefault="007A7F47" w:rsidP="00974BC4">
      <w:pPr>
        <w:pStyle w:val="Level3numbered"/>
        <w:numPr>
          <w:ilvl w:val="2"/>
          <w:numId w:val="35"/>
        </w:numPr>
        <w:ind w:left="2155" w:hanging="737"/>
      </w:pPr>
      <w:r w:rsidRPr="00205638">
        <w:t>The chair welcomed th</w:t>
      </w:r>
      <w:r w:rsidR="006C2CB2">
        <w:t xml:space="preserve">e invited </w:t>
      </w:r>
      <w:sdt>
        <w:sdtPr>
          <w:id w:val="-2041735030"/>
          <w:placeholder>
            <w:docPart w:val="4E62C6F0FA6D4044B1EA955D45ED03BA"/>
          </w:placeholder>
        </w:sdtPr>
        <w:sdtEndPr/>
        <w:sdtContent>
          <w:sdt>
            <w:sdtPr>
              <w:id w:val="1785152608"/>
              <w:placeholder>
                <w:docPart w:val="116CC6E97BBD4EC296F867F0BDC9B468"/>
              </w:placeholder>
            </w:sdtPr>
            <w:sdtEndPr/>
            <w:sdtContent>
              <w:r w:rsidR="006C2CB2" w:rsidRPr="00205638">
                <w:t>external group representatives</w:t>
              </w:r>
              <w:r>
                <w:t>.</w:t>
              </w:r>
            </w:sdtContent>
          </w:sdt>
        </w:sdtContent>
      </w:sdt>
    </w:p>
    <w:p w14:paraId="495789AC" w14:textId="3B346D23" w:rsidR="007A7F47" w:rsidRPr="00205638" w:rsidRDefault="007A7F47" w:rsidP="00974BC4">
      <w:pPr>
        <w:pStyle w:val="Level3numbered"/>
        <w:numPr>
          <w:ilvl w:val="2"/>
          <w:numId w:val="35"/>
        </w:numPr>
        <w:ind w:left="2155" w:hanging="737"/>
      </w:pPr>
      <w:r w:rsidRPr="00205638">
        <w:t>The chair asked all committee members</w:t>
      </w:r>
      <w:r w:rsidR="006C2CB2">
        <w:t xml:space="preserve">, </w:t>
      </w:r>
      <w:r w:rsidRPr="00205638">
        <w:t xml:space="preserve">external group representatives and NICE </w:t>
      </w:r>
      <w:r w:rsidRPr="002C258D">
        <w:t>staff</w:t>
      </w:r>
      <w:r w:rsidRPr="00205638">
        <w:t xml:space="preserve"> present to declare any relevant interests in relation to the item being considered.</w:t>
      </w:r>
    </w:p>
    <w:sdt>
      <w:sdtPr>
        <w:id w:val="1104159217"/>
        <w:placeholder>
          <w:docPart w:val="F120FD9094BE4AB09995506C8408BE04"/>
        </w:placeholder>
      </w:sdtPr>
      <w:sdtEndPr/>
      <w:sdtContent>
        <w:p w14:paraId="6A724EAD" w14:textId="20CE5A32" w:rsidR="007A7F47" w:rsidRPr="007A7F47" w:rsidRDefault="006C2CB2" w:rsidP="006C2CB2">
          <w:pPr>
            <w:pStyle w:val="Bulletindent1"/>
          </w:pPr>
          <w:r w:rsidRPr="00EA659E">
            <w:t>No conflicts of interest were declared for this item</w:t>
          </w:r>
        </w:p>
      </w:sdtContent>
    </w:sdt>
    <w:p w14:paraId="3E413C9B" w14:textId="71BA4BF0" w:rsidR="007A7F47" w:rsidRPr="00C959F5" w:rsidRDefault="007A7F47" w:rsidP="00974BC4">
      <w:pPr>
        <w:pStyle w:val="Level3numbered"/>
        <w:numPr>
          <w:ilvl w:val="2"/>
          <w:numId w:val="35"/>
        </w:numPr>
        <w:ind w:left="2155" w:hanging="737"/>
      </w:pPr>
      <w:r w:rsidRPr="00C959F5">
        <w:t xml:space="preserve">The Chair led a discussion </w:t>
      </w:r>
      <w:sdt>
        <w:sdtPr>
          <w:id w:val="1549421342"/>
          <w:placeholder>
            <w:docPart w:val="51A7EBB4A9FD4B7A9F40ED790544411F"/>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t>of the consultation comments presented to the committee.</w:t>
          </w:r>
        </w:sdtContent>
      </w:sdt>
      <w:r w:rsidRPr="00C959F5">
        <w:t xml:space="preserve"> This information was presented to the committee by </w:t>
      </w:r>
      <w:sdt>
        <w:sdtPr>
          <w:alias w:val="Enter the names of the lead team"/>
          <w:tag w:val="Enter the names of the lead team"/>
          <w:id w:val="286167129"/>
          <w:placeholder>
            <w:docPart w:val="EF683674D6644B2E9BEE8AC27EF1E402"/>
          </w:placeholder>
        </w:sdtPr>
        <w:sdtEndPr/>
        <w:sdtContent>
          <w:r w:rsidR="006C2CB2" w:rsidRPr="00020F0C">
            <w:rPr>
              <w:sz w:val="22"/>
              <w:szCs w:val="20"/>
              <w:lang w:val="da-DK"/>
            </w:rPr>
            <w:t>Mr Abdullah Pandor and Dr Teik Goh</w:t>
          </w:r>
        </w:sdtContent>
      </w:sdt>
      <w:r w:rsidRPr="00C959F5">
        <w:t>.</w:t>
      </w:r>
    </w:p>
    <w:p w14:paraId="67BEE684" w14:textId="2B84D7D4" w:rsidR="007A7F47" w:rsidRPr="001F551E" w:rsidRDefault="007A7F47" w:rsidP="00974BC4">
      <w:pPr>
        <w:pStyle w:val="Level2numbered"/>
        <w:numPr>
          <w:ilvl w:val="1"/>
          <w:numId w:val="35"/>
        </w:numPr>
      </w:pPr>
      <w:r w:rsidRPr="001F551E">
        <w:lastRenderedPageBreak/>
        <w:t>Part 2</w:t>
      </w:r>
      <w:r w:rsidR="006C2CB2">
        <w:t xml:space="preserve"> B</w:t>
      </w:r>
      <w:r w:rsidRPr="001F551E">
        <w:t xml:space="preserve"> </w:t>
      </w:r>
      <w:r>
        <w:t>–</w:t>
      </w:r>
      <w:r>
        <w:rPr>
          <w:color w:val="1F497D" w:themeColor="text2"/>
        </w:rPr>
        <w:t xml:space="preserve"> </w:t>
      </w:r>
      <w:r w:rsidRPr="001F551E">
        <w:t>Closed session (external group representatives were asked to leave the meeting)</w:t>
      </w:r>
      <w:r>
        <w:t>.</w:t>
      </w:r>
    </w:p>
    <w:p w14:paraId="219E387C" w14:textId="762C10E7" w:rsidR="007A7F47" w:rsidRPr="001F551E" w:rsidRDefault="007A7F47" w:rsidP="00974BC4">
      <w:pPr>
        <w:pStyle w:val="Level3numbered"/>
        <w:numPr>
          <w:ilvl w:val="2"/>
          <w:numId w:val="35"/>
        </w:numPr>
        <w:ind w:left="2155" w:hanging="737"/>
      </w:pPr>
      <w:r w:rsidRPr="001F551E">
        <w:t xml:space="preserve">The committee then agreed on the content of the </w:t>
      </w:r>
      <w:sdt>
        <w:sdtPr>
          <w:id w:val="282082185"/>
          <w:placeholder>
            <w:docPart w:val="1918EADFF750469C9C43B7132659E4FE"/>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F07B73">
            <w:t>Medical Technology Consultation Document (MTCD)</w:t>
          </w:r>
        </w:sdtContent>
      </w:sdt>
      <w:r w:rsidRPr="001F551E">
        <w:t xml:space="preserve">. The committee decision was reached </w:t>
      </w:r>
      <w:sdt>
        <w:sdtPr>
          <w:id w:val="1016963869"/>
          <w:placeholder>
            <w:docPart w:val="7966BA9D986742078FA8D76D9F8F3809"/>
          </w:placeholder>
          <w:dropDownList>
            <w:listItem w:displayText="by consensus." w:value="by consensus."/>
            <w:listItem w:displayText="through a vote by members." w:value="through a vote by members."/>
          </w:dropDownList>
        </w:sdtPr>
        <w:sdtEndPr/>
        <w:sdtContent>
          <w:r>
            <w:t>by consensus.</w:t>
          </w:r>
        </w:sdtContent>
      </w:sdt>
    </w:p>
    <w:p w14:paraId="4DE9C16A" w14:textId="4A632DCD" w:rsidR="007A7F47" w:rsidRPr="00C02D61" w:rsidRDefault="007A7F47" w:rsidP="00974BC4">
      <w:pPr>
        <w:pStyle w:val="Level3numbered"/>
        <w:numPr>
          <w:ilvl w:val="2"/>
          <w:numId w:val="35"/>
        </w:numPr>
        <w:ind w:left="2155" w:hanging="737"/>
      </w:pPr>
      <w:r w:rsidRPr="001F551E">
        <w:t xml:space="preserve">The committee asked the NICE technical team to prepare the </w:t>
      </w:r>
      <w:sdt>
        <w:sdtPr>
          <w:id w:val="-145281208"/>
          <w:placeholder>
            <w:docPart w:val="6FAC778E9B424DABADEBDDACA7EA7EFC"/>
          </w:placeholder>
          <w:dropDownList>
            <w:listItem w:value="Choose an option"/>
            <w:listItem w:displayText="Appraisal Consultation Document (ACD)" w:value="Appraisal Consultation Document (ACD)"/>
            <w:listItem w:displayText="Final Appraisal Determination (FAD)" w:value="Final Appraisal Determination (FAD)"/>
            <w:listItem w:displayText="Medical Technology Consultation Document (MTCD)" w:value="Medical Technology Consultation Document (MTCD)"/>
            <w:listItem w:displayText="Medical Technology Guidance (MTG)" w:value="Medical Technology Guidance (MTG)"/>
            <w:listItem w:displayText="Diagnostics Consultation Document (DCD)" w:value="Diagnostics Consultation Document (DCD)"/>
            <w:listItem w:displayText="Diagnostics Guidance (DG)" w:value="Diagnostics Guidance (DG)"/>
            <w:listItem w:displayText="Interventional Procedure Consultation Document (IPCD)" w:value="Interventional Procedure Consultation Document (IPCD)"/>
            <w:listItem w:displayText="Interventional Procedures Guidance" w:value="Interventional Procedures Guidance"/>
            <w:listItem w:displayText="Evaluation Consultation Document (ECD)" w:value="Evaluation Consultation Document (ECD)"/>
            <w:listItem w:displayText="Final Evaluation Determination (FED)" w:value="Final Evaluation Determination (FED)"/>
          </w:dropDownList>
        </w:sdtPr>
        <w:sdtEndPr/>
        <w:sdtContent>
          <w:r w:rsidR="00F07B73">
            <w:t>Medical Technology Consultation Document (MTCD)</w:t>
          </w:r>
        </w:sdtContent>
      </w:sdt>
      <w:r w:rsidRPr="001F551E">
        <w:t xml:space="preserve"> in line with their </w:t>
      </w:r>
      <w:r w:rsidRPr="00C02D61">
        <w:t>decisions.</w:t>
      </w:r>
    </w:p>
    <w:p w14:paraId="787C5E52" w14:textId="77777777" w:rsidR="007A7F47" w:rsidRPr="00C02D61" w:rsidRDefault="007A7F47" w:rsidP="007A7F47">
      <w:pPr>
        <w:pStyle w:val="Level3numbered"/>
        <w:numPr>
          <w:ilvl w:val="0"/>
          <w:numId w:val="0"/>
        </w:numPr>
      </w:pPr>
    </w:p>
    <w:p w14:paraId="7C336D19" w14:textId="7C9C70A7" w:rsidR="009B5D1C" w:rsidRPr="00C02D61" w:rsidRDefault="00974BC4" w:rsidP="00974BC4">
      <w:pPr>
        <w:pStyle w:val="Heading2"/>
      </w:pPr>
      <w:r>
        <w:t xml:space="preserve">7. </w:t>
      </w:r>
      <w:r w:rsidR="00236AD0" w:rsidRPr="00C02D61">
        <w:t>Date of the next meeting</w:t>
      </w:r>
    </w:p>
    <w:p w14:paraId="64D25066" w14:textId="189AA172" w:rsidR="00135794" w:rsidRPr="001F551E" w:rsidRDefault="007507BD" w:rsidP="00974BC4">
      <w:pPr>
        <w:pStyle w:val="Paragraphnonumbers"/>
      </w:pPr>
      <w:r w:rsidRPr="001F551E">
        <w:t xml:space="preserve">The next meeting of the </w:t>
      </w:r>
      <w:sdt>
        <w:sdtPr>
          <w:id w:val="-387804847"/>
          <w:placeholder>
            <w:docPart w:val="C0B0C99D82F74560B4C391F031AD11F6"/>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565F33">
            <w:t>Medical Technologies Advisory Committee (MTAC)</w:t>
          </w:r>
        </w:sdtContent>
      </w:sdt>
      <w:r w:rsidR="00236AD0" w:rsidRPr="001F551E">
        <w:t xml:space="preserve"> will be held on </w:t>
      </w:r>
      <w:sdt>
        <w:sdtPr>
          <w:id w:val="1237431929"/>
          <w:placeholder>
            <w:docPart w:val="A78AC404AC4242E28F730365FBF6835D"/>
          </w:placeholder>
        </w:sdtPr>
        <w:sdtEndPr/>
        <w:sdtContent>
          <w:r w:rsidR="00F07B73">
            <w:t>15 October</w:t>
          </w:r>
          <w:r w:rsidR="00565F33">
            <w:t xml:space="preserve"> 2021</w:t>
          </w:r>
        </w:sdtContent>
      </w:sdt>
      <w:r w:rsidR="00205638" w:rsidRPr="001F551E">
        <w:t xml:space="preserve"> </w:t>
      </w:r>
      <w:r w:rsidR="00A45CDD" w:rsidRPr="001F551E">
        <w:t xml:space="preserve">and will start promptly at </w:t>
      </w:r>
      <w:sdt>
        <w:sdtPr>
          <w:id w:val="959776136"/>
          <w:placeholder>
            <w:docPart w:val="A67C939D84AE47BF900F29FDF4493F78"/>
          </w:placeholder>
        </w:sdtPr>
        <w:sdtEndPr/>
        <w:sdtContent>
          <w:r w:rsidR="00565F33">
            <w:t>9:00am</w:t>
          </w:r>
        </w:sdtContent>
      </w:sdt>
      <w:r w:rsidR="00236AD0" w:rsidRPr="001F551E">
        <w:t xml:space="preserve">. </w:t>
      </w:r>
    </w:p>
    <w:sectPr w:rsidR="00135794" w:rsidRPr="001F551E" w:rsidSect="000A3C2F">
      <w:headerReference w:type="default" r:id="rId7"/>
      <w:footerReference w:type="default" r:id="rId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9AE50" w14:textId="77777777" w:rsidR="0057580C" w:rsidRDefault="0057580C" w:rsidP="006231D3">
      <w:r>
        <w:separator/>
      </w:r>
    </w:p>
  </w:endnote>
  <w:endnote w:type="continuationSeparator" w:id="0">
    <w:p w14:paraId="0464049C" w14:textId="77777777" w:rsidR="0057580C" w:rsidRDefault="0057580C" w:rsidP="006231D3">
      <w:r>
        <w:continuationSeparator/>
      </w:r>
    </w:p>
  </w:endnote>
  <w:endnote w:type="continuationNotice" w:id="1">
    <w:p w14:paraId="18B4DF10" w14:textId="77777777" w:rsidR="0057580C" w:rsidRDefault="0057580C"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FFF34"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43AE4E4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1C994B0" wp14:editId="0D5A08DF">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0FE2755"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335F7" w14:textId="77777777" w:rsidR="0057580C" w:rsidRDefault="0057580C" w:rsidP="006231D3">
      <w:r>
        <w:separator/>
      </w:r>
    </w:p>
  </w:footnote>
  <w:footnote w:type="continuationSeparator" w:id="0">
    <w:p w14:paraId="466C8944" w14:textId="77777777" w:rsidR="0057580C" w:rsidRDefault="0057580C" w:rsidP="006231D3">
      <w:r>
        <w:continuationSeparator/>
      </w:r>
    </w:p>
  </w:footnote>
  <w:footnote w:type="continuationNotice" w:id="1">
    <w:p w14:paraId="02F3E6AE" w14:textId="77777777" w:rsidR="0057580C" w:rsidRDefault="0057580C"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2A7D0" w14:textId="77777777" w:rsidR="009807BF" w:rsidRDefault="009807BF" w:rsidP="006231D3">
    <w:pPr>
      <w:pStyle w:val="Header"/>
    </w:pPr>
    <w:r>
      <w:rPr>
        <w:noProof/>
      </w:rPr>
      <w:drawing>
        <wp:anchor distT="0" distB="0" distL="114300" distR="114300" simplePos="0" relativeHeight="251659264" behindDoc="1" locked="0" layoutInCell="1" allowOverlap="1" wp14:anchorId="62F8E041" wp14:editId="00C00698">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07FE3AD4"/>
    <w:multiLevelType w:val="multilevel"/>
    <w:tmpl w:val="0B70301E"/>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13"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6881C70"/>
    <w:multiLevelType w:val="hybridMultilevel"/>
    <w:tmpl w:val="2D243DCA"/>
    <w:lvl w:ilvl="0" w:tplc="62C49414">
      <w:numFmt w:val="bullet"/>
      <w:lvlText w:val=""/>
      <w:lvlJc w:val="left"/>
      <w:pPr>
        <w:ind w:left="2520" w:hanging="360"/>
      </w:pPr>
      <w:rPr>
        <w:rFonts w:ascii="Symbol" w:eastAsia="Calibri" w:hAnsi="Symbo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5"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F64F75"/>
    <w:multiLevelType w:val="multilevel"/>
    <w:tmpl w:val="E9CE1CA4"/>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19" w15:restartNumberingAfterBreak="0">
    <w:nsid w:val="2B9C3872"/>
    <w:multiLevelType w:val="multilevel"/>
    <w:tmpl w:val="651A35B8"/>
    <w:lvl w:ilvl="0">
      <w:start w:val="6"/>
      <w:numFmt w:val="decimal"/>
      <w:lvlText w:val="%1"/>
      <w:lvlJc w:val="left"/>
      <w:pPr>
        <w:ind w:left="530" w:hanging="530"/>
      </w:pPr>
      <w:rPr>
        <w:rFonts w:hint="default"/>
      </w:rPr>
    </w:lvl>
    <w:lvl w:ilvl="1">
      <w:start w:val="1"/>
      <w:numFmt w:val="decimal"/>
      <w:lvlText w:val="%1.%2"/>
      <w:lvlJc w:val="left"/>
      <w:pPr>
        <w:ind w:left="1239" w:hanging="53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2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2" w15:restartNumberingAfterBreak="0">
    <w:nsid w:val="3BE61D0F"/>
    <w:multiLevelType w:val="multilevel"/>
    <w:tmpl w:val="18FE490A"/>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5" w15:restartNumberingAfterBreak="0">
    <w:nsid w:val="564566A8"/>
    <w:multiLevelType w:val="multilevel"/>
    <w:tmpl w:val="18FE490A"/>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6" w15:restartNumberingAfterBreak="0">
    <w:nsid w:val="565B265F"/>
    <w:multiLevelType w:val="multilevel"/>
    <w:tmpl w:val="18FE490A"/>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7"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5C6E99"/>
    <w:multiLevelType w:val="multilevel"/>
    <w:tmpl w:val="7B32A102"/>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num w:numId="1">
    <w:abstractNumId w:val="23"/>
  </w:num>
  <w:num w:numId="2">
    <w:abstractNumId w:val="17"/>
  </w:num>
  <w:num w:numId="3">
    <w:abstractNumId w:val="24"/>
  </w:num>
  <w:num w:numId="4">
    <w:abstractNumId w:val="20"/>
  </w:num>
  <w:num w:numId="5">
    <w:abstractNumId w:val="27"/>
  </w:num>
  <w:num w:numId="6">
    <w:abstractNumId w:val="29"/>
  </w:num>
  <w:num w:numId="7">
    <w:abstractNumId w:val="10"/>
  </w:num>
  <w:num w:numId="8">
    <w:abstractNumId w:val="13"/>
  </w:num>
  <w:num w:numId="9">
    <w:abstractNumId w:val="28"/>
  </w:num>
  <w:num w:numId="10">
    <w:abstractNumId w:val="27"/>
  </w:num>
  <w:num w:numId="11">
    <w:abstractNumId w:val="27"/>
  </w:num>
  <w:num w:numId="12">
    <w:abstractNumId w:val="27"/>
  </w:num>
  <w:num w:numId="13">
    <w:abstractNumId w:val="15"/>
  </w:num>
  <w:num w:numId="14">
    <w:abstractNumId w:val="21"/>
  </w:num>
  <w:num w:numId="15">
    <w:abstractNumId w:val="11"/>
  </w:num>
  <w:num w:numId="16">
    <w:abstractNumId w:val="16"/>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19"/>
  </w:num>
  <w:num w:numId="30">
    <w:abstractNumId w:val="18"/>
  </w:num>
  <w:num w:numId="31">
    <w:abstractNumId w:val="30"/>
  </w:num>
  <w:num w:numId="32">
    <w:abstractNumId w:val="22"/>
  </w:num>
  <w:num w:numId="33">
    <w:abstractNumId w:val="12"/>
  </w:num>
  <w:num w:numId="34">
    <w:abstractNumId w:val="26"/>
  </w:num>
  <w:num w:numId="35">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57580C"/>
    <w:rsid w:val="00031524"/>
    <w:rsid w:val="00040BED"/>
    <w:rsid w:val="000411A2"/>
    <w:rsid w:val="00044FC1"/>
    <w:rsid w:val="00053C24"/>
    <w:rsid w:val="000627B6"/>
    <w:rsid w:val="00080C80"/>
    <w:rsid w:val="00083CF9"/>
    <w:rsid w:val="00085585"/>
    <w:rsid w:val="000A3C2F"/>
    <w:rsid w:val="000A687D"/>
    <w:rsid w:val="000C4E08"/>
    <w:rsid w:val="000D1197"/>
    <w:rsid w:val="000F04B6"/>
    <w:rsid w:val="000F5CEE"/>
    <w:rsid w:val="0010461D"/>
    <w:rsid w:val="0011038B"/>
    <w:rsid w:val="00112212"/>
    <w:rsid w:val="0012100C"/>
    <w:rsid w:val="001220B1"/>
    <w:rsid w:val="00135794"/>
    <w:rsid w:val="001420B9"/>
    <w:rsid w:val="00161397"/>
    <w:rsid w:val="001662DA"/>
    <w:rsid w:val="00167902"/>
    <w:rsid w:val="00196E93"/>
    <w:rsid w:val="001A18CE"/>
    <w:rsid w:val="001C38B8"/>
    <w:rsid w:val="001C5FB8"/>
    <w:rsid w:val="001D769D"/>
    <w:rsid w:val="001E1376"/>
    <w:rsid w:val="001F2404"/>
    <w:rsid w:val="001F551E"/>
    <w:rsid w:val="00203456"/>
    <w:rsid w:val="002038C6"/>
    <w:rsid w:val="00205638"/>
    <w:rsid w:val="0022082C"/>
    <w:rsid w:val="002228E3"/>
    <w:rsid w:val="00223637"/>
    <w:rsid w:val="00236AD0"/>
    <w:rsid w:val="00240933"/>
    <w:rsid w:val="00250F16"/>
    <w:rsid w:val="002748D1"/>
    <w:rsid w:val="00277DAE"/>
    <w:rsid w:val="002B5720"/>
    <w:rsid w:val="002C258D"/>
    <w:rsid w:val="002C660B"/>
    <w:rsid w:val="002C7A84"/>
    <w:rsid w:val="002D1A7F"/>
    <w:rsid w:val="002F3D4E"/>
    <w:rsid w:val="002F5606"/>
    <w:rsid w:val="0030059A"/>
    <w:rsid w:val="00337868"/>
    <w:rsid w:val="00344EA6"/>
    <w:rsid w:val="00350071"/>
    <w:rsid w:val="00370813"/>
    <w:rsid w:val="00377867"/>
    <w:rsid w:val="003965A8"/>
    <w:rsid w:val="003A2CF7"/>
    <w:rsid w:val="003A4E3F"/>
    <w:rsid w:val="003A4F8A"/>
    <w:rsid w:val="003C1D05"/>
    <w:rsid w:val="003C2EEF"/>
    <w:rsid w:val="003D0F29"/>
    <w:rsid w:val="003D4563"/>
    <w:rsid w:val="003D5F9F"/>
    <w:rsid w:val="003E005F"/>
    <w:rsid w:val="003E3BA6"/>
    <w:rsid w:val="003E5516"/>
    <w:rsid w:val="003E65BA"/>
    <w:rsid w:val="003F4378"/>
    <w:rsid w:val="003F5516"/>
    <w:rsid w:val="00402715"/>
    <w:rsid w:val="00402DFB"/>
    <w:rsid w:val="00410E8B"/>
    <w:rsid w:val="00411B9A"/>
    <w:rsid w:val="00422523"/>
    <w:rsid w:val="00436657"/>
    <w:rsid w:val="004366CD"/>
    <w:rsid w:val="00444D16"/>
    <w:rsid w:val="00451599"/>
    <w:rsid w:val="00456A6D"/>
    <w:rsid w:val="00463336"/>
    <w:rsid w:val="00463370"/>
    <w:rsid w:val="00465E35"/>
    <w:rsid w:val="004B45D0"/>
    <w:rsid w:val="004E02E2"/>
    <w:rsid w:val="004F0682"/>
    <w:rsid w:val="004F6A5C"/>
    <w:rsid w:val="00507F46"/>
    <w:rsid w:val="005360C8"/>
    <w:rsid w:val="005419E1"/>
    <w:rsid w:val="00556AD2"/>
    <w:rsid w:val="00565F33"/>
    <w:rsid w:val="0057580C"/>
    <w:rsid w:val="00593560"/>
    <w:rsid w:val="00596F1C"/>
    <w:rsid w:val="005A21EC"/>
    <w:rsid w:val="005C0A14"/>
    <w:rsid w:val="005C737D"/>
    <w:rsid w:val="005D2B46"/>
    <w:rsid w:val="005E24AD"/>
    <w:rsid w:val="005E2873"/>
    <w:rsid w:val="005E2FA2"/>
    <w:rsid w:val="00603397"/>
    <w:rsid w:val="00611CB1"/>
    <w:rsid w:val="00613786"/>
    <w:rsid w:val="006231D3"/>
    <w:rsid w:val="0064247C"/>
    <w:rsid w:val="00643C23"/>
    <w:rsid w:val="00654704"/>
    <w:rsid w:val="0066652E"/>
    <w:rsid w:val="00670F87"/>
    <w:rsid w:val="006712CE"/>
    <w:rsid w:val="0067259D"/>
    <w:rsid w:val="00682F9B"/>
    <w:rsid w:val="00683EA8"/>
    <w:rsid w:val="006B324A"/>
    <w:rsid w:val="006B4C67"/>
    <w:rsid w:val="006C2CB2"/>
    <w:rsid w:val="006D3185"/>
    <w:rsid w:val="006F3468"/>
    <w:rsid w:val="007019D5"/>
    <w:rsid w:val="007507BD"/>
    <w:rsid w:val="00755E0E"/>
    <w:rsid w:val="007574E0"/>
    <w:rsid w:val="00761C9C"/>
    <w:rsid w:val="00774747"/>
    <w:rsid w:val="00782C9C"/>
    <w:rsid w:val="007851C3"/>
    <w:rsid w:val="007A0762"/>
    <w:rsid w:val="007A3DC0"/>
    <w:rsid w:val="007A689D"/>
    <w:rsid w:val="007A77E4"/>
    <w:rsid w:val="007A7F47"/>
    <w:rsid w:val="007B5879"/>
    <w:rsid w:val="007C331F"/>
    <w:rsid w:val="007C5EC3"/>
    <w:rsid w:val="007D0D24"/>
    <w:rsid w:val="007F5E7F"/>
    <w:rsid w:val="008236B6"/>
    <w:rsid w:val="00835FBC"/>
    <w:rsid w:val="00842ACF"/>
    <w:rsid w:val="008451A1"/>
    <w:rsid w:val="00850C0E"/>
    <w:rsid w:val="0088566F"/>
    <w:rsid w:val="008937E0"/>
    <w:rsid w:val="008B14DA"/>
    <w:rsid w:val="008C3DD4"/>
    <w:rsid w:val="008C42E7"/>
    <w:rsid w:val="008C44A2"/>
    <w:rsid w:val="008E0E0D"/>
    <w:rsid w:val="008E75F2"/>
    <w:rsid w:val="00903E68"/>
    <w:rsid w:val="009114CE"/>
    <w:rsid w:val="00922F67"/>
    <w:rsid w:val="00924278"/>
    <w:rsid w:val="00945826"/>
    <w:rsid w:val="00947812"/>
    <w:rsid w:val="00955914"/>
    <w:rsid w:val="00955B2D"/>
    <w:rsid w:val="009665AE"/>
    <w:rsid w:val="009742E7"/>
    <w:rsid w:val="00974BC4"/>
    <w:rsid w:val="009807BF"/>
    <w:rsid w:val="00986E38"/>
    <w:rsid w:val="00994987"/>
    <w:rsid w:val="009B0F74"/>
    <w:rsid w:val="009B1704"/>
    <w:rsid w:val="009B5D1C"/>
    <w:rsid w:val="009E20B3"/>
    <w:rsid w:val="009E4E35"/>
    <w:rsid w:val="00A06F9C"/>
    <w:rsid w:val="00A269AF"/>
    <w:rsid w:val="00A35D76"/>
    <w:rsid w:val="00A3610D"/>
    <w:rsid w:val="00A428F8"/>
    <w:rsid w:val="00A45CDD"/>
    <w:rsid w:val="00A60AF0"/>
    <w:rsid w:val="00A70955"/>
    <w:rsid w:val="00A82301"/>
    <w:rsid w:val="00A82558"/>
    <w:rsid w:val="00A973EA"/>
    <w:rsid w:val="00AC7782"/>
    <w:rsid w:val="00AC7BD7"/>
    <w:rsid w:val="00AD0E92"/>
    <w:rsid w:val="00AD6F07"/>
    <w:rsid w:val="00AF3BCA"/>
    <w:rsid w:val="00B053D4"/>
    <w:rsid w:val="00B429C5"/>
    <w:rsid w:val="00B45ABC"/>
    <w:rsid w:val="00B62844"/>
    <w:rsid w:val="00B76EE1"/>
    <w:rsid w:val="00B85DE1"/>
    <w:rsid w:val="00BA07EB"/>
    <w:rsid w:val="00BA4EAD"/>
    <w:rsid w:val="00BB22E9"/>
    <w:rsid w:val="00BB49D9"/>
    <w:rsid w:val="00BC47C4"/>
    <w:rsid w:val="00BC6C1F"/>
    <w:rsid w:val="00BD1329"/>
    <w:rsid w:val="00C015B8"/>
    <w:rsid w:val="00C02D61"/>
    <w:rsid w:val="00C04D2E"/>
    <w:rsid w:val="00C11E58"/>
    <w:rsid w:val="00C3119A"/>
    <w:rsid w:val="00C4215E"/>
    <w:rsid w:val="00C51601"/>
    <w:rsid w:val="00C54DE4"/>
    <w:rsid w:val="00C55E3A"/>
    <w:rsid w:val="00C7373D"/>
    <w:rsid w:val="00C75930"/>
    <w:rsid w:val="00C82EFE"/>
    <w:rsid w:val="00C871D3"/>
    <w:rsid w:val="00C941B6"/>
    <w:rsid w:val="00C959F5"/>
    <w:rsid w:val="00C978CB"/>
    <w:rsid w:val="00CB14E1"/>
    <w:rsid w:val="00CB4466"/>
    <w:rsid w:val="00CB654A"/>
    <w:rsid w:val="00D11E93"/>
    <w:rsid w:val="00D14E64"/>
    <w:rsid w:val="00D22F90"/>
    <w:rsid w:val="00D33D2F"/>
    <w:rsid w:val="00D36E00"/>
    <w:rsid w:val="00D70F52"/>
    <w:rsid w:val="00D74026"/>
    <w:rsid w:val="00DA0F66"/>
    <w:rsid w:val="00DA1F50"/>
    <w:rsid w:val="00DA78F8"/>
    <w:rsid w:val="00DA7E81"/>
    <w:rsid w:val="00DB7ED3"/>
    <w:rsid w:val="00DC1F86"/>
    <w:rsid w:val="00DD06F9"/>
    <w:rsid w:val="00DF0C5C"/>
    <w:rsid w:val="00E00AAB"/>
    <w:rsid w:val="00E16CDD"/>
    <w:rsid w:val="00E2211D"/>
    <w:rsid w:val="00E37C8A"/>
    <w:rsid w:val="00E46F5D"/>
    <w:rsid w:val="00E53250"/>
    <w:rsid w:val="00E56B48"/>
    <w:rsid w:val="00E60116"/>
    <w:rsid w:val="00E77A26"/>
    <w:rsid w:val="00E82B9F"/>
    <w:rsid w:val="00E9120D"/>
    <w:rsid w:val="00E927DA"/>
    <w:rsid w:val="00E94078"/>
    <w:rsid w:val="00E95304"/>
    <w:rsid w:val="00EA7444"/>
    <w:rsid w:val="00EB1941"/>
    <w:rsid w:val="00EC57DD"/>
    <w:rsid w:val="00EF1B45"/>
    <w:rsid w:val="00EF2BE2"/>
    <w:rsid w:val="00F07B73"/>
    <w:rsid w:val="00F32B92"/>
    <w:rsid w:val="00F42F8E"/>
    <w:rsid w:val="00F57A78"/>
    <w:rsid w:val="00F86390"/>
    <w:rsid w:val="00F95663"/>
    <w:rsid w:val="00F97481"/>
    <w:rsid w:val="00FA676B"/>
    <w:rsid w:val="00FB7C71"/>
    <w:rsid w:val="00FD0266"/>
    <w:rsid w:val="00FE1041"/>
    <w:rsid w:val="00FF405F"/>
    <w:rsid w:val="00FF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EB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2A23046E2F4640821DDA196F147F31"/>
        <w:category>
          <w:name w:val="General"/>
          <w:gallery w:val="placeholder"/>
        </w:category>
        <w:types>
          <w:type w:val="bbPlcHdr"/>
        </w:types>
        <w:behaviors>
          <w:behavior w:val="content"/>
        </w:behaviors>
        <w:guid w:val="{E143BDE8-5FB3-4CEA-B73F-F8FB54EE0FAD}"/>
      </w:docPartPr>
      <w:docPartBody>
        <w:p w:rsidR="00BE05C9" w:rsidRDefault="00BE05C9">
          <w:pPr>
            <w:pStyle w:val="A92A23046E2F4640821DDA196F147F31"/>
          </w:pPr>
          <w:r w:rsidRPr="00BA4EAD">
            <w:rPr>
              <w:color w:val="44546A" w:themeColor="text2"/>
            </w:rPr>
            <w:t>Choose a committee</w:t>
          </w:r>
        </w:p>
      </w:docPartBody>
    </w:docPart>
    <w:docPart>
      <w:docPartPr>
        <w:name w:val="50F3538B1C774CDDA341A8CAD89008A6"/>
        <w:category>
          <w:name w:val="General"/>
          <w:gallery w:val="placeholder"/>
        </w:category>
        <w:types>
          <w:type w:val="bbPlcHdr"/>
        </w:types>
        <w:behaviors>
          <w:behavior w:val="content"/>
        </w:behaviors>
        <w:guid w:val="{515F3641-C27F-4102-9316-3CB30FB1F6AB}"/>
      </w:docPartPr>
      <w:docPartBody>
        <w:p w:rsidR="00BE05C9" w:rsidRDefault="00BE05C9">
          <w:pPr>
            <w:pStyle w:val="50F3538B1C774CDDA341A8CAD89008A6"/>
          </w:pPr>
          <w:r w:rsidRPr="002B5720">
            <w:t>Choose an option</w:t>
          </w:r>
        </w:p>
      </w:docPartBody>
    </w:docPart>
    <w:docPart>
      <w:docPartPr>
        <w:name w:val="027CD175378648DA9EDD8F258DFB336C"/>
        <w:category>
          <w:name w:val="General"/>
          <w:gallery w:val="placeholder"/>
        </w:category>
        <w:types>
          <w:type w:val="bbPlcHdr"/>
        </w:types>
        <w:behaviors>
          <w:behavior w:val="content"/>
        </w:behaviors>
        <w:guid w:val="{C91021FE-8D9F-4DAF-A986-D311B72A0614}"/>
      </w:docPartPr>
      <w:docPartBody>
        <w:p w:rsidR="00BE05C9" w:rsidRDefault="00BE05C9">
          <w:pPr>
            <w:pStyle w:val="027CD175378648DA9EDD8F258DFB336C"/>
          </w:pPr>
          <w:r w:rsidRPr="002B5720">
            <w:rPr>
              <w:rStyle w:val="PlaceholderText"/>
              <w:color w:val="44546A" w:themeColor="text2"/>
            </w:rPr>
            <w:t>Click or tap here to enter text.</w:t>
          </w:r>
        </w:p>
      </w:docPartBody>
    </w:docPart>
    <w:docPart>
      <w:docPartPr>
        <w:name w:val="E80B9958A20049179C93A05920BC23B8"/>
        <w:category>
          <w:name w:val="General"/>
          <w:gallery w:val="placeholder"/>
        </w:category>
        <w:types>
          <w:type w:val="bbPlcHdr"/>
        </w:types>
        <w:behaviors>
          <w:behavior w:val="content"/>
        </w:behaviors>
        <w:guid w:val="{16B0F72D-C7E8-4D30-ADD2-B4CB369296DF}"/>
      </w:docPartPr>
      <w:docPartBody>
        <w:p w:rsidR="00BE05C9" w:rsidRDefault="00BE05C9">
          <w:pPr>
            <w:pStyle w:val="E80B9958A20049179C93A05920BC23B8"/>
          </w:pPr>
          <w:r w:rsidRPr="002B5720">
            <w:t>Click or tap here to enter text.</w:t>
          </w:r>
        </w:p>
      </w:docPartBody>
    </w:docPart>
    <w:docPart>
      <w:docPartPr>
        <w:name w:val="A9616B54F66D4BF990327F9943776230"/>
        <w:category>
          <w:name w:val="General"/>
          <w:gallery w:val="placeholder"/>
        </w:category>
        <w:types>
          <w:type w:val="bbPlcHdr"/>
        </w:types>
        <w:behaviors>
          <w:behavior w:val="content"/>
        </w:behaviors>
        <w:guid w:val="{8D9EF17F-60E4-4CA1-B8AB-AE32CEEA5944}"/>
      </w:docPartPr>
      <w:docPartBody>
        <w:p w:rsidR="00BE05C9" w:rsidRDefault="00BE05C9">
          <w:pPr>
            <w:pStyle w:val="A9616B54F66D4BF990327F9943776230"/>
          </w:pPr>
          <w:r w:rsidRPr="00970A0C">
            <w:rPr>
              <w:rStyle w:val="PlaceholderText"/>
            </w:rPr>
            <w:t>Click or tap here to enter text.</w:t>
          </w:r>
        </w:p>
      </w:docPartBody>
    </w:docPart>
    <w:docPart>
      <w:docPartPr>
        <w:name w:val="28FD6A2F91A041FBB9EF005438B38242"/>
        <w:category>
          <w:name w:val="General"/>
          <w:gallery w:val="placeholder"/>
        </w:category>
        <w:types>
          <w:type w:val="bbPlcHdr"/>
        </w:types>
        <w:behaviors>
          <w:behavior w:val="content"/>
        </w:behaviors>
        <w:guid w:val="{ACAD6FDA-7112-411C-962D-256D54AEB112}"/>
      </w:docPartPr>
      <w:docPartBody>
        <w:p w:rsidR="00BE05C9" w:rsidRDefault="00BE05C9">
          <w:pPr>
            <w:pStyle w:val="28FD6A2F91A041FBB9EF005438B38242"/>
          </w:pPr>
          <w:r w:rsidRPr="00085585">
            <w:rPr>
              <w:rStyle w:val="PlaceholderText"/>
              <w:color w:val="44546A" w:themeColor="text2"/>
            </w:rPr>
            <w:t>insert committee member names</w:t>
          </w:r>
        </w:p>
      </w:docPartBody>
    </w:docPart>
    <w:docPart>
      <w:docPartPr>
        <w:name w:val="863646CE5700461FAD5A964A789BA5D1"/>
        <w:category>
          <w:name w:val="General"/>
          <w:gallery w:val="placeholder"/>
        </w:category>
        <w:types>
          <w:type w:val="bbPlcHdr"/>
        </w:types>
        <w:behaviors>
          <w:behavior w:val="content"/>
        </w:behaviors>
        <w:guid w:val="{4CB67466-7F65-4F24-B5BC-16A4BDC77586}"/>
      </w:docPartPr>
      <w:docPartBody>
        <w:p w:rsidR="00BE05C9" w:rsidRDefault="00BE05C9">
          <w:pPr>
            <w:pStyle w:val="863646CE5700461FAD5A964A789BA5D1"/>
          </w:pPr>
          <w:r w:rsidRPr="00196E93">
            <w:rPr>
              <w:rStyle w:val="PlaceholderText"/>
              <w:color w:val="44546A" w:themeColor="text2"/>
            </w:rPr>
            <w:t>enter date.</w:t>
          </w:r>
        </w:p>
      </w:docPartBody>
    </w:docPart>
    <w:docPart>
      <w:docPartPr>
        <w:name w:val="13DEBBC96FB341EE8C5869FDC919BF0F"/>
        <w:category>
          <w:name w:val="General"/>
          <w:gallery w:val="placeholder"/>
        </w:category>
        <w:types>
          <w:type w:val="bbPlcHdr"/>
        </w:types>
        <w:behaviors>
          <w:behavior w:val="content"/>
        </w:behaviors>
        <w:guid w:val="{34DFD3D2-A32F-4162-A8C1-013565FB95AF}"/>
      </w:docPartPr>
      <w:docPartBody>
        <w:p w:rsidR="00BE05C9" w:rsidRDefault="00BE05C9">
          <w:pPr>
            <w:pStyle w:val="13DEBBC96FB341EE8C5869FDC919BF0F"/>
          </w:pPr>
          <w:r w:rsidRPr="00031524">
            <w:rPr>
              <w:rStyle w:val="PlaceholderText"/>
              <w:color w:val="44546A" w:themeColor="text2"/>
            </w:rPr>
            <w:t>Choose an option</w:t>
          </w:r>
        </w:p>
      </w:docPartBody>
    </w:docPart>
    <w:docPart>
      <w:docPartPr>
        <w:name w:val="4BBC7835D7284A78A071212A318361AF"/>
        <w:category>
          <w:name w:val="General"/>
          <w:gallery w:val="placeholder"/>
        </w:category>
        <w:types>
          <w:type w:val="bbPlcHdr"/>
        </w:types>
        <w:behaviors>
          <w:behavior w:val="content"/>
        </w:behaviors>
        <w:guid w:val="{253C17C2-D0DF-4BFF-AB0E-E190CCB76669}"/>
      </w:docPartPr>
      <w:docPartBody>
        <w:p w:rsidR="00BE05C9" w:rsidRDefault="00BE05C9">
          <w:pPr>
            <w:pStyle w:val="4BBC7835D7284A78A071212A318361AF"/>
          </w:pPr>
          <w:r w:rsidRPr="00031524">
            <w:rPr>
              <w:rStyle w:val="PlaceholderText"/>
              <w:color w:val="44546A" w:themeColor="text2"/>
            </w:rPr>
            <w:t>[Insert full topic title here]</w:t>
          </w:r>
        </w:p>
      </w:docPartBody>
    </w:docPart>
    <w:docPart>
      <w:docPartPr>
        <w:name w:val="0163C835BB334B4BA59B9FFA9C745394"/>
        <w:category>
          <w:name w:val="General"/>
          <w:gallery w:val="placeholder"/>
        </w:category>
        <w:types>
          <w:type w:val="bbPlcHdr"/>
        </w:types>
        <w:behaviors>
          <w:behavior w:val="content"/>
        </w:behaviors>
        <w:guid w:val="{4122A8DC-C302-44C7-892E-586E1DB07D06}"/>
      </w:docPartPr>
      <w:docPartBody>
        <w:p w:rsidR="00BE05C9" w:rsidRDefault="00BE05C9">
          <w:pPr>
            <w:pStyle w:val="0163C835BB334B4BA59B9FFA9C745394"/>
          </w:pPr>
          <w:r w:rsidRPr="000C4E08">
            <w:t>insert company name.</w:t>
          </w:r>
        </w:p>
      </w:docPartBody>
    </w:docPart>
    <w:docPart>
      <w:docPartPr>
        <w:name w:val="08F407400F624108AC16FA98D24135C4"/>
        <w:category>
          <w:name w:val="General"/>
          <w:gallery w:val="placeholder"/>
        </w:category>
        <w:types>
          <w:type w:val="bbPlcHdr"/>
        </w:types>
        <w:behaviors>
          <w:behavior w:val="content"/>
        </w:behaviors>
        <w:guid w:val="{36884CB9-44A7-42B7-8F1F-557707246F65}"/>
      </w:docPartPr>
      <w:docPartBody>
        <w:p w:rsidR="00BE05C9" w:rsidRDefault="00BE05C9">
          <w:pPr>
            <w:pStyle w:val="08F407400F624108AC16FA98D24135C4"/>
          </w:pPr>
          <w:r w:rsidRPr="00970A0C">
            <w:rPr>
              <w:rStyle w:val="PlaceholderText"/>
            </w:rPr>
            <w:t>Choose an item.</w:t>
          </w:r>
        </w:p>
      </w:docPartBody>
    </w:docPart>
    <w:docPart>
      <w:docPartPr>
        <w:name w:val="6E11591D70504B39BA1825AB3A1D8F99"/>
        <w:category>
          <w:name w:val="General"/>
          <w:gallery w:val="placeholder"/>
        </w:category>
        <w:types>
          <w:type w:val="bbPlcHdr"/>
        </w:types>
        <w:behaviors>
          <w:behavior w:val="content"/>
        </w:behaviors>
        <w:guid w:val="{087A9CF4-7D51-4B78-AA56-424CF028C3DB}"/>
      </w:docPartPr>
      <w:docPartBody>
        <w:p w:rsidR="00BE05C9" w:rsidRDefault="00BE05C9">
          <w:pPr>
            <w:pStyle w:val="6E11591D70504B39BA1825AB3A1D8F99"/>
          </w:pPr>
          <w:r w:rsidRPr="00031524">
            <w:rPr>
              <w:rStyle w:val="PlaceholderText"/>
              <w:color w:val="44546A" w:themeColor="text2"/>
            </w:rPr>
            <w:t>choose output</w:t>
          </w:r>
        </w:p>
      </w:docPartBody>
    </w:docPart>
    <w:docPart>
      <w:docPartPr>
        <w:name w:val="15F779808F564C7B84AE1B1895933095"/>
        <w:category>
          <w:name w:val="General"/>
          <w:gallery w:val="placeholder"/>
        </w:category>
        <w:types>
          <w:type w:val="bbPlcHdr"/>
        </w:types>
        <w:behaviors>
          <w:behavior w:val="content"/>
        </w:behaviors>
        <w:guid w:val="{38F6AC9F-43E6-463B-ADF1-8BD484449905}"/>
      </w:docPartPr>
      <w:docPartBody>
        <w:p w:rsidR="00BE05C9" w:rsidRDefault="00BE05C9">
          <w:pPr>
            <w:pStyle w:val="15F779808F564C7B84AE1B1895933095"/>
          </w:pPr>
          <w:r w:rsidRPr="00031524">
            <w:rPr>
              <w:rStyle w:val="PlaceholderText"/>
              <w:color w:val="44546A" w:themeColor="text2"/>
            </w:rPr>
            <w:t>choose option</w:t>
          </w:r>
        </w:p>
      </w:docPartBody>
    </w:docPart>
    <w:docPart>
      <w:docPartPr>
        <w:name w:val="5CE67E865BFC46ABA00A1A6AF6363174"/>
        <w:category>
          <w:name w:val="General"/>
          <w:gallery w:val="placeholder"/>
        </w:category>
        <w:types>
          <w:type w:val="bbPlcHdr"/>
        </w:types>
        <w:behaviors>
          <w:behavior w:val="content"/>
        </w:behaviors>
        <w:guid w:val="{885250A4-47EB-4E40-AF7F-6866EA8DA29B}"/>
      </w:docPartPr>
      <w:docPartBody>
        <w:p w:rsidR="00BE05C9" w:rsidRDefault="00BE05C9">
          <w:pPr>
            <w:pStyle w:val="5CE67E865BFC46ABA00A1A6AF6363174"/>
          </w:pPr>
          <w:r w:rsidRPr="00F57A78">
            <w:rPr>
              <w:rStyle w:val="PlaceholderText"/>
              <w:color w:val="44546A" w:themeColor="text2"/>
            </w:rPr>
            <w:t>choose output</w:t>
          </w:r>
        </w:p>
      </w:docPartBody>
    </w:docPart>
    <w:docPart>
      <w:docPartPr>
        <w:name w:val="65014C88F045457FB6D6E76CE697210B"/>
        <w:category>
          <w:name w:val="General"/>
          <w:gallery w:val="placeholder"/>
        </w:category>
        <w:types>
          <w:type w:val="bbPlcHdr"/>
        </w:types>
        <w:behaviors>
          <w:behavior w:val="content"/>
        </w:behaviors>
        <w:guid w:val="{FCA4D7B1-8866-4BAD-B3A9-D43407A6C13A}"/>
      </w:docPartPr>
      <w:docPartBody>
        <w:p w:rsidR="00BE05C9" w:rsidRDefault="00BE05C9">
          <w:pPr>
            <w:pStyle w:val="65014C88F045457FB6D6E76CE697210B"/>
          </w:pPr>
          <w:r w:rsidRPr="00031524">
            <w:rPr>
              <w:rStyle w:val="PlaceholderText"/>
              <w:color w:val="44546A" w:themeColor="text2"/>
            </w:rPr>
            <w:t>Choose an option</w:t>
          </w:r>
        </w:p>
      </w:docPartBody>
    </w:docPart>
    <w:docPart>
      <w:docPartPr>
        <w:name w:val="43D2A71D782C47A39FECAF93583E5567"/>
        <w:category>
          <w:name w:val="General"/>
          <w:gallery w:val="placeholder"/>
        </w:category>
        <w:types>
          <w:type w:val="bbPlcHdr"/>
        </w:types>
        <w:behaviors>
          <w:behavior w:val="content"/>
        </w:behaviors>
        <w:guid w:val="{28D9832B-15A0-442C-87ED-9AA16FFD29AF}"/>
      </w:docPartPr>
      <w:docPartBody>
        <w:p w:rsidR="00BE05C9" w:rsidRDefault="00BE05C9">
          <w:pPr>
            <w:pStyle w:val="43D2A71D782C47A39FECAF93583E5567"/>
          </w:pPr>
          <w:r w:rsidRPr="00031524">
            <w:rPr>
              <w:rStyle w:val="PlaceholderText"/>
              <w:color w:val="44546A" w:themeColor="text2"/>
            </w:rPr>
            <w:t>[Insert full topic title here]</w:t>
          </w:r>
        </w:p>
      </w:docPartBody>
    </w:docPart>
    <w:docPart>
      <w:docPartPr>
        <w:name w:val="2175D840BF5942EFAF726D9690A66F1B"/>
        <w:category>
          <w:name w:val="General"/>
          <w:gallery w:val="placeholder"/>
        </w:category>
        <w:types>
          <w:type w:val="bbPlcHdr"/>
        </w:types>
        <w:behaviors>
          <w:behavior w:val="content"/>
        </w:behaviors>
        <w:guid w:val="{C6691955-309D-4689-BA3B-FBE2D4679272}"/>
      </w:docPartPr>
      <w:docPartBody>
        <w:p w:rsidR="00BE05C9" w:rsidRDefault="00BE05C9">
          <w:pPr>
            <w:pStyle w:val="2175D840BF5942EFAF726D9690A66F1B"/>
          </w:pPr>
          <w:r w:rsidRPr="00031524">
            <w:rPr>
              <w:rStyle w:val="PlaceholderText"/>
              <w:color w:val="44546A" w:themeColor="text2"/>
            </w:rPr>
            <w:t>insert company name.</w:t>
          </w:r>
        </w:p>
      </w:docPartBody>
    </w:docPart>
    <w:docPart>
      <w:docPartPr>
        <w:name w:val="2BE618DCE57F42C9971768DAF5AC17E1"/>
        <w:category>
          <w:name w:val="General"/>
          <w:gallery w:val="placeholder"/>
        </w:category>
        <w:types>
          <w:type w:val="bbPlcHdr"/>
        </w:types>
        <w:behaviors>
          <w:behavior w:val="content"/>
        </w:behaviors>
        <w:guid w:val="{571D3A9F-BF3B-42B3-9F4E-FFBE368AE4EF}"/>
      </w:docPartPr>
      <w:docPartBody>
        <w:p w:rsidR="00BE05C9" w:rsidRDefault="00BE05C9">
          <w:pPr>
            <w:pStyle w:val="2BE618DCE57F42C9971768DAF5AC17E1"/>
          </w:pPr>
          <w:r w:rsidRPr="00970A0C">
            <w:rPr>
              <w:rStyle w:val="PlaceholderText"/>
            </w:rPr>
            <w:t>Choose an item.</w:t>
          </w:r>
        </w:p>
      </w:docPartBody>
    </w:docPart>
    <w:docPart>
      <w:docPartPr>
        <w:name w:val="B3A44F2EC1B247AFAE1ACFD2F9C17DB7"/>
        <w:category>
          <w:name w:val="General"/>
          <w:gallery w:val="placeholder"/>
        </w:category>
        <w:types>
          <w:type w:val="bbPlcHdr"/>
        </w:types>
        <w:behaviors>
          <w:behavior w:val="content"/>
        </w:behaviors>
        <w:guid w:val="{07E47723-3C22-4BA0-BE79-D38EFF2F32AC}"/>
      </w:docPartPr>
      <w:docPartBody>
        <w:p w:rsidR="00BE05C9" w:rsidRDefault="00BE05C9">
          <w:pPr>
            <w:pStyle w:val="B3A44F2EC1B247AFAE1ACFD2F9C17DB7"/>
          </w:pPr>
          <w:r w:rsidRPr="00970A0C">
            <w:rPr>
              <w:rStyle w:val="PlaceholderText"/>
            </w:rPr>
            <w:t>Click or tap here to enter text.</w:t>
          </w:r>
        </w:p>
      </w:docPartBody>
    </w:docPart>
    <w:docPart>
      <w:docPartPr>
        <w:name w:val="8B80B816D3E140D98B0959C9E7214334"/>
        <w:category>
          <w:name w:val="General"/>
          <w:gallery w:val="placeholder"/>
        </w:category>
        <w:types>
          <w:type w:val="bbPlcHdr"/>
        </w:types>
        <w:behaviors>
          <w:behavior w:val="content"/>
        </w:behaviors>
        <w:guid w:val="{2D55D458-A73B-4667-BB9C-4A9371D59133}"/>
      </w:docPartPr>
      <w:docPartBody>
        <w:p w:rsidR="00BE05C9" w:rsidRDefault="00BE05C9">
          <w:pPr>
            <w:pStyle w:val="8B80B816D3E140D98B0959C9E7214334"/>
          </w:pPr>
          <w:r w:rsidRPr="00031524">
            <w:rPr>
              <w:rStyle w:val="PlaceholderText"/>
              <w:color w:val="44546A" w:themeColor="text2"/>
            </w:rPr>
            <w:t>choose output</w:t>
          </w:r>
        </w:p>
      </w:docPartBody>
    </w:docPart>
    <w:docPart>
      <w:docPartPr>
        <w:name w:val="037EFA8A80DA4C8FBFC047C217B6FF0B"/>
        <w:category>
          <w:name w:val="General"/>
          <w:gallery w:val="placeholder"/>
        </w:category>
        <w:types>
          <w:type w:val="bbPlcHdr"/>
        </w:types>
        <w:behaviors>
          <w:behavior w:val="content"/>
        </w:behaviors>
        <w:guid w:val="{6FDD188B-EF7F-4EA0-862F-E40E18C68291}"/>
      </w:docPartPr>
      <w:docPartBody>
        <w:p w:rsidR="00BE05C9" w:rsidRDefault="00BE05C9">
          <w:pPr>
            <w:pStyle w:val="037EFA8A80DA4C8FBFC047C217B6FF0B"/>
          </w:pPr>
          <w:r w:rsidRPr="00031524">
            <w:rPr>
              <w:rStyle w:val="PlaceholderText"/>
              <w:color w:val="44546A" w:themeColor="text2"/>
            </w:rPr>
            <w:t>choose option</w:t>
          </w:r>
        </w:p>
      </w:docPartBody>
    </w:docPart>
    <w:docPart>
      <w:docPartPr>
        <w:name w:val="96A74422B0BD40A48957F885FC8CD85E"/>
        <w:category>
          <w:name w:val="General"/>
          <w:gallery w:val="placeholder"/>
        </w:category>
        <w:types>
          <w:type w:val="bbPlcHdr"/>
        </w:types>
        <w:behaviors>
          <w:behavior w:val="content"/>
        </w:behaviors>
        <w:guid w:val="{FDED7F85-E693-4424-AA38-25C4F722C885}"/>
      </w:docPartPr>
      <w:docPartBody>
        <w:p w:rsidR="00BE05C9" w:rsidRDefault="00BE05C9">
          <w:pPr>
            <w:pStyle w:val="96A74422B0BD40A48957F885FC8CD85E"/>
          </w:pPr>
          <w:r w:rsidRPr="00031524">
            <w:rPr>
              <w:rStyle w:val="PlaceholderText"/>
              <w:color w:val="44546A" w:themeColor="text2"/>
            </w:rPr>
            <w:t>choose output</w:t>
          </w:r>
        </w:p>
      </w:docPartBody>
    </w:docPart>
    <w:docPart>
      <w:docPartPr>
        <w:name w:val="C0B0C99D82F74560B4C391F031AD11F6"/>
        <w:category>
          <w:name w:val="General"/>
          <w:gallery w:val="placeholder"/>
        </w:category>
        <w:types>
          <w:type w:val="bbPlcHdr"/>
        </w:types>
        <w:behaviors>
          <w:behavior w:val="content"/>
        </w:behaviors>
        <w:guid w:val="{93A9F154-B06C-483C-9419-4A424F04BB7E}"/>
      </w:docPartPr>
      <w:docPartBody>
        <w:p w:rsidR="00BE05C9" w:rsidRDefault="00BE05C9">
          <w:pPr>
            <w:pStyle w:val="C0B0C99D82F74560B4C391F031AD11F6"/>
          </w:pPr>
          <w:r w:rsidRPr="00031524">
            <w:rPr>
              <w:rStyle w:val="PlaceholderText"/>
              <w:color w:val="44546A" w:themeColor="text2"/>
            </w:rPr>
            <w:t>choose a committee</w:t>
          </w:r>
        </w:p>
      </w:docPartBody>
    </w:docPart>
    <w:docPart>
      <w:docPartPr>
        <w:name w:val="A78AC404AC4242E28F730365FBF6835D"/>
        <w:category>
          <w:name w:val="General"/>
          <w:gallery w:val="placeholder"/>
        </w:category>
        <w:types>
          <w:type w:val="bbPlcHdr"/>
        </w:types>
        <w:behaviors>
          <w:behavior w:val="content"/>
        </w:behaviors>
        <w:guid w:val="{0B934760-F7CB-4143-8F21-35810CBB424F}"/>
      </w:docPartPr>
      <w:docPartBody>
        <w:p w:rsidR="00BE05C9" w:rsidRDefault="00BE05C9">
          <w:pPr>
            <w:pStyle w:val="A78AC404AC4242E28F730365FBF6835D"/>
          </w:pPr>
          <w:r w:rsidRPr="00031524">
            <w:rPr>
              <w:rStyle w:val="PlaceholderText"/>
              <w:color w:val="44546A" w:themeColor="text2"/>
            </w:rPr>
            <w:t>insert day and date</w:t>
          </w:r>
        </w:p>
      </w:docPartBody>
    </w:docPart>
    <w:docPart>
      <w:docPartPr>
        <w:name w:val="A67C939D84AE47BF900F29FDF4493F78"/>
        <w:category>
          <w:name w:val="General"/>
          <w:gallery w:val="placeholder"/>
        </w:category>
        <w:types>
          <w:type w:val="bbPlcHdr"/>
        </w:types>
        <w:behaviors>
          <w:behavior w:val="content"/>
        </w:behaviors>
        <w:guid w:val="{E776E10D-0196-4102-A6B9-3CEB0A0AC0E7}"/>
      </w:docPartPr>
      <w:docPartBody>
        <w:p w:rsidR="00BE05C9" w:rsidRDefault="00BE05C9">
          <w:pPr>
            <w:pStyle w:val="A67C939D84AE47BF900F29FDF4493F78"/>
          </w:pPr>
          <w:r w:rsidRPr="00031524">
            <w:rPr>
              <w:rStyle w:val="PlaceholderText"/>
              <w:color w:val="44546A" w:themeColor="text2"/>
            </w:rPr>
            <w:t>insert time</w:t>
          </w:r>
        </w:p>
      </w:docPartBody>
    </w:docPart>
    <w:docPart>
      <w:docPartPr>
        <w:name w:val="DA25AE41037542CD921C52FFE6187A83"/>
        <w:category>
          <w:name w:val="General"/>
          <w:gallery w:val="placeholder"/>
        </w:category>
        <w:types>
          <w:type w:val="bbPlcHdr"/>
        </w:types>
        <w:behaviors>
          <w:behavior w:val="content"/>
        </w:behaviors>
        <w:guid w:val="{0F7A195F-E272-4B77-B2C1-F110392BAECB}"/>
      </w:docPartPr>
      <w:docPartBody>
        <w:p w:rsidR="00107A4F" w:rsidRDefault="00D1322D" w:rsidP="00D1322D">
          <w:pPr>
            <w:pStyle w:val="DA25AE41037542CD921C52FFE6187A83"/>
          </w:pPr>
          <w:r w:rsidRPr="002B5720">
            <w:rPr>
              <w:rStyle w:val="PlaceholderText"/>
              <w:color w:val="44546A" w:themeColor="text2"/>
            </w:rPr>
            <w:t>Click or tap here to enter text.</w:t>
          </w:r>
        </w:p>
      </w:docPartBody>
    </w:docPart>
    <w:docPart>
      <w:docPartPr>
        <w:name w:val="E523BC483171476A94836FC934C5970D"/>
        <w:category>
          <w:name w:val="General"/>
          <w:gallery w:val="placeholder"/>
        </w:category>
        <w:types>
          <w:type w:val="bbPlcHdr"/>
        </w:types>
        <w:behaviors>
          <w:behavior w:val="content"/>
        </w:behaviors>
        <w:guid w:val="{37D363C1-F9F3-4F13-A9BB-C6091FD529D2}"/>
      </w:docPartPr>
      <w:docPartBody>
        <w:p w:rsidR="00107A4F" w:rsidRDefault="00D1322D" w:rsidP="00D1322D">
          <w:pPr>
            <w:pStyle w:val="E523BC483171476A94836FC934C5970D"/>
          </w:pPr>
          <w:r w:rsidRPr="00085585">
            <w:rPr>
              <w:rStyle w:val="PlaceholderText"/>
              <w:color w:val="44546A" w:themeColor="text2"/>
            </w:rPr>
            <w:t>insert committee member names</w:t>
          </w:r>
        </w:p>
      </w:docPartBody>
    </w:docPart>
    <w:docPart>
      <w:docPartPr>
        <w:name w:val="FDE1004A05B34A80B8911B8653C4EB3C"/>
        <w:category>
          <w:name w:val="General"/>
          <w:gallery w:val="placeholder"/>
        </w:category>
        <w:types>
          <w:type w:val="bbPlcHdr"/>
        </w:types>
        <w:behaviors>
          <w:behavior w:val="content"/>
        </w:behaviors>
        <w:guid w:val="{82EC813D-C860-45AD-9487-68621808C169}"/>
      </w:docPartPr>
      <w:docPartBody>
        <w:p w:rsidR="00107A4F" w:rsidRDefault="00D1322D" w:rsidP="00D1322D">
          <w:pPr>
            <w:pStyle w:val="FDE1004A05B34A80B8911B8653C4EB3C"/>
          </w:pPr>
          <w:r w:rsidRPr="00196E93">
            <w:rPr>
              <w:rStyle w:val="PlaceholderText"/>
              <w:color w:val="44546A" w:themeColor="text2"/>
            </w:rPr>
            <w:t>enter date.</w:t>
          </w:r>
        </w:p>
      </w:docPartBody>
    </w:docPart>
    <w:docPart>
      <w:docPartPr>
        <w:name w:val="E331F086511241768E5A871CD7D32514"/>
        <w:category>
          <w:name w:val="General"/>
          <w:gallery w:val="placeholder"/>
        </w:category>
        <w:types>
          <w:type w:val="bbPlcHdr"/>
        </w:types>
        <w:behaviors>
          <w:behavior w:val="content"/>
        </w:behaviors>
        <w:guid w:val="{66575BA9-72DF-4BB7-AF0D-93BEC2FE3F7C}"/>
      </w:docPartPr>
      <w:docPartBody>
        <w:p w:rsidR="0006181D" w:rsidRDefault="00107A4F" w:rsidP="00107A4F">
          <w:pPr>
            <w:pStyle w:val="E331F086511241768E5A871CD7D32514"/>
          </w:pPr>
          <w:r w:rsidRPr="00031524">
            <w:rPr>
              <w:rStyle w:val="PlaceholderText"/>
              <w:color w:val="44546A" w:themeColor="text2"/>
            </w:rPr>
            <w:t>[Insert full topic title here]</w:t>
          </w:r>
        </w:p>
      </w:docPartBody>
    </w:docPart>
    <w:docPart>
      <w:docPartPr>
        <w:name w:val="C28D5D76A6714C0F9C179A0C61555038"/>
        <w:category>
          <w:name w:val="General"/>
          <w:gallery w:val="placeholder"/>
        </w:category>
        <w:types>
          <w:type w:val="bbPlcHdr"/>
        </w:types>
        <w:behaviors>
          <w:behavior w:val="content"/>
        </w:behaviors>
        <w:guid w:val="{F1CDE78A-5CBC-4F92-BF83-00E3B7CB30C4}"/>
      </w:docPartPr>
      <w:docPartBody>
        <w:p w:rsidR="0006181D" w:rsidRDefault="00107A4F" w:rsidP="00107A4F">
          <w:pPr>
            <w:pStyle w:val="C28D5D76A6714C0F9C179A0C61555038"/>
          </w:pPr>
          <w:r w:rsidRPr="00774747">
            <w:t>Insert declarations, including any for committee members who are absent due to conflicts. If none then state that no conflicts of interest were declared for the technology.</w:t>
          </w:r>
        </w:p>
      </w:docPartBody>
    </w:docPart>
    <w:docPart>
      <w:docPartPr>
        <w:name w:val="A15B1CB9149A4545867E083BDD1767EE"/>
        <w:category>
          <w:name w:val="General"/>
          <w:gallery w:val="placeholder"/>
        </w:category>
        <w:types>
          <w:type w:val="bbPlcHdr"/>
        </w:types>
        <w:behaviors>
          <w:behavior w:val="content"/>
        </w:behaviors>
        <w:guid w:val="{AB7EF1D3-E8D6-4797-81C6-CCD6A537C576}"/>
      </w:docPartPr>
      <w:docPartBody>
        <w:p w:rsidR="0006181D" w:rsidRDefault="00107A4F" w:rsidP="00107A4F">
          <w:pPr>
            <w:pStyle w:val="A15B1CB9149A4545867E083BDD1767EE"/>
          </w:pPr>
          <w:r w:rsidRPr="00774747">
            <w:t>Insert declarations, including any for committee members who are absent due to conflicts. If none then state that no conflicts of interest were declared for the technology.</w:t>
          </w:r>
        </w:p>
      </w:docPartBody>
    </w:docPart>
    <w:docPart>
      <w:docPartPr>
        <w:name w:val="FA916B9DC3FD49179B397B1198B5A8B7"/>
        <w:category>
          <w:name w:val="General"/>
          <w:gallery w:val="placeholder"/>
        </w:category>
        <w:types>
          <w:type w:val="bbPlcHdr"/>
        </w:types>
        <w:behaviors>
          <w:behavior w:val="content"/>
        </w:behaviors>
        <w:guid w:val="{AD74FE03-9D6E-4843-AAF7-FFF1541165CE}"/>
      </w:docPartPr>
      <w:docPartBody>
        <w:p w:rsidR="0006181D" w:rsidRDefault="00107A4F" w:rsidP="00107A4F">
          <w:pPr>
            <w:pStyle w:val="FA916B9DC3FD49179B397B1198B5A8B7"/>
          </w:pPr>
          <w:r w:rsidRPr="00031524">
            <w:rPr>
              <w:rStyle w:val="PlaceholderText"/>
              <w:color w:val="44546A" w:themeColor="text2"/>
            </w:rPr>
            <w:t>[Insert full topic title here]</w:t>
          </w:r>
        </w:p>
      </w:docPartBody>
    </w:docPart>
    <w:docPart>
      <w:docPartPr>
        <w:name w:val="D13DD04869374BBDB3E27F8C7EBD9B5B"/>
        <w:category>
          <w:name w:val="General"/>
          <w:gallery w:val="placeholder"/>
        </w:category>
        <w:types>
          <w:type w:val="bbPlcHdr"/>
        </w:types>
        <w:behaviors>
          <w:behavior w:val="content"/>
        </w:behaviors>
        <w:guid w:val="{ED755806-5FF9-42B5-9ADB-9D6F41940277}"/>
      </w:docPartPr>
      <w:docPartBody>
        <w:p w:rsidR="0006181D" w:rsidRDefault="00107A4F" w:rsidP="00107A4F">
          <w:pPr>
            <w:pStyle w:val="D13DD04869374BBDB3E27F8C7EBD9B5B"/>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F27BB488FC0341738018282EF23C1FDD"/>
        <w:category>
          <w:name w:val="General"/>
          <w:gallery w:val="placeholder"/>
        </w:category>
        <w:types>
          <w:type w:val="bbPlcHdr"/>
        </w:types>
        <w:behaviors>
          <w:behavior w:val="content"/>
        </w:behaviors>
        <w:guid w:val="{079B99DF-6E42-4491-B36E-21CB45481771}"/>
      </w:docPartPr>
      <w:docPartBody>
        <w:p w:rsidR="0006181D" w:rsidRDefault="00107A4F" w:rsidP="00107A4F">
          <w:pPr>
            <w:pStyle w:val="F27BB488FC0341738018282EF23C1FDD"/>
          </w:pPr>
          <w:r w:rsidRPr="00031524">
            <w:rPr>
              <w:rStyle w:val="PlaceholderText"/>
              <w:color w:val="44546A" w:themeColor="text2"/>
            </w:rPr>
            <w:t>Choose an option</w:t>
          </w:r>
        </w:p>
      </w:docPartBody>
    </w:docPart>
    <w:docPart>
      <w:docPartPr>
        <w:name w:val="31F9F4B3F5024618B76D44EEDE0EB1A9"/>
        <w:category>
          <w:name w:val="General"/>
          <w:gallery w:val="placeholder"/>
        </w:category>
        <w:types>
          <w:type w:val="bbPlcHdr"/>
        </w:types>
        <w:behaviors>
          <w:behavior w:val="content"/>
        </w:behaviors>
        <w:guid w:val="{022D467F-8FB9-4074-A173-2B8DD1CAE8C8}"/>
      </w:docPartPr>
      <w:docPartBody>
        <w:p w:rsidR="0006181D" w:rsidRDefault="00107A4F" w:rsidP="00107A4F">
          <w:pPr>
            <w:pStyle w:val="31F9F4B3F5024618B76D44EEDE0EB1A9"/>
          </w:pPr>
          <w:r w:rsidRPr="00031524">
            <w:rPr>
              <w:rStyle w:val="PlaceholderText"/>
              <w:color w:val="44546A" w:themeColor="text2"/>
            </w:rPr>
            <w:t>[Insert full topic title here]</w:t>
          </w:r>
        </w:p>
      </w:docPartBody>
    </w:docPart>
    <w:docPart>
      <w:docPartPr>
        <w:name w:val="05E025C528204F2BB9A7D8B7DB5BEC43"/>
        <w:category>
          <w:name w:val="General"/>
          <w:gallery w:val="placeholder"/>
        </w:category>
        <w:types>
          <w:type w:val="bbPlcHdr"/>
        </w:types>
        <w:behaviors>
          <w:behavior w:val="content"/>
        </w:behaviors>
        <w:guid w:val="{A0C3F498-19AF-4C26-B0B3-A851A6D38CE7}"/>
      </w:docPartPr>
      <w:docPartBody>
        <w:p w:rsidR="0006181D" w:rsidRDefault="00107A4F" w:rsidP="00107A4F">
          <w:pPr>
            <w:pStyle w:val="05E025C528204F2BB9A7D8B7DB5BEC43"/>
          </w:pPr>
          <w:r w:rsidRPr="00031524">
            <w:rPr>
              <w:rStyle w:val="PlaceholderText"/>
              <w:color w:val="44546A" w:themeColor="text2"/>
            </w:rPr>
            <w:t>[Insert full topic title here]</w:t>
          </w:r>
        </w:p>
      </w:docPartBody>
    </w:docPart>
    <w:docPart>
      <w:docPartPr>
        <w:name w:val="4E62C6F0FA6D4044B1EA955D45ED03BA"/>
        <w:category>
          <w:name w:val="General"/>
          <w:gallery w:val="placeholder"/>
        </w:category>
        <w:types>
          <w:type w:val="bbPlcHdr"/>
        </w:types>
        <w:behaviors>
          <w:behavior w:val="content"/>
        </w:behaviors>
        <w:guid w:val="{D560A103-4D23-4FD2-B3B5-6F125855C39B}"/>
      </w:docPartPr>
      <w:docPartBody>
        <w:p w:rsidR="0006181D" w:rsidRDefault="00107A4F" w:rsidP="00107A4F">
          <w:pPr>
            <w:pStyle w:val="4E62C6F0FA6D4044B1EA955D45ED03BA"/>
          </w:pPr>
          <w:r w:rsidRPr="00031524">
            <w:rPr>
              <w:rStyle w:val="PlaceholderText"/>
              <w:color w:val="44546A" w:themeColor="text2"/>
            </w:rPr>
            <w:t>insert company name.</w:t>
          </w:r>
        </w:p>
      </w:docPartBody>
    </w:docPart>
    <w:docPart>
      <w:docPartPr>
        <w:name w:val="F120FD9094BE4AB09995506C8408BE04"/>
        <w:category>
          <w:name w:val="General"/>
          <w:gallery w:val="placeholder"/>
        </w:category>
        <w:types>
          <w:type w:val="bbPlcHdr"/>
        </w:types>
        <w:behaviors>
          <w:behavior w:val="content"/>
        </w:behaviors>
        <w:guid w:val="{86C37D02-E4CD-483E-911B-83390FAD87A2}"/>
      </w:docPartPr>
      <w:docPartBody>
        <w:p w:rsidR="0006181D" w:rsidRDefault="00107A4F" w:rsidP="00107A4F">
          <w:pPr>
            <w:pStyle w:val="F120FD9094BE4AB09995506C8408BE04"/>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51A7EBB4A9FD4B7A9F40ED790544411F"/>
        <w:category>
          <w:name w:val="General"/>
          <w:gallery w:val="placeholder"/>
        </w:category>
        <w:types>
          <w:type w:val="bbPlcHdr"/>
        </w:types>
        <w:behaviors>
          <w:behavior w:val="content"/>
        </w:behaviors>
        <w:guid w:val="{D88B865D-D66F-45B8-991A-70CF7AE86ECD}"/>
      </w:docPartPr>
      <w:docPartBody>
        <w:p w:rsidR="0006181D" w:rsidRDefault="00107A4F" w:rsidP="00107A4F">
          <w:pPr>
            <w:pStyle w:val="51A7EBB4A9FD4B7A9F40ED790544411F"/>
          </w:pPr>
          <w:r w:rsidRPr="00970A0C">
            <w:rPr>
              <w:rStyle w:val="PlaceholderText"/>
            </w:rPr>
            <w:t>Choose an item.</w:t>
          </w:r>
        </w:p>
      </w:docPartBody>
    </w:docPart>
    <w:docPart>
      <w:docPartPr>
        <w:name w:val="EF683674D6644B2E9BEE8AC27EF1E402"/>
        <w:category>
          <w:name w:val="General"/>
          <w:gallery w:val="placeholder"/>
        </w:category>
        <w:types>
          <w:type w:val="bbPlcHdr"/>
        </w:types>
        <w:behaviors>
          <w:behavior w:val="content"/>
        </w:behaviors>
        <w:guid w:val="{342E4D71-0870-41BB-AB92-5CBEB3CBD71E}"/>
      </w:docPartPr>
      <w:docPartBody>
        <w:p w:rsidR="0006181D" w:rsidRDefault="00107A4F" w:rsidP="00107A4F">
          <w:pPr>
            <w:pStyle w:val="EF683674D6644B2E9BEE8AC27EF1E402"/>
          </w:pPr>
          <w:r w:rsidRPr="00970A0C">
            <w:rPr>
              <w:rStyle w:val="PlaceholderText"/>
            </w:rPr>
            <w:t>Click or tap here to enter text.</w:t>
          </w:r>
        </w:p>
      </w:docPartBody>
    </w:docPart>
    <w:docPart>
      <w:docPartPr>
        <w:name w:val="1918EADFF750469C9C43B7132659E4FE"/>
        <w:category>
          <w:name w:val="General"/>
          <w:gallery w:val="placeholder"/>
        </w:category>
        <w:types>
          <w:type w:val="bbPlcHdr"/>
        </w:types>
        <w:behaviors>
          <w:behavior w:val="content"/>
        </w:behaviors>
        <w:guid w:val="{0E07EECE-7864-4C77-BED7-6D04E9DABA32}"/>
      </w:docPartPr>
      <w:docPartBody>
        <w:p w:rsidR="0006181D" w:rsidRDefault="00107A4F" w:rsidP="00107A4F">
          <w:pPr>
            <w:pStyle w:val="1918EADFF750469C9C43B7132659E4FE"/>
          </w:pPr>
          <w:r w:rsidRPr="00031524">
            <w:rPr>
              <w:rStyle w:val="PlaceholderText"/>
              <w:color w:val="44546A" w:themeColor="text2"/>
            </w:rPr>
            <w:t>choose output</w:t>
          </w:r>
        </w:p>
      </w:docPartBody>
    </w:docPart>
    <w:docPart>
      <w:docPartPr>
        <w:name w:val="7966BA9D986742078FA8D76D9F8F3809"/>
        <w:category>
          <w:name w:val="General"/>
          <w:gallery w:val="placeholder"/>
        </w:category>
        <w:types>
          <w:type w:val="bbPlcHdr"/>
        </w:types>
        <w:behaviors>
          <w:behavior w:val="content"/>
        </w:behaviors>
        <w:guid w:val="{3148DDC0-7104-434C-B6BE-E313C0B11520}"/>
      </w:docPartPr>
      <w:docPartBody>
        <w:p w:rsidR="0006181D" w:rsidRDefault="00107A4F" w:rsidP="00107A4F">
          <w:pPr>
            <w:pStyle w:val="7966BA9D986742078FA8D76D9F8F3809"/>
          </w:pPr>
          <w:r w:rsidRPr="00031524">
            <w:rPr>
              <w:rStyle w:val="PlaceholderText"/>
              <w:color w:val="44546A" w:themeColor="text2"/>
            </w:rPr>
            <w:t>choose option</w:t>
          </w:r>
        </w:p>
      </w:docPartBody>
    </w:docPart>
    <w:docPart>
      <w:docPartPr>
        <w:name w:val="6FAC778E9B424DABADEBDDACA7EA7EFC"/>
        <w:category>
          <w:name w:val="General"/>
          <w:gallery w:val="placeholder"/>
        </w:category>
        <w:types>
          <w:type w:val="bbPlcHdr"/>
        </w:types>
        <w:behaviors>
          <w:behavior w:val="content"/>
        </w:behaviors>
        <w:guid w:val="{485A8292-45DC-400B-9659-08452FF8F8B6}"/>
      </w:docPartPr>
      <w:docPartBody>
        <w:p w:rsidR="0006181D" w:rsidRDefault="00107A4F" w:rsidP="00107A4F">
          <w:pPr>
            <w:pStyle w:val="6FAC778E9B424DABADEBDDACA7EA7EFC"/>
          </w:pPr>
          <w:r w:rsidRPr="00031524">
            <w:rPr>
              <w:rStyle w:val="PlaceholderText"/>
              <w:color w:val="44546A" w:themeColor="text2"/>
            </w:rPr>
            <w:t>choose output</w:t>
          </w:r>
        </w:p>
      </w:docPartBody>
    </w:docPart>
    <w:docPart>
      <w:docPartPr>
        <w:name w:val="31FDCAED7CD74CA49BD977AA3E810737"/>
        <w:category>
          <w:name w:val="General"/>
          <w:gallery w:val="placeholder"/>
        </w:category>
        <w:types>
          <w:type w:val="bbPlcHdr"/>
        </w:types>
        <w:behaviors>
          <w:behavior w:val="content"/>
        </w:behaviors>
        <w:guid w:val="{D920904C-3396-49B1-BF34-2FA1ED56D403}"/>
      </w:docPartPr>
      <w:docPartBody>
        <w:p w:rsidR="0006181D" w:rsidRDefault="00107A4F" w:rsidP="00107A4F">
          <w:pPr>
            <w:pStyle w:val="31FDCAED7CD74CA49BD977AA3E810737"/>
          </w:pPr>
          <w:r w:rsidRPr="00031524">
            <w:rPr>
              <w:rStyle w:val="PlaceholderText"/>
              <w:color w:val="44546A" w:themeColor="text2"/>
            </w:rPr>
            <w:t>[Insert full topic title here]</w:t>
          </w:r>
        </w:p>
      </w:docPartBody>
    </w:docPart>
    <w:docPart>
      <w:docPartPr>
        <w:name w:val="116CC6E97BBD4EC296F867F0BDC9B468"/>
        <w:category>
          <w:name w:val="General"/>
          <w:gallery w:val="placeholder"/>
        </w:category>
        <w:types>
          <w:type w:val="bbPlcHdr"/>
        </w:types>
        <w:behaviors>
          <w:behavior w:val="content"/>
        </w:behaviors>
        <w:guid w:val="{127915CA-0AEB-4D09-9984-99CA98F6C5AB}"/>
      </w:docPartPr>
      <w:docPartBody>
        <w:p w:rsidR="0006181D" w:rsidRDefault="00107A4F" w:rsidP="00107A4F">
          <w:pPr>
            <w:pStyle w:val="116CC6E97BBD4EC296F867F0BDC9B468"/>
          </w:pPr>
          <w:r w:rsidRPr="00031524">
            <w:rPr>
              <w:rStyle w:val="PlaceholderText"/>
              <w:color w:val="44546A" w:themeColor="text2"/>
            </w:rPr>
            <w:t>insert company name.</w:t>
          </w:r>
        </w:p>
      </w:docPartBody>
    </w:docPart>
    <w:docPart>
      <w:docPartPr>
        <w:name w:val="15BB256D98C046708609A7286BC05752"/>
        <w:category>
          <w:name w:val="General"/>
          <w:gallery w:val="placeholder"/>
        </w:category>
        <w:types>
          <w:type w:val="bbPlcHdr"/>
        </w:types>
        <w:behaviors>
          <w:behavior w:val="content"/>
        </w:behaviors>
        <w:guid w:val="{84B95B44-FF52-40D7-81EE-29BD8F85B171}"/>
      </w:docPartPr>
      <w:docPartBody>
        <w:p w:rsidR="00523A5A" w:rsidRDefault="0006181D" w:rsidP="0006181D">
          <w:pPr>
            <w:pStyle w:val="15BB256D98C046708609A7286BC05752"/>
          </w:pPr>
          <w:r w:rsidRPr="00031524">
            <w:rPr>
              <w:rStyle w:val="PlaceholderText"/>
              <w:color w:val="44546A" w:themeColor="text2"/>
            </w:rPr>
            <w:t>[Insert full topic title here]</w:t>
          </w:r>
        </w:p>
      </w:docPartBody>
    </w:docPart>
    <w:docPart>
      <w:docPartPr>
        <w:name w:val="9A7B5F0BD3C14B6595F607D9B820F07B"/>
        <w:category>
          <w:name w:val="General"/>
          <w:gallery w:val="placeholder"/>
        </w:category>
        <w:types>
          <w:type w:val="bbPlcHdr"/>
        </w:types>
        <w:behaviors>
          <w:behavior w:val="content"/>
        </w:behaviors>
        <w:guid w:val="{EB7F2AC5-A828-4D36-927D-FA30B4E7DBC7}"/>
      </w:docPartPr>
      <w:docPartBody>
        <w:p w:rsidR="00523A5A" w:rsidRDefault="0006181D" w:rsidP="0006181D">
          <w:pPr>
            <w:pStyle w:val="9A7B5F0BD3C14B6595F607D9B820F07B"/>
          </w:pPr>
          <w:r w:rsidRPr="00031524">
            <w:rPr>
              <w:rStyle w:val="PlaceholderText"/>
              <w:color w:val="44546A" w:themeColor="text2"/>
            </w:rPr>
            <w:t>[Insert full topic title here]</w:t>
          </w:r>
        </w:p>
      </w:docPartBody>
    </w:docPart>
    <w:docPart>
      <w:docPartPr>
        <w:name w:val="C9681928CB2C48BC860D868D3364F8AF"/>
        <w:category>
          <w:name w:val="General"/>
          <w:gallery w:val="placeholder"/>
        </w:category>
        <w:types>
          <w:type w:val="bbPlcHdr"/>
        </w:types>
        <w:behaviors>
          <w:behavior w:val="content"/>
        </w:behaviors>
        <w:guid w:val="{6CBBB1B5-3D3B-46EE-BA69-83AD8F66C7C4}"/>
      </w:docPartPr>
      <w:docPartBody>
        <w:p w:rsidR="00523A5A" w:rsidRDefault="0006181D" w:rsidP="0006181D">
          <w:pPr>
            <w:pStyle w:val="C9681928CB2C48BC860D868D3364F8AF"/>
          </w:pPr>
          <w:r w:rsidRPr="00031524">
            <w:rPr>
              <w:rStyle w:val="PlaceholderText"/>
              <w:color w:val="44546A" w:themeColor="text2"/>
            </w:rPr>
            <w:t>[Insert full topic tit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5C9"/>
    <w:rsid w:val="0006181D"/>
    <w:rsid w:val="00107A4F"/>
    <w:rsid w:val="00523A5A"/>
    <w:rsid w:val="00BE05C9"/>
    <w:rsid w:val="00D13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2A23046E2F4640821DDA196F147F31">
    <w:name w:val="A92A23046E2F4640821DDA196F147F31"/>
  </w:style>
  <w:style w:type="paragraph" w:customStyle="1" w:styleId="50F3538B1C774CDDA341A8CAD89008A6">
    <w:name w:val="50F3538B1C774CDDA341A8CAD89008A6"/>
  </w:style>
  <w:style w:type="character" w:styleId="PlaceholderText">
    <w:name w:val="Placeholder Text"/>
    <w:basedOn w:val="DefaultParagraphFont"/>
    <w:uiPriority w:val="99"/>
    <w:semiHidden/>
    <w:rsid w:val="0006181D"/>
    <w:rPr>
      <w:color w:val="808080"/>
    </w:rPr>
  </w:style>
  <w:style w:type="paragraph" w:customStyle="1" w:styleId="027CD175378648DA9EDD8F258DFB336C">
    <w:name w:val="027CD175378648DA9EDD8F258DFB336C"/>
  </w:style>
  <w:style w:type="paragraph" w:customStyle="1" w:styleId="E80B9958A20049179C93A05920BC23B8">
    <w:name w:val="E80B9958A20049179C93A05920BC23B8"/>
  </w:style>
  <w:style w:type="paragraph" w:customStyle="1" w:styleId="A9616B54F66D4BF990327F9943776230">
    <w:name w:val="A9616B54F66D4BF990327F9943776230"/>
  </w:style>
  <w:style w:type="paragraph" w:customStyle="1" w:styleId="28FD6A2F91A041FBB9EF005438B38242">
    <w:name w:val="28FD6A2F91A041FBB9EF005438B38242"/>
  </w:style>
  <w:style w:type="paragraph" w:customStyle="1" w:styleId="E331F086511241768E5A871CD7D32514">
    <w:name w:val="E331F086511241768E5A871CD7D32514"/>
    <w:rsid w:val="00107A4F"/>
  </w:style>
  <w:style w:type="paragraph" w:customStyle="1" w:styleId="C28D5D76A6714C0F9C179A0C61555038">
    <w:name w:val="C28D5D76A6714C0F9C179A0C61555038"/>
    <w:rsid w:val="00107A4F"/>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A15B1CB9149A4545867E083BDD1767EE">
    <w:name w:val="A15B1CB9149A4545867E083BDD1767EE"/>
    <w:rsid w:val="00107A4F"/>
  </w:style>
  <w:style w:type="paragraph" w:customStyle="1" w:styleId="863646CE5700461FAD5A964A789BA5D1">
    <w:name w:val="863646CE5700461FAD5A964A789BA5D1"/>
  </w:style>
  <w:style w:type="paragraph" w:customStyle="1" w:styleId="FA916B9DC3FD49179B397B1198B5A8B7">
    <w:name w:val="FA916B9DC3FD49179B397B1198B5A8B7"/>
    <w:rsid w:val="00107A4F"/>
  </w:style>
  <w:style w:type="paragraph" w:customStyle="1" w:styleId="Bulletlist">
    <w:name w:val="Bullet list"/>
    <w:basedOn w:val="ListParagraph"/>
    <w:link w:val="BulletlistChar"/>
    <w:qFormat/>
    <w:rsid w:val="00107A4F"/>
    <w:pPr>
      <w:numPr>
        <w:numId w:val="2"/>
      </w:numPr>
      <w:spacing w:after="0" w:line="276" w:lineRule="auto"/>
      <w:ind w:left="357" w:hanging="357"/>
      <w:contextualSpacing w:val="0"/>
    </w:pPr>
    <w:rPr>
      <w:rFonts w:ascii="Arial" w:eastAsia="Calibri" w:hAnsi="Arial" w:cs="Arial"/>
      <w:bCs/>
      <w:lang w:eastAsia="en-US"/>
    </w:rPr>
  </w:style>
  <w:style w:type="paragraph" w:customStyle="1" w:styleId="13DEBBC96FB341EE8C5869FDC919BF0F">
    <w:name w:val="13DEBBC96FB341EE8C5869FDC919BF0F"/>
  </w:style>
  <w:style w:type="paragraph" w:customStyle="1" w:styleId="4BBC7835D7284A78A071212A318361AF">
    <w:name w:val="4BBC7835D7284A78A071212A318361AF"/>
  </w:style>
  <w:style w:type="paragraph" w:customStyle="1" w:styleId="0163C835BB334B4BA59B9FFA9C745394">
    <w:name w:val="0163C835BB334B4BA59B9FFA9C745394"/>
  </w:style>
  <w:style w:type="paragraph" w:customStyle="1" w:styleId="08F407400F624108AC16FA98D24135C4">
    <w:name w:val="08F407400F624108AC16FA98D24135C4"/>
  </w:style>
  <w:style w:type="paragraph" w:customStyle="1" w:styleId="6E11591D70504B39BA1825AB3A1D8F99">
    <w:name w:val="6E11591D70504B39BA1825AB3A1D8F99"/>
  </w:style>
  <w:style w:type="paragraph" w:customStyle="1" w:styleId="15F779808F564C7B84AE1B1895933095">
    <w:name w:val="15F779808F564C7B84AE1B1895933095"/>
  </w:style>
  <w:style w:type="paragraph" w:customStyle="1" w:styleId="5CE67E865BFC46ABA00A1A6AF6363174">
    <w:name w:val="5CE67E865BFC46ABA00A1A6AF6363174"/>
  </w:style>
  <w:style w:type="paragraph" w:customStyle="1" w:styleId="65014C88F045457FB6D6E76CE697210B">
    <w:name w:val="65014C88F045457FB6D6E76CE697210B"/>
  </w:style>
  <w:style w:type="paragraph" w:customStyle="1" w:styleId="43D2A71D782C47A39FECAF93583E5567">
    <w:name w:val="43D2A71D782C47A39FECAF93583E5567"/>
  </w:style>
  <w:style w:type="paragraph" w:customStyle="1" w:styleId="2175D840BF5942EFAF726D9690A66F1B">
    <w:name w:val="2175D840BF5942EFAF726D9690A66F1B"/>
  </w:style>
  <w:style w:type="paragraph" w:customStyle="1" w:styleId="2BE618DCE57F42C9971768DAF5AC17E1">
    <w:name w:val="2BE618DCE57F42C9971768DAF5AC17E1"/>
  </w:style>
  <w:style w:type="paragraph" w:customStyle="1" w:styleId="B3A44F2EC1B247AFAE1ACFD2F9C17DB7">
    <w:name w:val="B3A44F2EC1B247AFAE1ACFD2F9C17DB7"/>
  </w:style>
  <w:style w:type="paragraph" w:customStyle="1" w:styleId="8B80B816D3E140D98B0959C9E7214334">
    <w:name w:val="8B80B816D3E140D98B0959C9E7214334"/>
  </w:style>
  <w:style w:type="paragraph" w:customStyle="1" w:styleId="037EFA8A80DA4C8FBFC047C217B6FF0B">
    <w:name w:val="037EFA8A80DA4C8FBFC047C217B6FF0B"/>
  </w:style>
  <w:style w:type="paragraph" w:customStyle="1" w:styleId="96A74422B0BD40A48957F885FC8CD85E">
    <w:name w:val="96A74422B0BD40A48957F885FC8CD85E"/>
  </w:style>
  <w:style w:type="paragraph" w:customStyle="1" w:styleId="C0B0C99D82F74560B4C391F031AD11F6">
    <w:name w:val="C0B0C99D82F74560B4C391F031AD11F6"/>
  </w:style>
  <w:style w:type="paragraph" w:customStyle="1" w:styleId="A78AC404AC4242E28F730365FBF6835D">
    <w:name w:val="A78AC404AC4242E28F730365FBF6835D"/>
  </w:style>
  <w:style w:type="paragraph" w:customStyle="1" w:styleId="A67C939D84AE47BF900F29FDF4493F78">
    <w:name w:val="A67C939D84AE47BF900F29FDF4493F78"/>
  </w:style>
  <w:style w:type="paragraph" w:customStyle="1" w:styleId="DA25AE41037542CD921C52FFE6187A83">
    <w:name w:val="DA25AE41037542CD921C52FFE6187A83"/>
    <w:rsid w:val="00D1322D"/>
  </w:style>
  <w:style w:type="paragraph" w:customStyle="1" w:styleId="E523BC483171476A94836FC934C5970D">
    <w:name w:val="E523BC483171476A94836FC934C5970D"/>
    <w:rsid w:val="00D1322D"/>
  </w:style>
  <w:style w:type="paragraph" w:customStyle="1" w:styleId="FDE1004A05B34A80B8911B8653C4EB3C">
    <w:name w:val="FDE1004A05B34A80B8911B8653C4EB3C"/>
    <w:rsid w:val="00D1322D"/>
  </w:style>
  <w:style w:type="character" w:customStyle="1" w:styleId="BulletlistChar">
    <w:name w:val="Bullet list Char"/>
    <w:basedOn w:val="DefaultParagraphFont"/>
    <w:link w:val="Bulletlist"/>
    <w:rsid w:val="00107A4F"/>
    <w:rPr>
      <w:rFonts w:ascii="Arial" w:eastAsia="Calibri" w:hAnsi="Arial" w:cs="Arial"/>
      <w:bCs/>
      <w:lang w:eastAsia="en-US"/>
    </w:rPr>
  </w:style>
  <w:style w:type="paragraph" w:styleId="ListParagraph">
    <w:name w:val="List Paragraph"/>
    <w:basedOn w:val="Normal"/>
    <w:uiPriority w:val="34"/>
    <w:qFormat/>
    <w:rsid w:val="00107A4F"/>
    <w:pPr>
      <w:ind w:left="720"/>
      <w:contextualSpacing/>
    </w:pPr>
  </w:style>
  <w:style w:type="paragraph" w:customStyle="1" w:styleId="D13DD04869374BBDB3E27F8C7EBD9B5B">
    <w:name w:val="D13DD04869374BBDB3E27F8C7EBD9B5B"/>
    <w:rsid w:val="00107A4F"/>
  </w:style>
  <w:style w:type="paragraph" w:customStyle="1" w:styleId="6A94F053F3F94B4E94D6CC8FE6F2ED88">
    <w:name w:val="6A94F053F3F94B4E94D6CC8FE6F2ED88"/>
    <w:rsid w:val="00107A4F"/>
  </w:style>
  <w:style w:type="paragraph" w:customStyle="1" w:styleId="1B895F7B18F746A8AC78F0E66AB85400">
    <w:name w:val="1B895F7B18F746A8AC78F0E66AB85400"/>
    <w:rsid w:val="00107A4F"/>
  </w:style>
  <w:style w:type="paragraph" w:customStyle="1" w:styleId="F27BB488FC0341738018282EF23C1FDD">
    <w:name w:val="F27BB488FC0341738018282EF23C1FDD"/>
    <w:rsid w:val="00107A4F"/>
  </w:style>
  <w:style w:type="paragraph" w:customStyle="1" w:styleId="31F9F4B3F5024618B76D44EEDE0EB1A9">
    <w:name w:val="31F9F4B3F5024618B76D44EEDE0EB1A9"/>
    <w:rsid w:val="00107A4F"/>
  </w:style>
  <w:style w:type="paragraph" w:customStyle="1" w:styleId="05E025C528204F2BB9A7D8B7DB5BEC43">
    <w:name w:val="05E025C528204F2BB9A7D8B7DB5BEC43"/>
    <w:rsid w:val="00107A4F"/>
  </w:style>
  <w:style w:type="paragraph" w:customStyle="1" w:styleId="4E62C6F0FA6D4044B1EA955D45ED03BA">
    <w:name w:val="4E62C6F0FA6D4044B1EA955D45ED03BA"/>
    <w:rsid w:val="00107A4F"/>
  </w:style>
  <w:style w:type="paragraph" w:customStyle="1" w:styleId="F120FD9094BE4AB09995506C8408BE04">
    <w:name w:val="F120FD9094BE4AB09995506C8408BE04"/>
    <w:rsid w:val="00107A4F"/>
  </w:style>
  <w:style w:type="paragraph" w:customStyle="1" w:styleId="304D1558E9F2415CBCBD203EC5EF718F">
    <w:name w:val="304D1558E9F2415CBCBD203EC5EF718F"/>
    <w:rsid w:val="00107A4F"/>
  </w:style>
  <w:style w:type="paragraph" w:customStyle="1" w:styleId="D318CCC5E03546AB883A733FF56BA8C1">
    <w:name w:val="D318CCC5E03546AB883A733FF56BA8C1"/>
    <w:rsid w:val="00107A4F"/>
  </w:style>
  <w:style w:type="paragraph" w:customStyle="1" w:styleId="51A7EBB4A9FD4B7A9F40ED790544411F">
    <w:name w:val="51A7EBB4A9FD4B7A9F40ED790544411F"/>
    <w:rsid w:val="00107A4F"/>
  </w:style>
  <w:style w:type="paragraph" w:customStyle="1" w:styleId="EF683674D6644B2E9BEE8AC27EF1E402">
    <w:name w:val="EF683674D6644B2E9BEE8AC27EF1E402"/>
    <w:rsid w:val="00107A4F"/>
  </w:style>
  <w:style w:type="paragraph" w:customStyle="1" w:styleId="1918EADFF750469C9C43B7132659E4FE">
    <w:name w:val="1918EADFF750469C9C43B7132659E4FE"/>
    <w:rsid w:val="00107A4F"/>
  </w:style>
  <w:style w:type="paragraph" w:customStyle="1" w:styleId="7966BA9D986742078FA8D76D9F8F3809">
    <w:name w:val="7966BA9D986742078FA8D76D9F8F3809"/>
    <w:rsid w:val="00107A4F"/>
  </w:style>
  <w:style w:type="paragraph" w:customStyle="1" w:styleId="6FAC778E9B424DABADEBDDACA7EA7EFC">
    <w:name w:val="6FAC778E9B424DABADEBDDACA7EA7EFC"/>
    <w:rsid w:val="00107A4F"/>
  </w:style>
  <w:style w:type="paragraph" w:customStyle="1" w:styleId="A846F8EB839549F8A9E11A829C936DDF">
    <w:name w:val="A846F8EB839549F8A9E11A829C936DDF"/>
    <w:rsid w:val="00107A4F"/>
  </w:style>
  <w:style w:type="paragraph" w:customStyle="1" w:styleId="31FDCAED7CD74CA49BD977AA3E810737">
    <w:name w:val="31FDCAED7CD74CA49BD977AA3E810737"/>
    <w:rsid w:val="00107A4F"/>
  </w:style>
  <w:style w:type="paragraph" w:customStyle="1" w:styleId="116CC6E97BBD4EC296F867F0BDC9B468">
    <w:name w:val="116CC6E97BBD4EC296F867F0BDC9B468"/>
    <w:rsid w:val="00107A4F"/>
  </w:style>
  <w:style w:type="paragraph" w:customStyle="1" w:styleId="13BF1A23F5C447AB9C4FA30D578430E5">
    <w:name w:val="13BF1A23F5C447AB9C4FA30D578430E5"/>
    <w:rsid w:val="00107A4F"/>
  </w:style>
  <w:style w:type="paragraph" w:customStyle="1" w:styleId="E727C4F4FA3842C8AEFBD24CFCA2E743">
    <w:name w:val="E727C4F4FA3842C8AEFBD24CFCA2E743"/>
    <w:rsid w:val="00107A4F"/>
  </w:style>
  <w:style w:type="paragraph" w:customStyle="1" w:styleId="00954F126ABB4844999BC6F39BDFE5E2">
    <w:name w:val="00954F126ABB4844999BC6F39BDFE5E2"/>
    <w:rsid w:val="00107A4F"/>
  </w:style>
  <w:style w:type="paragraph" w:customStyle="1" w:styleId="8FAB2FC4E2624D99A0F60AAD65D38B4E">
    <w:name w:val="8FAB2FC4E2624D99A0F60AAD65D38B4E"/>
    <w:rsid w:val="00107A4F"/>
  </w:style>
  <w:style w:type="paragraph" w:customStyle="1" w:styleId="15BB256D98C046708609A7286BC05752">
    <w:name w:val="15BB256D98C046708609A7286BC05752"/>
    <w:rsid w:val="0006181D"/>
  </w:style>
  <w:style w:type="paragraph" w:customStyle="1" w:styleId="9A7B5F0BD3C14B6595F607D9B820F07B">
    <w:name w:val="9A7B5F0BD3C14B6595F607D9B820F07B"/>
    <w:rsid w:val="0006181D"/>
  </w:style>
  <w:style w:type="paragraph" w:customStyle="1" w:styleId="C9681928CB2C48BC860D868D3364F8AF">
    <w:name w:val="C9681928CB2C48BC860D868D3364F8AF"/>
    <w:rsid w:val="000618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309</Words>
  <Characters>7462</Characters>
  <Application>Microsoft Office Word</Application>
  <DocSecurity>4</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15T09:45:00Z</dcterms:created>
  <dcterms:modified xsi:type="dcterms:W3CDTF">2021-11-15T09:45:00Z</dcterms:modified>
</cp:coreProperties>
</file>